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FE9D7" w14:textId="34A6B050" w:rsidR="00D777F0" w:rsidRPr="002F0936" w:rsidRDefault="00D777F0" w:rsidP="002F0936">
      <w:pPr>
        <w:pStyle w:val="Title"/>
      </w:pPr>
      <w:r w:rsidRPr="002F0936">
        <w:t>Database Technologies for Web Applications</w:t>
      </w:r>
    </w:p>
    <w:p w14:paraId="00000024" w14:textId="6C154B0C" w:rsidR="00A22A88" w:rsidRPr="002F0936" w:rsidRDefault="003D4024" w:rsidP="00404226">
      <w:pPr>
        <w:widowControl w:val="0"/>
        <w:ind w:right="-360"/>
        <w:jc w:val="center"/>
      </w:pPr>
      <w:r w:rsidRPr="002F0936">
        <w:t>MASY1-GC 3</w:t>
      </w:r>
      <w:r w:rsidR="00530F4A" w:rsidRPr="002F0936">
        <w:t>5</w:t>
      </w:r>
      <w:r w:rsidR="00D777F0" w:rsidRPr="002F0936">
        <w:t>4</w:t>
      </w:r>
      <w:r w:rsidR="00530F4A" w:rsidRPr="002F0936">
        <w:t>0</w:t>
      </w:r>
      <w:r w:rsidRPr="002F0936">
        <w:t>-</w:t>
      </w:r>
      <w:permStart w:id="495255638" w:edGrp="everyone"/>
      <w:sdt>
        <w:sdtPr>
          <w:id w:val="-168948209"/>
          <w:placeholder>
            <w:docPart w:val="DefaultPlaceholder_-1854013440"/>
          </w:placeholder>
        </w:sdtPr>
        <w:sdtEndPr/>
        <w:sdtContent>
          <w:r w:rsidR="0080546B" w:rsidRPr="00857511">
            <w:rPr>
              <w:rFonts w:cs="Arial"/>
              <w:szCs w:val="22"/>
            </w:rPr>
            <w:t>100</w:t>
          </w:r>
        </w:sdtContent>
      </w:sdt>
      <w:permEnd w:id="495255638"/>
      <w:r w:rsidR="00262445" w:rsidRPr="002F0936">
        <w:t xml:space="preserve">| </w:t>
      </w:r>
      <w:r w:rsidRPr="002F0936">
        <w:t>Fall 2022</w:t>
      </w:r>
      <w:r w:rsidR="00262445" w:rsidRPr="002F0936">
        <w:t xml:space="preserve"> | </w:t>
      </w:r>
      <w:sdt>
        <w:sdtPr>
          <w:rPr>
            <w:rFonts w:eastAsia="Roboto Light" w:cs="Arial"/>
            <w:szCs w:val="22"/>
          </w:rPr>
          <w:alias w:val="Start/End Dates"/>
          <w:tag w:val="Start/End Dates"/>
          <w:id w:val="29152807"/>
          <w:placeholder>
            <w:docPart w:val="D986CE1910514F84A036D9198F63B5B0"/>
          </w:placeholder>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2F0936">
            <w:rPr>
              <w:rFonts w:eastAsia="Roboto Light" w:cs="Arial"/>
              <w:szCs w:val="22"/>
            </w:rPr>
            <w:t>9/07/2022 - 12/14/2022 | Wednesdays</w:t>
          </w:r>
        </w:sdtContent>
      </w:sdt>
      <w:r w:rsidR="00262445" w:rsidRPr="002F0936">
        <w:t xml:space="preserve"> | </w:t>
      </w:r>
      <w:r w:rsidR="000069CE" w:rsidRPr="002F0936">
        <w:t>3 Credits</w:t>
      </w:r>
    </w:p>
    <w:p w14:paraId="00000025" w14:textId="1BD319AF" w:rsidR="00A22A88" w:rsidRPr="002F0936" w:rsidRDefault="00262445">
      <w:pPr>
        <w:widowControl w:val="0"/>
        <w:ind w:left="-360" w:right="-360"/>
        <w:jc w:val="center"/>
      </w:pPr>
      <w:r w:rsidRPr="002F0936">
        <w:t xml:space="preserve">Modality: </w:t>
      </w:r>
      <w:sdt>
        <w:sdtPr>
          <w:rPr>
            <w:rFonts w:eastAsia="Roboto Light" w:cs="Arial"/>
            <w:szCs w:val="22"/>
          </w:rPr>
          <w:alias w:val="Modality"/>
          <w:tag w:val="Modality"/>
          <w:id w:val="-212113831"/>
          <w:placeholder>
            <w:docPart w:val="4EA08B4C3A5A48A1B9D9D744746D9827"/>
          </w:placeholder>
          <w:comboBox>
            <w:listItem w:value="Choose an item."/>
            <w:listItem w:displayText="In-Person" w:value="In-Person"/>
            <w:listItem w:displayText="Online Synchronous" w:value="Online Synchronous"/>
            <w:listItem w:displayText="Online Asynchronous" w:value="Online Asynchronous"/>
            <w:listItem w:displayText="Online Hybrid (Sync &amp; Async)" w:value="Online Hybrid (Sync &amp; Async)"/>
          </w:comboBox>
        </w:sdtPr>
        <w:sdtEndPr/>
        <w:sdtContent>
          <w:r w:rsidR="002F0936">
            <w:rPr>
              <w:rFonts w:eastAsia="Roboto Light" w:cs="Arial"/>
              <w:szCs w:val="22"/>
            </w:rPr>
            <w:t>In-Person</w:t>
          </w:r>
        </w:sdtContent>
      </w:sdt>
    </w:p>
    <w:p w14:paraId="00000026" w14:textId="6E51DA41" w:rsidR="00A22A88" w:rsidRPr="00857511" w:rsidRDefault="00262445">
      <w:pPr>
        <w:widowControl w:val="0"/>
        <w:ind w:left="-360" w:right="-360"/>
        <w:jc w:val="center"/>
        <w:rPr>
          <w:rFonts w:eastAsia="Roboto Light" w:cs="Arial"/>
          <w:szCs w:val="22"/>
        </w:rPr>
      </w:pPr>
      <w:r w:rsidRPr="00857511">
        <w:rPr>
          <w:rFonts w:eastAsia="Roboto Light" w:cs="Arial"/>
          <w:szCs w:val="22"/>
        </w:rPr>
        <w:t xml:space="preserve">Course Site URL: </w:t>
      </w:r>
      <w:permStart w:id="398417449" w:edGrp="everyone"/>
      <w:sdt>
        <w:sdtPr>
          <w:rPr>
            <w:rFonts w:eastAsia="Roboto Light" w:cs="Arial"/>
            <w:szCs w:val="22"/>
          </w:rPr>
          <w:id w:val="-1009437987"/>
          <w:placeholder>
            <w:docPart w:val="9531AA3CF0EF4603A6C3B94B117C80C1"/>
          </w:placeholder>
        </w:sdtPr>
        <w:sdtEndPr>
          <w:rPr>
            <w:rFonts w:eastAsia="Cambria" w:cs="Cambria"/>
            <w:szCs w:val="24"/>
            <w:u w:val="single"/>
          </w:rPr>
        </w:sdtEndPr>
        <w:sdtContent>
          <w:r w:rsidR="0080546B" w:rsidRPr="00857511">
            <w:rPr>
              <w:rFonts w:cs="Arial"/>
              <w:szCs w:val="22"/>
            </w:rPr>
            <w:t>https://brightspace.nyu.edu/d2l/home/196089</w:t>
          </w:r>
        </w:sdtContent>
      </w:sdt>
      <w:permEnd w:id="398417449"/>
    </w:p>
    <w:p w14:paraId="00000028" w14:textId="77777777" w:rsidR="00A22A88" w:rsidRPr="00857511" w:rsidRDefault="00262445" w:rsidP="00555A18">
      <w:pPr>
        <w:pStyle w:val="Heading1"/>
        <w:rPr>
          <w:rFonts w:cs="Arial"/>
          <w:szCs w:val="22"/>
        </w:rPr>
      </w:pPr>
      <w:bookmarkStart w:id="0" w:name="bookmark=id.a6wzg5ed4i34" w:colFirst="0" w:colLast="0"/>
      <w:bookmarkEnd w:id="0"/>
      <w:r w:rsidRPr="00857511">
        <w:rPr>
          <w:rFonts w:cs="Arial"/>
          <w:szCs w:val="22"/>
        </w:rPr>
        <w:t>General Course Information</w:t>
      </w:r>
    </w:p>
    <w:p w14:paraId="00000029" w14:textId="61FD2D02" w:rsidR="00A22A88" w:rsidRPr="00857511" w:rsidRDefault="00262445" w:rsidP="00555A18">
      <w:pPr>
        <w:widowControl w:val="0"/>
        <w:ind w:right="-360"/>
        <w:rPr>
          <w:rFonts w:eastAsia="Roboto Light" w:cs="Arial"/>
          <w:szCs w:val="22"/>
        </w:rPr>
      </w:pPr>
      <w:r w:rsidRPr="00857511">
        <w:rPr>
          <w:rFonts w:eastAsia="Roboto Light" w:cs="Arial"/>
          <w:b/>
          <w:bCs/>
          <w:szCs w:val="22"/>
        </w:rPr>
        <w:t>Name/Title</w:t>
      </w:r>
      <w:r w:rsidR="003D4024" w:rsidRPr="00857511">
        <w:rPr>
          <w:rFonts w:eastAsia="Roboto Light" w:cs="Arial"/>
          <w:b/>
          <w:bCs/>
          <w:szCs w:val="22"/>
        </w:rPr>
        <w:t>:</w:t>
      </w:r>
      <w:r w:rsidR="00D040E3" w:rsidRPr="00857511">
        <w:rPr>
          <w:rFonts w:eastAsia="Roboto Light" w:cs="Arial"/>
          <w:szCs w:val="22"/>
        </w:rPr>
        <w:t xml:space="preserve"> </w:t>
      </w:r>
      <w:sdt>
        <w:sdtPr>
          <w:rPr>
            <w:rFonts w:eastAsia="Roboto Light" w:cs="Arial"/>
            <w:szCs w:val="22"/>
          </w:rPr>
          <w:id w:val="-1930419320"/>
          <w:placeholder>
            <w:docPart w:val="B662968E357142C7B94CCB78432EF5AA"/>
          </w:placeholder>
        </w:sdtPr>
        <w:sdtEndPr/>
        <w:sdtContent>
          <w:r w:rsidR="0080546B" w:rsidRPr="00857511">
            <w:rPr>
              <w:rFonts w:cs="Arial"/>
              <w:szCs w:val="22"/>
            </w:rPr>
            <w:t>David Prager</w:t>
          </w:r>
        </w:sdtContent>
      </w:sdt>
      <w:r w:rsidR="00D040E3" w:rsidRPr="00857511">
        <w:rPr>
          <w:rFonts w:eastAsia="Roboto Light" w:cs="Arial"/>
          <w:szCs w:val="22"/>
        </w:rPr>
        <w:t>,</w:t>
      </w:r>
      <w:r w:rsidRPr="00857511">
        <w:rPr>
          <w:rFonts w:eastAsia="Roboto Light" w:cs="Arial"/>
          <w:szCs w:val="22"/>
        </w:rPr>
        <w:t xml:space="preserve"> </w:t>
      </w:r>
      <w:sdt>
        <w:sdtPr>
          <w:rPr>
            <w:rFonts w:eastAsia="Roboto Light" w:cs="Arial"/>
            <w:szCs w:val="22"/>
          </w:rPr>
          <w:id w:val="2059971860"/>
          <w:placeholder>
            <w:docPart w:val="072E9FC93D2344C8917032C9898A63A4"/>
          </w:placeholder>
        </w:sdtPr>
        <w:sdtEndPr/>
        <w:sdtContent>
          <w:r w:rsidR="0080546B" w:rsidRPr="00857511">
            <w:rPr>
              <w:rFonts w:cs="Arial"/>
              <w:szCs w:val="22"/>
            </w:rPr>
            <w:t>Adjunct Instructor</w:t>
          </w:r>
        </w:sdtContent>
      </w:sdt>
      <w:r w:rsidR="00901252" w:rsidRPr="00857511">
        <w:rPr>
          <w:rFonts w:cs="Arial"/>
          <w:szCs w:val="22"/>
        </w:rPr>
        <w:t xml:space="preserve"> </w:t>
      </w:r>
      <w:r w:rsidR="00D040E3" w:rsidRPr="00857511">
        <w:rPr>
          <w:rFonts w:eastAsia="Roboto Light" w:cs="Arial"/>
          <w:szCs w:val="22"/>
        </w:rPr>
        <w:t>,</w:t>
      </w:r>
      <w:sdt>
        <w:sdtPr>
          <w:rPr>
            <w:rFonts w:eastAsia="Roboto Light" w:cs="Arial"/>
            <w:szCs w:val="22"/>
          </w:rPr>
          <w:id w:val="125281450"/>
          <w:placeholder>
            <w:docPart w:val="DefaultPlaceholder_-1854013438"/>
          </w:placeholder>
          <w:comboBox>
            <w:listItem w:value="Choose an item."/>
            <w:listItem w:displayText="He/Him/His" w:value="He/Him/His"/>
            <w:listItem w:displayText="She/Her/Hers" w:value="She/Her/Hers"/>
            <w:listItem w:displayText="They/Them/Theirs" w:value="They/Them/Theirs"/>
            <w:listItem w:displayText="Any Pronoun" w:value="Any Pronoun"/>
            <w:listItem w:displayText="Other (Type over dropdown)" w:value="Other (Type over dropdown)"/>
          </w:comboBox>
        </w:sdtPr>
        <w:sdtEndPr/>
        <w:sdtContent>
          <w:r w:rsidR="002F0936">
            <w:rPr>
              <w:rFonts w:eastAsia="Roboto Light" w:cs="Arial"/>
              <w:szCs w:val="22"/>
            </w:rPr>
            <w:t>He/Him/His</w:t>
          </w:r>
        </w:sdtContent>
      </w:sdt>
    </w:p>
    <w:p w14:paraId="0000002A" w14:textId="5C368FF7" w:rsidR="00A22A88" w:rsidRPr="00857511" w:rsidRDefault="00262445" w:rsidP="00555A18">
      <w:pPr>
        <w:widowControl w:val="0"/>
        <w:ind w:right="-360"/>
        <w:rPr>
          <w:rFonts w:eastAsia="Roboto Light" w:cs="Arial"/>
          <w:szCs w:val="22"/>
        </w:rPr>
      </w:pPr>
      <w:r w:rsidRPr="00857511">
        <w:rPr>
          <w:rFonts w:eastAsia="Roboto Light" w:cs="Arial"/>
          <w:b/>
          <w:bCs/>
          <w:szCs w:val="22"/>
        </w:rPr>
        <w:t>NYU Email</w:t>
      </w:r>
      <w:r w:rsidR="003D4024" w:rsidRPr="00857511">
        <w:rPr>
          <w:rFonts w:eastAsia="Roboto Light" w:cs="Arial"/>
          <w:b/>
          <w:bCs/>
          <w:szCs w:val="22"/>
        </w:rPr>
        <w:t>:</w:t>
      </w:r>
      <w:r w:rsidR="003D4024" w:rsidRPr="00857511">
        <w:rPr>
          <w:rFonts w:eastAsia="Roboto Light" w:cs="Arial"/>
          <w:szCs w:val="22"/>
        </w:rPr>
        <w:t xml:space="preserve"> </w:t>
      </w:r>
      <w:permStart w:id="499138250" w:edGrp="everyone"/>
      <w:sdt>
        <w:sdtPr>
          <w:rPr>
            <w:rFonts w:eastAsia="Roboto Light" w:cs="Arial"/>
            <w:szCs w:val="22"/>
          </w:rPr>
          <w:id w:val="921844910"/>
          <w:placeholder>
            <w:docPart w:val="EC8EE97D6B2349758B7EB93E20AF927D"/>
          </w:placeholder>
        </w:sdtPr>
        <w:sdtEndPr/>
        <w:sdtContent>
          <w:r w:rsidR="0080546B" w:rsidRPr="00857511">
            <w:rPr>
              <w:rFonts w:cs="Arial"/>
              <w:szCs w:val="22"/>
            </w:rPr>
            <w:t>david.prager@nyu.edu</w:t>
          </w:r>
        </w:sdtContent>
      </w:sdt>
      <w:permEnd w:id="499138250"/>
    </w:p>
    <w:p w14:paraId="674A16E0" w14:textId="0AC0031F" w:rsidR="003D4024" w:rsidRPr="002F0936" w:rsidRDefault="00262445" w:rsidP="00555A18">
      <w:pPr>
        <w:widowControl w:val="0"/>
        <w:ind w:right="-360"/>
      </w:pPr>
      <w:r w:rsidRPr="002F0936">
        <w:rPr>
          <w:b/>
        </w:rPr>
        <w:t>Class Meeting Schedule:</w:t>
      </w:r>
      <w:r w:rsidRPr="002F0936">
        <w:t xml:space="preserve"> </w:t>
      </w:r>
      <w:permStart w:id="1039093339" w:edGrp="everyone"/>
      <w:sdt>
        <w:sdtPr>
          <w:rPr>
            <w:rFonts w:cs="Arial"/>
            <w:szCs w:val="22"/>
          </w:rPr>
          <w:alias w:val="Start/End Dates"/>
          <w:tag w:val="Start/End Dates"/>
          <w:id w:val="-1855712577"/>
          <w:placeholder>
            <w:docPart w:val="8C026A433D09460AB238B69CA669D3EA"/>
          </w:placeholder>
          <w:comboBox>
            <w:listItem w:displayText="Start/End Dates (Drop-down)" w:value="Start/End Dates (Drop-down)"/>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2F0936">
            <w:rPr>
              <w:rFonts w:cs="Arial"/>
              <w:szCs w:val="22"/>
            </w:rPr>
            <w:t>9/07/2022 - 12/14/2022 | Wednesdays</w:t>
          </w:r>
        </w:sdtContent>
      </w:sdt>
      <w:r w:rsidR="00832A0F" w:rsidRPr="00857511">
        <w:rPr>
          <w:rFonts w:cs="Arial"/>
          <w:szCs w:val="22"/>
        </w:rPr>
        <w:t xml:space="preserve"> </w:t>
      </w:r>
      <w:r w:rsidR="003D4024" w:rsidRPr="00857511">
        <w:rPr>
          <w:rFonts w:eastAsia="Roboto Light" w:cs="Arial"/>
          <w:szCs w:val="22"/>
        </w:rPr>
        <w:t xml:space="preserve">/ </w:t>
      </w:r>
      <w:sdt>
        <w:sdtPr>
          <w:rPr>
            <w:rFonts w:eastAsia="Roboto Light" w:cs="Arial"/>
            <w:szCs w:val="22"/>
          </w:rPr>
          <w:alias w:val="Choose a Time."/>
          <w:tag w:val="Choose a Time."/>
          <w:id w:val="1891998319"/>
          <w:placeholder>
            <w:docPart w:val="EC627C1D698B46E6B050CBA2282AA13E"/>
          </w:placeholder>
          <w:comboBox>
            <w:listItem w:value="Choose a Time."/>
            <w:listItem w:displayText="8:00 am - 10:35 am ET" w:value="8:00 am - 10:35 am ET"/>
            <w:listItem w:displayText="2:00 pm - 4:35 pm ET" w:value="2:00 pm - 4:35 pm ET"/>
            <w:listItem w:displayText="2:45 PM - 5:20 PM CT (Shanghai)" w:value="2:45 PM - 5:20 PM CT (Shanghai)"/>
            <w:listItem w:displayText="3:15 PM - 5:50 PM CT (Shanghai)" w:value="3:15 PM - 5:50 PM CT (Shanghai)"/>
            <w:listItem w:displayText="6:20 pm - 8:55 pm ET" w:value="6:20 pm - 8:55 pm ET"/>
            <w:listItem w:displayText="6:30 PM - 9:05 PM CT (Shanghai)" w:value="6:30 PM - 9:05 PM CT (Shanghai)"/>
            <w:listItem w:displayText="7:00 pm - 9:35 pm ET" w:value="7:00 pm - 9:35 pm ET"/>
          </w:comboBox>
        </w:sdtPr>
        <w:sdtEndPr/>
        <w:sdtContent>
          <w:r w:rsidR="002F0936">
            <w:rPr>
              <w:rFonts w:eastAsia="Roboto Light" w:cs="Arial"/>
              <w:szCs w:val="22"/>
            </w:rPr>
            <w:t>2:15-4:50)</w:t>
          </w:r>
        </w:sdtContent>
      </w:sdt>
      <w:permEnd w:id="1039093339"/>
    </w:p>
    <w:p w14:paraId="3469891B" w14:textId="2CD09724" w:rsidR="003D4024" w:rsidRPr="002F0936" w:rsidRDefault="00262445" w:rsidP="00555A18">
      <w:pPr>
        <w:widowControl w:val="0"/>
        <w:ind w:right="-360"/>
      </w:pPr>
      <w:r w:rsidRPr="002F0936">
        <w:rPr>
          <w:b/>
        </w:rPr>
        <w:t>Class Location:</w:t>
      </w:r>
      <w:r w:rsidRPr="002F0936">
        <w:t xml:space="preserve"> </w:t>
      </w:r>
      <w:permStart w:id="1866154064" w:edGrp="everyone"/>
      <w:sdt>
        <w:sdtPr>
          <w:rPr>
            <w:rFonts w:eastAsia="Calibri" w:cs="Arial"/>
            <w:szCs w:val="22"/>
          </w:rPr>
          <w:alias w:val="Location"/>
          <w:tag w:val="Location"/>
          <w:id w:val="-1264449161"/>
          <w:placeholder>
            <w:docPart w:val="FF15053A7C274931A1A496634FF83205"/>
          </w:placeholder>
          <w:comboBox>
            <w:listItem w:value="Choose an item."/>
            <w:listItem w:displayText="TBD" w:value="TBD"/>
            <w:listItem w:displayText="Online" w:value="Online"/>
            <w:listItem w:displayText="Bldg:MIDC Room:411" w:value="Bldg:MIDC Room:411"/>
            <w:listItem w:displayText="Bldg:MIDC Room:416" w:value="Bldg:MIDC Room:416"/>
            <w:listItem w:displayText="Bldg:MIDC Room:419" w:value="Bldg:MIDC Room:419"/>
            <w:listItem w:displayText="Bldg:MIDC Room:420" w:value="Bldg:MIDC Room:420"/>
            <w:listItem w:displayText="Bldg:MIDC Room:434" w:value="Bldg:MIDC Room:434"/>
            <w:listItem w:displayText="Bldg:MIDC Room:507" w:value="Bldg:MIDC Room:507"/>
            <w:listItem w:displayText="Bldg:MIDC Room:515" w:value="Bldg:MIDC Room:515"/>
            <w:listItem w:displayText="Bldg:MIDC Room:520" w:value="Bldg:MIDC Room:520"/>
            <w:listItem w:displayText="Bldg:MIDC Room:523" w:value="Bldg:MIDC Room:523"/>
            <w:listItem w:displayText="Bldg:MIDC Room:524" w:value="Bldg:MIDC Room:524"/>
            <w:listItem w:displayText="Bldg:MIDC Room:526" w:value="Bldg:MIDC Room:526"/>
            <w:listItem w:displayText="Bldg:MIDC Room:528" w:value="Bldg:MIDC Room:528"/>
            <w:listItem w:displayText="Bldg:MIDC Room:1015" w:value="Bldg:MIDC Room:1015"/>
            <w:listItem w:displayText="Bldg:MIDC Room:1021" w:value="Bldg:MIDC Room:1021"/>
            <w:listItem w:displayText="Bldg:MIDC Room:1022" w:value="Bldg:MIDC Room:1022"/>
            <w:listItem w:displayText="Bldg:MIDC Room:1025" w:value="Bldg:MIDC Room:1025"/>
            <w:listItem w:displayText="Bldg: 7E12 Rm: 121" w:value="Bldg: 7E12 Rm: 121"/>
            <w:listItem w:displayText="Bldg: 7E12 Rm: LL27" w:value="Bldg: 7E12 Rm: LL27"/>
            <w:listItem w:displayText="Bldg: 7E12 Rm: 229" w:value="Bldg: 7E12 Rm: 229"/>
            <w:listItem w:displayText="Not on list - Please update" w:value="Not on list - Please update"/>
          </w:comboBox>
        </w:sdtPr>
        <w:sdtEndPr/>
        <w:sdtContent>
          <w:r w:rsidR="002F0936">
            <w:rPr>
              <w:rFonts w:eastAsia="Calibri" w:cs="Arial"/>
              <w:szCs w:val="22"/>
            </w:rPr>
            <w:t>Bldg.: 7E12 Rm: 229</w:t>
          </w:r>
        </w:sdtContent>
      </w:sdt>
      <w:permEnd w:id="1866154064"/>
    </w:p>
    <w:p w14:paraId="0000002E" w14:textId="56A32FC9" w:rsidR="00A22A88" w:rsidRPr="002F0936" w:rsidRDefault="00262445" w:rsidP="00555A18">
      <w:pPr>
        <w:widowControl w:val="0"/>
        <w:ind w:right="-360"/>
        <w:rPr>
          <w:highlight w:val="white"/>
        </w:rPr>
      </w:pPr>
      <w:r w:rsidRPr="00857511">
        <w:rPr>
          <w:rFonts w:eastAsia="Roboto Light" w:cs="Arial"/>
          <w:b/>
          <w:bCs/>
          <w:szCs w:val="22"/>
        </w:rPr>
        <w:t>Office Hours:</w:t>
      </w:r>
      <w:r w:rsidRPr="00857511">
        <w:rPr>
          <w:rFonts w:eastAsia="Roboto Light" w:cs="Arial"/>
          <w:szCs w:val="22"/>
        </w:rPr>
        <w:t xml:space="preserve"> </w:t>
      </w:r>
      <w:permStart w:id="627786576" w:edGrp="everyone"/>
      <w:sdt>
        <w:sdtPr>
          <w:rPr>
            <w:rFonts w:eastAsia="Roboto Light" w:cs="Arial"/>
            <w:szCs w:val="22"/>
          </w:rPr>
          <w:id w:val="1737055035"/>
          <w:placeholder>
            <w:docPart w:val="DefaultPlaceholder_-1854013440"/>
          </w:placeholder>
        </w:sdtPr>
        <w:sdtEndPr>
          <w:rPr>
            <w:rFonts w:eastAsia="Roboto"/>
            <w:highlight w:val="white"/>
          </w:rPr>
        </w:sdtEndPr>
        <w:sdtContent>
          <w:r w:rsidR="00821768" w:rsidRPr="00857511">
            <w:rPr>
              <w:rFonts w:cs="Arial"/>
              <w:szCs w:val="22"/>
            </w:rPr>
            <w:t xml:space="preserve">By appointment; please </w:t>
          </w:r>
          <w:r w:rsidR="00821768" w:rsidRPr="002F0936">
            <w:t>e</w:t>
          </w:r>
          <w:r w:rsidR="00821768" w:rsidRPr="00857511">
            <w:rPr>
              <w:rFonts w:cs="Arial"/>
              <w:szCs w:val="22"/>
            </w:rPr>
            <w:t>-mail me</w:t>
          </w:r>
          <w:r w:rsidR="00821768" w:rsidRPr="002F0936">
            <w:t xml:space="preserve"> to arrange</w:t>
          </w:r>
        </w:sdtContent>
      </w:sdt>
      <w:permEnd w:id="627786576"/>
    </w:p>
    <w:p w14:paraId="0000002F" w14:textId="478A5275" w:rsidR="00A22A88" w:rsidRPr="00857511" w:rsidRDefault="00262445" w:rsidP="00555A18">
      <w:pPr>
        <w:pStyle w:val="Heading1"/>
        <w:rPr>
          <w:rFonts w:cs="Arial"/>
          <w:i/>
          <w:noProof/>
          <w:szCs w:val="22"/>
        </w:rPr>
      </w:pPr>
      <w:bookmarkStart w:id="1" w:name="bookmark=id.7mrk3kmd7hcg" w:colFirst="0" w:colLast="0"/>
      <w:bookmarkEnd w:id="1"/>
      <w:r w:rsidRPr="00857511">
        <w:rPr>
          <w:rFonts w:cs="Arial"/>
          <w:szCs w:val="22"/>
        </w:rPr>
        <w:t xml:space="preserve">Description </w:t>
      </w:r>
    </w:p>
    <w:p w14:paraId="126B4BC2" w14:textId="250CAC3D" w:rsidR="00D777F0" w:rsidRPr="00857511" w:rsidRDefault="00D777F0" w:rsidP="00D777F0">
      <w:pPr>
        <w:rPr>
          <w:rFonts w:cs="Arial"/>
          <w:b/>
          <w:szCs w:val="22"/>
        </w:rPr>
      </w:pPr>
      <w:bookmarkStart w:id="2" w:name="bookmark=id.vf9ofadcoe16" w:colFirst="0" w:colLast="0"/>
      <w:bookmarkEnd w:id="2"/>
      <w:r w:rsidRPr="00857511">
        <w:rPr>
          <w:rFonts w:cs="Arial"/>
          <w:szCs w:val="22"/>
        </w:rPr>
        <w:t>This course examines the database and related applications technologies that have come to be critical in the enablement of web-based applications for e-commerce in its many variations. This lab-based course provides an in-depth study of using database technologies in the context of the Internet, including Oracle, and open-source variations such as MySQL; the role of related scripting languages such as PHP. Also covered are the theory and practice involved in dynamic, database driven websites that are controlled using CSS and other web-enabling artifacts. Upon completion of this course, the student will understand the features of page scripting languages; understand the database options available for the web-based applications; explain how these can be combined with each other and with additional web-based tools to create effective web-based applications.</w:t>
      </w:r>
    </w:p>
    <w:p w14:paraId="00000032" w14:textId="62C09D9C" w:rsidR="00A22A88" w:rsidRPr="00857511" w:rsidRDefault="00262445" w:rsidP="00555A18">
      <w:pPr>
        <w:pStyle w:val="Heading1"/>
        <w:rPr>
          <w:rFonts w:cs="Arial"/>
          <w:szCs w:val="22"/>
        </w:rPr>
      </w:pPr>
      <w:r w:rsidRPr="00857511">
        <w:rPr>
          <w:rFonts w:cs="Arial"/>
          <w:szCs w:val="22"/>
        </w:rPr>
        <w:t>Prerequisites</w:t>
      </w:r>
    </w:p>
    <w:p w14:paraId="00E83DF6" w14:textId="1E89BE02" w:rsidR="00D777F0" w:rsidRPr="00857511" w:rsidRDefault="00C57424" w:rsidP="00D777F0">
      <w:pPr>
        <w:rPr>
          <w:rFonts w:cs="Arial"/>
          <w:szCs w:val="22"/>
        </w:rPr>
      </w:pPr>
      <w:bookmarkStart w:id="3" w:name="bookmark=id.40qyr265vs3a" w:colFirst="0" w:colLast="0"/>
      <w:bookmarkEnd w:id="3"/>
      <w:r w:rsidRPr="00857511">
        <w:rPr>
          <w:rFonts w:cs="Arial"/>
          <w:szCs w:val="22"/>
        </w:rPr>
        <w:t>35</w:t>
      </w:r>
      <w:r w:rsidR="00D777F0" w:rsidRPr="00857511">
        <w:rPr>
          <w:rFonts w:cs="Arial"/>
          <w:szCs w:val="22"/>
        </w:rPr>
        <w:t>0</w:t>
      </w:r>
      <w:r w:rsidRPr="00857511">
        <w:rPr>
          <w:rFonts w:cs="Arial"/>
          <w:szCs w:val="22"/>
        </w:rPr>
        <w:t xml:space="preserve">0 – </w:t>
      </w:r>
      <w:r w:rsidR="00D777F0" w:rsidRPr="00857511">
        <w:rPr>
          <w:rFonts w:cs="Arial"/>
          <w:szCs w:val="22"/>
        </w:rPr>
        <w:t>Database Design and Management</w:t>
      </w:r>
    </w:p>
    <w:p w14:paraId="00000033" w14:textId="7A0730CE" w:rsidR="00A22A88" w:rsidRPr="00857511" w:rsidRDefault="00262445" w:rsidP="00D777F0">
      <w:pPr>
        <w:pStyle w:val="Heading1"/>
        <w:rPr>
          <w:rFonts w:eastAsia="Roboto Light" w:cs="Arial"/>
          <w:color w:val="57068C"/>
          <w:szCs w:val="22"/>
        </w:rPr>
      </w:pPr>
      <w:r w:rsidRPr="00857511">
        <w:rPr>
          <w:rFonts w:cs="Arial"/>
          <w:szCs w:val="22"/>
        </w:rPr>
        <w:t>Learning Outcomes</w:t>
      </w:r>
    </w:p>
    <w:p w14:paraId="0DAEA7FD" w14:textId="77777777" w:rsidR="00D777F0" w:rsidRPr="00857511" w:rsidRDefault="00D777F0" w:rsidP="00D777F0">
      <w:pPr>
        <w:rPr>
          <w:rFonts w:cs="Arial"/>
          <w:szCs w:val="22"/>
        </w:rPr>
      </w:pPr>
      <w:r w:rsidRPr="00857511">
        <w:rPr>
          <w:rFonts w:cs="Arial"/>
          <w:szCs w:val="22"/>
        </w:rPr>
        <w:t>At the conclusion of this course, students will be able to:</w:t>
      </w:r>
    </w:p>
    <w:p w14:paraId="006F5761" w14:textId="77777777" w:rsidR="00D777F0" w:rsidRPr="00857511" w:rsidRDefault="00D777F0" w:rsidP="00D777F0">
      <w:pPr>
        <w:pStyle w:val="ListParagraph"/>
        <w:widowControl w:val="0"/>
        <w:numPr>
          <w:ilvl w:val="0"/>
          <w:numId w:val="26"/>
        </w:numPr>
        <w:contextualSpacing w:val="0"/>
        <w:rPr>
          <w:rFonts w:cs="Arial"/>
          <w:szCs w:val="22"/>
        </w:rPr>
      </w:pPr>
      <w:r w:rsidRPr="00857511">
        <w:rPr>
          <w:rFonts w:cs="Arial"/>
          <w:szCs w:val="22"/>
        </w:rPr>
        <w:t xml:space="preserve">Construct HTML pages and specifically containing HTML grids and forms </w:t>
      </w:r>
    </w:p>
    <w:p w14:paraId="4A77CCC6" w14:textId="77777777" w:rsidR="00D777F0" w:rsidRPr="00857511" w:rsidRDefault="00D777F0" w:rsidP="00D777F0">
      <w:pPr>
        <w:pStyle w:val="ListParagraph"/>
        <w:widowControl w:val="0"/>
        <w:numPr>
          <w:ilvl w:val="0"/>
          <w:numId w:val="26"/>
        </w:numPr>
        <w:contextualSpacing w:val="0"/>
        <w:rPr>
          <w:rFonts w:cs="Arial"/>
          <w:szCs w:val="22"/>
        </w:rPr>
      </w:pPr>
      <w:r w:rsidRPr="00857511">
        <w:rPr>
          <w:rFonts w:cs="Arial"/>
          <w:szCs w:val="22"/>
        </w:rPr>
        <w:t xml:space="preserve">Integrate CSS with HTML to improve visual web page presentation </w:t>
      </w:r>
    </w:p>
    <w:p w14:paraId="70F7AC08" w14:textId="77777777" w:rsidR="00D777F0" w:rsidRPr="00857511" w:rsidRDefault="00D777F0" w:rsidP="00D777F0">
      <w:pPr>
        <w:pStyle w:val="ListParagraph"/>
        <w:widowControl w:val="0"/>
        <w:numPr>
          <w:ilvl w:val="0"/>
          <w:numId w:val="26"/>
        </w:numPr>
        <w:contextualSpacing w:val="0"/>
        <w:rPr>
          <w:rFonts w:cs="Arial"/>
          <w:szCs w:val="22"/>
        </w:rPr>
      </w:pPr>
      <w:r w:rsidRPr="00857511">
        <w:rPr>
          <w:rFonts w:cs="Arial"/>
          <w:szCs w:val="22"/>
        </w:rPr>
        <w:t xml:space="preserve">Create database tables to support web interaction </w:t>
      </w:r>
    </w:p>
    <w:p w14:paraId="688FADFC" w14:textId="77777777" w:rsidR="00D777F0" w:rsidRPr="00857511" w:rsidRDefault="00D777F0" w:rsidP="00D777F0">
      <w:pPr>
        <w:pStyle w:val="ListParagraph"/>
        <w:widowControl w:val="0"/>
        <w:numPr>
          <w:ilvl w:val="0"/>
          <w:numId w:val="26"/>
        </w:numPr>
        <w:contextualSpacing w:val="0"/>
        <w:rPr>
          <w:rFonts w:cs="Arial"/>
          <w:szCs w:val="22"/>
        </w:rPr>
      </w:pPr>
      <w:r w:rsidRPr="00857511">
        <w:rPr>
          <w:rFonts w:cs="Arial"/>
          <w:szCs w:val="22"/>
        </w:rPr>
        <w:t xml:space="preserve">Construct an end-to-end database driven web application </w:t>
      </w:r>
    </w:p>
    <w:p w14:paraId="6B1278C8" w14:textId="77777777" w:rsidR="00D777F0" w:rsidRPr="00857511" w:rsidRDefault="00D777F0" w:rsidP="00D777F0">
      <w:pPr>
        <w:pStyle w:val="ListParagraph"/>
        <w:widowControl w:val="0"/>
        <w:numPr>
          <w:ilvl w:val="0"/>
          <w:numId w:val="26"/>
        </w:numPr>
        <w:contextualSpacing w:val="0"/>
        <w:rPr>
          <w:rFonts w:cs="Arial"/>
          <w:szCs w:val="22"/>
        </w:rPr>
      </w:pPr>
      <w:r w:rsidRPr="00857511">
        <w:rPr>
          <w:rFonts w:cs="Arial"/>
          <w:szCs w:val="22"/>
        </w:rPr>
        <w:t xml:space="preserve">Develop PHP or Python code and integrate that with HTML and database to build web applications </w:t>
      </w:r>
    </w:p>
    <w:p w14:paraId="3EB08180" w14:textId="77777777" w:rsidR="00D777F0" w:rsidRPr="00857511" w:rsidRDefault="00D777F0" w:rsidP="00D777F0">
      <w:pPr>
        <w:pStyle w:val="ListParagraph"/>
        <w:widowControl w:val="0"/>
        <w:numPr>
          <w:ilvl w:val="0"/>
          <w:numId w:val="26"/>
        </w:numPr>
        <w:contextualSpacing w:val="0"/>
        <w:rPr>
          <w:rFonts w:cs="Arial"/>
          <w:szCs w:val="22"/>
        </w:rPr>
      </w:pPr>
      <w:r w:rsidRPr="00857511">
        <w:rPr>
          <w:rFonts w:cs="Arial"/>
          <w:szCs w:val="22"/>
        </w:rPr>
        <w:t>Select the appropriate features of page scripting languages and database options for web-based applications</w:t>
      </w:r>
    </w:p>
    <w:p w14:paraId="7882208A" w14:textId="77777777" w:rsidR="00E3255B" w:rsidRPr="00857511" w:rsidRDefault="00E3255B" w:rsidP="00E3255B">
      <w:pPr>
        <w:pStyle w:val="Heading1"/>
        <w:rPr>
          <w:rFonts w:eastAsia="Roboto Light" w:cs="Arial"/>
          <w:color w:val="8900E1"/>
          <w:szCs w:val="22"/>
        </w:rPr>
      </w:pPr>
      <w:r w:rsidRPr="00857511">
        <w:rPr>
          <w:rFonts w:cs="Arial"/>
          <w:szCs w:val="22"/>
        </w:rPr>
        <w:t>Communication Methods</w:t>
      </w:r>
    </w:p>
    <w:p w14:paraId="034BC9B8" w14:textId="4508208D" w:rsidR="00E3255B" w:rsidRPr="00857511" w:rsidRDefault="00E3255B" w:rsidP="00E3255B">
      <w:pPr>
        <w:widowControl w:val="0"/>
        <w:ind w:right="-360"/>
        <w:rPr>
          <w:rFonts w:eastAsia="Roboto Light" w:cs="Arial"/>
          <w:color w:val="212121"/>
          <w:szCs w:val="22"/>
        </w:rPr>
      </w:pPr>
      <w:permStart w:id="2128420345" w:edGrp="everyone"/>
      <w:r w:rsidRPr="00857511">
        <w:rPr>
          <w:rFonts w:eastAsia="Roboto Light" w:cs="Arial"/>
          <w:szCs w:val="22"/>
        </w:rPr>
        <w:t xml:space="preserve">Be sure to </w:t>
      </w:r>
      <w:r w:rsidR="00901252" w:rsidRPr="00857511">
        <w:rPr>
          <w:rFonts w:cs="Arial"/>
          <w:szCs w:val="22"/>
        </w:rPr>
        <w:t>enable</w:t>
      </w:r>
      <w:r w:rsidRPr="00857511">
        <w:rPr>
          <w:rFonts w:eastAsia="Roboto Light" w:cs="Arial"/>
          <w:szCs w:val="22"/>
        </w:rPr>
        <w:t xml:space="preserve"> </w:t>
      </w:r>
      <w:hyperlink r:id="rId8">
        <w:r w:rsidRPr="002F0936">
          <w:rPr>
            <w:rStyle w:val="Hyperlink"/>
          </w:rPr>
          <w:t>NYU Brightspace notifications</w:t>
        </w:r>
      </w:hyperlink>
      <w:r w:rsidRPr="00857511">
        <w:rPr>
          <w:rFonts w:eastAsia="Roboto Light" w:cs="Arial"/>
          <w:color w:val="666666"/>
          <w:szCs w:val="22"/>
        </w:rPr>
        <w:t xml:space="preserve"> </w:t>
      </w:r>
      <w:r w:rsidR="00821768" w:rsidRPr="00857511">
        <w:rPr>
          <w:rFonts w:cs="Arial"/>
          <w:szCs w:val="22"/>
        </w:rPr>
        <w:t>for updates to Discussions and check your email</w:t>
      </w:r>
      <w:r w:rsidR="00821768" w:rsidRPr="00857511">
        <w:rPr>
          <w:rFonts w:cs="Arial"/>
          <w:szCs w:val="22"/>
        </w:rPr>
        <w:t xml:space="preserve"> frequently</w:t>
      </w:r>
      <w:r w:rsidRPr="00857511">
        <w:rPr>
          <w:rFonts w:eastAsia="Roboto Light" w:cs="Arial"/>
          <w:szCs w:val="22"/>
        </w:rPr>
        <w:t xml:space="preserve">. This will be the primary method I use to communicate information critical to your success in the course. </w:t>
      </w:r>
      <w:r w:rsidRPr="00857511">
        <w:rPr>
          <w:rFonts w:eastAsia="Roboto Light" w:cs="Arial"/>
          <w:color w:val="212121"/>
          <w:szCs w:val="22"/>
        </w:rPr>
        <w:t xml:space="preserve">To contact me, send me an email. I </w:t>
      </w:r>
      <w:r w:rsidR="00821768" w:rsidRPr="00857511">
        <w:rPr>
          <w:rFonts w:cs="Arial"/>
          <w:szCs w:val="22"/>
        </w:rPr>
        <w:t>typically</w:t>
      </w:r>
      <w:r w:rsidRPr="00857511">
        <w:rPr>
          <w:rFonts w:eastAsia="Roboto Light" w:cs="Arial"/>
          <w:color w:val="212121"/>
          <w:szCs w:val="22"/>
        </w:rPr>
        <w:t xml:space="preserve"> respond within 24 hours. </w:t>
      </w:r>
    </w:p>
    <w:p w14:paraId="0D86440E" w14:textId="77777777" w:rsidR="00E3255B" w:rsidRPr="00857511" w:rsidRDefault="00E3255B" w:rsidP="00E3255B">
      <w:pPr>
        <w:widowControl w:val="0"/>
        <w:ind w:right="-360"/>
        <w:rPr>
          <w:rFonts w:eastAsia="Roboto Light" w:cs="Arial"/>
          <w:szCs w:val="22"/>
        </w:rPr>
      </w:pPr>
    </w:p>
    <w:p w14:paraId="72ED8701" w14:textId="71021EC6" w:rsidR="00E3255B" w:rsidRPr="00857511" w:rsidRDefault="00E3255B" w:rsidP="00E3255B">
      <w:pPr>
        <w:jc w:val="both"/>
        <w:rPr>
          <w:rFonts w:eastAsia="Arial" w:cs="Arial"/>
          <w:szCs w:val="22"/>
        </w:rPr>
      </w:pPr>
      <w:r w:rsidRPr="00857511">
        <w:rPr>
          <w:rFonts w:eastAsia="Arial" w:cs="Arial"/>
          <w:szCs w:val="22"/>
        </w:rPr>
        <w:t xml:space="preserve">Credit students must use their NYU email to communicate. Brightspace course mail supports student privacy and FERPA guidelines. </w:t>
      </w:r>
    </w:p>
    <w:p w14:paraId="1D6131DE" w14:textId="77777777" w:rsidR="00E3255B" w:rsidRPr="00857511" w:rsidRDefault="00E3255B" w:rsidP="00E3255B">
      <w:pPr>
        <w:spacing w:before="120" w:after="120"/>
        <w:jc w:val="both"/>
        <w:rPr>
          <w:rFonts w:eastAsia="Arial" w:cs="Arial"/>
          <w:szCs w:val="22"/>
        </w:rPr>
      </w:pPr>
      <w:r w:rsidRPr="00857511">
        <w:rPr>
          <w:rFonts w:eastAsia="Arial" w:cs="Arial"/>
          <w:szCs w:val="22"/>
        </w:rPr>
        <w:lastRenderedPageBreak/>
        <w:t>Students have the opportunity to add their pronouns, as well as the pronunciation of their names, into Albert. Students can have this information displayed to faculty in Albert, Brightspace, and other NYU systems. Students can also opt out of having their pronouns viewed by their instructors.</w:t>
      </w:r>
    </w:p>
    <w:p w14:paraId="34C2D8E8" w14:textId="77777777" w:rsidR="00E3255B" w:rsidRPr="00857511" w:rsidRDefault="00713E7A" w:rsidP="00E3255B">
      <w:pPr>
        <w:spacing w:before="120" w:after="120"/>
        <w:jc w:val="both"/>
        <w:rPr>
          <w:rFonts w:eastAsia="Arial" w:cs="Arial"/>
          <w:szCs w:val="22"/>
        </w:rPr>
      </w:pPr>
      <w:hyperlink r:id="rId9" w:history="1">
        <w:r w:rsidR="00E3255B" w:rsidRPr="00857511">
          <w:rPr>
            <w:rStyle w:val="Hyperlink"/>
            <w:rFonts w:eastAsia="Arial" w:cs="Arial"/>
            <w:szCs w:val="22"/>
          </w:rPr>
          <w:t>https://www.nyu.edu/students/student-information-and-resources/registration-records-and-graduation/forms-policies-procedures/change-of-student-information/pronouns-and-name-pronunciation.html</w:t>
        </w:r>
      </w:hyperlink>
      <w:r w:rsidR="00E3255B" w:rsidRPr="00857511">
        <w:rPr>
          <w:rFonts w:eastAsia="Arial" w:cs="Arial"/>
          <w:szCs w:val="22"/>
        </w:rPr>
        <w:t xml:space="preserve"> </w:t>
      </w:r>
    </w:p>
    <w:p w14:paraId="32080C28" w14:textId="3ECE94C6" w:rsidR="00E3255B" w:rsidRPr="002F0936" w:rsidRDefault="00E3255B" w:rsidP="00E3255B">
      <w:pPr>
        <w:pStyle w:val="Heading1"/>
        <w:rPr>
          <w:color w:val="57068C"/>
        </w:rPr>
      </w:pPr>
      <w:bookmarkStart w:id="4" w:name="bookmark=id.1sl192fputdu" w:colFirst="0" w:colLast="0"/>
      <w:bookmarkStart w:id="5" w:name="bookmark=id.e43u4q6mt2zt" w:colFirst="0" w:colLast="0"/>
      <w:bookmarkStart w:id="6" w:name="bookmark=kix.qk21k6k9a4l" w:colFirst="0" w:colLast="0"/>
      <w:bookmarkEnd w:id="4"/>
      <w:bookmarkEnd w:id="5"/>
      <w:bookmarkEnd w:id="6"/>
      <w:permEnd w:id="2128420345"/>
      <w:r w:rsidRPr="00857511">
        <w:rPr>
          <w:rFonts w:cs="Arial"/>
          <w:szCs w:val="22"/>
        </w:rPr>
        <w:t>Structure | Method | Modalit</w:t>
      </w:r>
      <w:sdt>
        <w:sdtPr>
          <w:rPr>
            <w:rFonts w:cs="Arial"/>
            <w:szCs w:val="22"/>
          </w:rPr>
          <w:tag w:val="goog_rdk_2"/>
          <w:id w:val="714471403"/>
        </w:sdtPr>
        <w:sdtEndPr/>
        <w:sdtContent/>
      </w:sdt>
      <w:r w:rsidRPr="00857511">
        <w:rPr>
          <w:rFonts w:cs="Arial"/>
          <w:szCs w:val="22"/>
        </w:rPr>
        <w:t>y</w:t>
      </w:r>
    </w:p>
    <w:p w14:paraId="3E2C0B11" w14:textId="31663EAF" w:rsidR="005A5DC0" w:rsidRPr="002F0936" w:rsidRDefault="005A5DC0" w:rsidP="002F0936">
      <w:permStart w:id="515451350" w:edGrp="everyone"/>
      <w:r w:rsidRPr="002F0936">
        <w:t xml:space="preserve">This course will meet </w:t>
      </w:r>
      <w:sdt>
        <w:sdtPr>
          <w:rPr>
            <w:rFonts w:cs="Arial"/>
            <w:szCs w:val="22"/>
          </w:rPr>
          <w:alias w:val="Frequency"/>
          <w:tag w:val="Frequency"/>
          <w:id w:val="-257763540"/>
          <w:placeholder>
            <w:docPart w:val="B00B1792570E4AE4BF5B4F4ED1CE5591"/>
          </w:placeholder>
          <w:comboBox>
            <w:listItem w:value="Choose an item."/>
            <w:listItem w:displayText="once a week on Monday" w:value="once a week on Monday"/>
            <w:listItem w:displayText="once a week on Tuesday" w:value="once a week on Tuesday"/>
            <w:listItem w:displayText="once a week on Wednesday" w:value="once a week on Wednesday"/>
            <w:listItem w:displayText="once a week on Thursday" w:value="once a week on Thursday"/>
            <w:listItem w:displayText="once a week on Friday" w:value="once a week on Friday"/>
            <w:listItem w:displayText="once a week on Saturday" w:value="once a week on Saturday"/>
            <w:listItem w:displayText="Fridays" w:value="Fridays"/>
          </w:comboBox>
        </w:sdtPr>
        <w:sdtEndPr/>
        <w:sdtContent>
          <w:r w:rsidR="002F0936">
            <w:rPr>
              <w:rFonts w:cs="Arial"/>
              <w:szCs w:val="22"/>
            </w:rPr>
            <w:t xml:space="preserve"> in-person, once a week on Wednesdays</w:t>
          </w:r>
        </w:sdtContent>
      </w:sdt>
      <w:r w:rsidRPr="00857511">
        <w:rPr>
          <w:rFonts w:cs="Arial"/>
          <w:szCs w:val="22"/>
        </w:rPr>
        <w:t xml:space="preserve">. Brightspace is the learning management system we will use for </w:t>
      </w:r>
      <w:r w:rsidRPr="00857511">
        <w:rPr>
          <w:rFonts w:cs="Arial"/>
          <w:szCs w:val="22"/>
        </w:rPr>
        <w:t>assignm</w:t>
      </w:r>
      <w:r w:rsidRPr="002F0936">
        <w:t xml:space="preserve">ents, </w:t>
      </w:r>
      <w:r w:rsidR="0020475C" w:rsidRPr="002F0936">
        <w:t>announcements</w:t>
      </w:r>
      <w:r w:rsidR="0020475C" w:rsidRPr="00857511">
        <w:rPr>
          <w:rFonts w:cs="Arial"/>
          <w:szCs w:val="22"/>
        </w:rPr>
        <w:t>,</w:t>
      </w:r>
      <w:r w:rsidRPr="002F0936">
        <w:t xml:space="preserve"> and emails</w:t>
      </w:r>
      <w:r w:rsidRPr="00857511">
        <w:rPr>
          <w:rFonts w:cs="Arial"/>
          <w:szCs w:val="22"/>
        </w:rPr>
        <w:t xml:space="preserve">. The course will encompass lectures, assignments, a final </w:t>
      </w:r>
      <w:r w:rsidR="0020475C" w:rsidRPr="00857511">
        <w:rPr>
          <w:rFonts w:cs="Arial"/>
          <w:szCs w:val="22"/>
        </w:rPr>
        <w:t>exam,</w:t>
      </w:r>
      <w:r w:rsidRPr="00857511">
        <w:rPr>
          <w:rFonts w:cs="Arial"/>
          <w:szCs w:val="22"/>
        </w:rPr>
        <w:t xml:space="preserve"> and a team project. All class content will be made available online via</w:t>
      </w:r>
      <w:r w:rsidRPr="002F0936">
        <w:t xml:space="preserve"> Brightspace. Students </w:t>
      </w:r>
      <w:r w:rsidRPr="00857511">
        <w:rPr>
          <w:rFonts w:cs="Arial"/>
          <w:szCs w:val="22"/>
        </w:rPr>
        <w:t>should</w:t>
      </w:r>
      <w:r w:rsidRPr="002F0936">
        <w:t xml:space="preserve"> check </w:t>
      </w:r>
      <w:r w:rsidRPr="00857511">
        <w:rPr>
          <w:rFonts w:cs="Arial"/>
          <w:szCs w:val="22"/>
        </w:rPr>
        <w:t xml:space="preserve">the web site daily for any updates </w:t>
      </w:r>
      <w:r w:rsidRPr="002F0936">
        <w:t>or announcements.</w:t>
      </w:r>
    </w:p>
    <w:permEnd w:id="515451350"/>
    <w:p w14:paraId="7AC8B82C" w14:textId="642A8E10" w:rsidR="00E3255B" w:rsidRPr="00857511" w:rsidRDefault="00E3255B" w:rsidP="00E3255B">
      <w:pPr>
        <w:pStyle w:val="Heading1"/>
        <w:rPr>
          <w:rFonts w:cs="Arial"/>
          <w:szCs w:val="22"/>
        </w:rPr>
      </w:pPr>
      <w:r w:rsidRPr="00857511">
        <w:rPr>
          <w:rFonts w:cs="Arial"/>
          <w:szCs w:val="22"/>
        </w:rPr>
        <w:t>Expectation</w:t>
      </w:r>
      <w:sdt>
        <w:sdtPr>
          <w:rPr>
            <w:rFonts w:cs="Arial"/>
            <w:szCs w:val="22"/>
          </w:rPr>
          <w:tag w:val="goog_rdk_3"/>
          <w:id w:val="-971594876"/>
        </w:sdtPr>
        <w:sdtEndPr/>
        <w:sdtContent/>
      </w:sdt>
      <w:r w:rsidRPr="00857511">
        <w:rPr>
          <w:rFonts w:cs="Arial"/>
          <w:szCs w:val="22"/>
        </w:rPr>
        <w:t>s</w:t>
      </w:r>
    </w:p>
    <w:p w14:paraId="014E72D0" w14:textId="77777777" w:rsidR="00E3255B" w:rsidRPr="00857511" w:rsidRDefault="00E3255B" w:rsidP="00E3255B">
      <w:pPr>
        <w:pStyle w:val="Heading2"/>
        <w:rPr>
          <w:rFonts w:cs="Arial"/>
          <w:szCs w:val="22"/>
        </w:rPr>
      </w:pPr>
      <w:r w:rsidRPr="00857511">
        <w:rPr>
          <w:rFonts w:cs="Arial"/>
          <w:szCs w:val="22"/>
        </w:rPr>
        <w:t>Learning Environment</w:t>
      </w:r>
    </w:p>
    <w:p w14:paraId="39974EBC" w14:textId="77777777" w:rsidR="00E3255B" w:rsidRPr="00857511" w:rsidRDefault="00E3255B" w:rsidP="00E3255B">
      <w:pPr>
        <w:rPr>
          <w:rFonts w:cs="Arial"/>
          <w:szCs w:val="22"/>
        </w:rPr>
      </w:pPr>
      <w:permStart w:id="240083857" w:edGrp="everyone"/>
      <w:r w:rsidRPr="00857511">
        <w:rPr>
          <w:rFonts w:cs="Arial"/>
          <w:szCs w:val="22"/>
        </w:rPr>
        <w:t xml:space="preserve">You play an important role in creating and sustaining an intellectually rigorous and inclusive classroom culture. Respectful engagement, diverse thinking, and our lived experiences are central to this course and enrich our learning community. </w:t>
      </w:r>
    </w:p>
    <w:permEnd w:id="240083857"/>
    <w:p w14:paraId="7CB44C79" w14:textId="77777777" w:rsidR="00E3255B" w:rsidRPr="00857511" w:rsidRDefault="00E3255B" w:rsidP="00E3255B">
      <w:pPr>
        <w:pStyle w:val="Heading2"/>
        <w:rPr>
          <w:rFonts w:cs="Arial"/>
          <w:szCs w:val="22"/>
        </w:rPr>
      </w:pPr>
      <w:r w:rsidRPr="00857511">
        <w:rPr>
          <w:rFonts w:cs="Arial"/>
          <w:szCs w:val="22"/>
        </w:rPr>
        <w:t>Participation</w:t>
      </w:r>
    </w:p>
    <w:p w14:paraId="2BE6C2E2" w14:textId="6FB72DB1" w:rsidR="00E3255B" w:rsidRPr="00857511" w:rsidRDefault="00E3255B" w:rsidP="00E3255B">
      <w:pPr>
        <w:rPr>
          <w:rFonts w:cs="Arial"/>
          <w:szCs w:val="22"/>
        </w:rPr>
      </w:pPr>
      <w:permStart w:id="1660561859" w:edGrp="everyone"/>
      <w:r w:rsidRPr="00857511">
        <w:rPr>
          <w:rFonts w:cs="Arial"/>
          <w:szCs w:val="22"/>
        </w:rPr>
        <w:t>You are integral to the learning experience in this class</w:t>
      </w:r>
      <w:r w:rsidR="0020475C" w:rsidRPr="00857511">
        <w:rPr>
          <w:rFonts w:cs="Arial"/>
          <w:szCs w:val="22"/>
        </w:rPr>
        <w:t xml:space="preserve">. </w:t>
      </w:r>
      <w:r w:rsidR="005A5DC0" w:rsidRPr="00857511">
        <w:rPr>
          <w:rFonts w:cs="Arial"/>
          <w:szCs w:val="22"/>
        </w:rPr>
        <w:t>You are expected to participate in each class session by offering your understanding of the subject, sharing ideas, or discussing/commenting on another student’s comment.</w:t>
      </w:r>
      <w:permEnd w:id="1660561859"/>
    </w:p>
    <w:p w14:paraId="4ECF1491" w14:textId="77777777" w:rsidR="00E3255B" w:rsidRPr="00857511" w:rsidRDefault="00E3255B" w:rsidP="00E3255B">
      <w:pPr>
        <w:pStyle w:val="Heading2"/>
        <w:rPr>
          <w:rFonts w:cs="Arial"/>
          <w:szCs w:val="22"/>
        </w:rPr>
      </w:pPr>
      <w:r w:rsidRPr="00857511">
        <w:rPr>
          <w:rFonts w:cs="Arial"/>
          <w:szCs w:val="22"/>
        </w:rPr>
        <w:t>Assignments and Deadlines</w:t>
      </w:r>
    </w:p>
    <w:p w14:paraId="7079DB83" w14:textId="064E79FB" w:rsidR="005A5DC0" w:rsidRPr="00857511" w:rsidRDefault="00E3255B" w:rsidP="005A5DC0">
      <w:pPr>
        <w:rPr>
          <w:rFonts w:cs="Arial"/>
          <w:szCs w:val="22"/>
        </w:rPr>
      </w:pPr>
      <w:permStart w:id="464604312" w:edGrp="everyone"/>
      <w:r w:rsidRPr="00857511">
        <w:rPr>
          <w:rFonts w:cs="Arial"/>
          <w:szCs w:val="22"/>
        </w:rPr>
        <w:t xml:space="preserve"> </w:t>
      </w:r>
      <w:r w:rsidR="005A5DC0" w:rsidRPr="00857511">
        <w:rPr>
          <w:rFonts w:cs="Arial"/>
          <w:szCs w:val="22"/>
        </w:rPr>
        <w:t xml:space="preserve">Students must complete and submit all assigned homework on time. Late submission of homework will either not be accepted or will result in a lower grade. </w:t>
      </w:r>
    </w:p>
    <w:p w14:paraId="0DE71AEB" w14:textId="0AFC7B49" w:rsidR="005A5DC0" w:rsidRPr="00857511" w:rsidRDefault="005A5DC0" w:rsidP="005A5DC0">
      <w:pPr>
        <w:rPr>
          <w:rFonts w:cs="Arial"/>
          <w:szCs w:val="22"/>
        </w:rPr>
      </w:pPr>
      <w:r w:rsidRPr="00857511">
        <w:rPr>
          <w:rFonts w:cs="Arial"/>
          <w:szCs w:val="22"/>
        </w:rPr>
        <w:t>See full detail of expectations under “</w:t>
      </w:r>
      <w:r w:rsidR="00901252" w:rsidRPr="00857511">
        <w:rPr>
          <w:rFonts w:cs="Arial"/>
          <w:szCs w:val="22"/>
        </w:rPr>
        <w:t>Grading/</w:t>
      </w:r>
      <w:r w:rsidRPr="00857511">
        <w:rPr>
          <w:rFonts w:cs="Arial"/>
          <w:szCs w:val="22"/>
        </w:rPr>
        <w:t>Assessment” below. Further information about specific assignments can also be found in the “Course Outline” section.</w:t>
      </w:r>
    </w:p>
    <w:permEnd w:id="464604312"/>
    <w:p w14:paraId="4A5E8AF5" w14:textId="77777777" w:rsidR="00E3255B" w:rsidRPr="00857511" w:rsidRDefault="00E3255B" w:rsidP="00E3255B">
      <w:pPr>
        <w:pStyle w:val="Heading2"/>
        <w:rPr>
          <w:rFonts w:cs="Arial"/>
          <w:szCs w:val="22"/>
        </w:rPr>
      </w:pPr>
      <w:r w:rsidRPr="00857511">
        <w:rPr>
          <w:rFonts w:cs="Arial"/>
          <w:szCs w:val="22"/>
        </w:rPr>
        <w:t>Course Technology Use</w:t>
      </w:r>
    </w:p>
    <w:p w14:paraId="5939FF3C" w14:textId="315A278E" w:rsidR="005A5DC0" w:rsidRPr="00857511" w:rsidRDefault="005A5DC0" w:rsidP="005A5DC0">
      <w:pPr>
        <w:rPr>
          <w:rFonts w:cs="Arial"/>
          <w:szCs w:val="22"/>
        </w:rPr>
      </w:pPr>
      <w:bookmarkStart w:id="7" w:name="_Hlk59006278"/>
      <w:permStart w:id="2050231596" w:edGrp="everyone"/>
      <w:r w:rsidRPr="00857511">
        <w:rPr>
          <w:rFonts w:cs="Arial"/>
          <w:szCs w:val="22"/>
        </w:rPr>
        <w:t xml:space="preserve">You are required to have your own laptop in class. </w:t>
      </w:r>
      <w:r w:rsidR="00901252" w:rsidRPr="00857511">
        <w:rPr>
          <w:rFonts w:cs="Arial"/>
          <w:szCs w:val="22"/>
        </w:rPr>
        <w:t>C</w:t>
      </w:r>
      <w:r w:rsidRPr="00857511">
        <w:rPr>
          <w:rFonts w:cs="Arial"/>
          <w:szCs w:val="22"/>
        </w:rPr>
        <w:t xml:space="preserve">lass sessions </w:t>
      </w:r>
      <w:r w:rsidR="00901252" w:rsidRPr="00857511">
        <w:rPr>
          <w:rFonts w:cs="Arial"/>
          <w:szCs w:val="22"/>
        </w:rPr>
        <w:t>may</w:t>
      </w:r>
      <w:r w:rsidR="00D41747" w:rsidRPr="00857511">
        <w:rPr>
          <w:rFonts w:cs="Arial"/>
          <w:szCs w:val="22"/>
        </w:rPr>
        <w:t xml:space="preserve"> make</w:t>
      </w:r>
      <w:r w:rsidRPr="00857511">
        <w:rPr>
          <w:rFonts w:cs="Arial"/>
          <w:szCs w:val="22"/>
        </w:rPr>
        <w:t xml:space="preserve"> use of Zoom. You may be required to download the following software to your laptop:</w:t>
      </w:r>
    </w:p>
    <w:p w14:paraId="0E5B0867" w14:textId="217969AB" w:rsidR="00901252" w:rsidRPr="00857511" w:rsidRDefault="00901252" w:rsidP="00D41747">
      <w:pPr>
        <w:pStyle w:val="ListParagraph"/>
        <w:numPr>
          <w:ilvl w:val="0"/>
          <w:numId w:val="34"/>
        </w:numPr>
        <w:rPr>
          <w:rFonts w:cs="Arial"/>
          <w:szCs w:val="22"/>
        </w:rPr>
      </w:pPr>
      <w:r w:rsidRPr="00857511">
        <w:rPr>
          <w:rFonts w:cs="Arial"/>
          <w:szCs w:val="22"/>
        </w:rPr>
        <w:t>Amazon Workspaces</w:t>
      </w:r>
    </w:p>
    <w:p w14:paraId="21017F95" w14:textId="7A75A580" w:rsidR="005A5DC0" w:rsidRPr="00857511" w:rsidRDefault="005A5DC0" w:rsidP="00D41747">
      <w:pPr>
        <w:pStyle w:val="ListParagraph"/>
        <w:numPr>
          <w:ilvl w:val="0"/>
          <w:numId w:val="34"/>
        </w:numPr>
        <w:rPr>
          <w:rFonts w:cs="Arial"/>
          <w:szCs w:val="22"/>
        </w:rPr>
      </w:pPr>
      <w:r w:rsidRPr="00857511">
        <w:rPr>
          <w:rFonts w:cs="Arial"/>
          <w:szCs w:val="22"/>
        </w:rPr>
        <w:t>MySQL</w:t>
      </w:r>
    </w:p>
    <w:p w14:paraId="5188485A" w14:textId="77777777" w:rsidR="005A5DC0" w:rsidRPr="00857511" w:rsidRDefault="005A5DC0" w:rsidP="00D41747">
      <w:pPr>
        <w:pStyle w:val="ListParagraph"/>
        <w:numPr>
          <w:ilvl w:val="0"/>
          <w:numId w:val="34"/>
        </w:numPr>
        <w:rPr>
          <w:rFonts w:cs="Arial"/>
          <w:szCs w:val="22"/>
        </w:rPr>
      </w:pPr>
      <w:proofErr w:type="spellStart"/>
      <w:r w:rsidRPr="00857511">
        <w:rPr>
          <w:rFonts w:cs="Arial"/>
          <w:szCs w:val="22"/>
        </w:rPr>
        <w:t>PhpStorm</w:t>
      </w:r>
      <w:proofErr w:type="spellEnd"/>
    </w:p>
    <w:p w14:paraId="744C7AA3" w14:textId="77777777" w:rsidR="005A5DC0" w:rsidRPr="00857511" w:rsidRDefault="005A5DC0" w:rsidP="00D41747">
      <w:pPr>
        <w:pStyle w:val="ListParagraph"/>
        <w:numPr>
          <w:ilvl w:val="0"/>
          <w:numId w:val="34"/>
        </w:numPr>
        <w:rPr>
          <w:rFonts w:cs="Arial"/>
          <w:szCs w:val="22"/>
        </w:rPr>
      </w:pPr>
      <w:r w:rsidRPr="00857511">
        <w:rPr>
          <w:rFonts w:cs="Arial"/>
          <w:szCs w:val="22"/>
        </w:rPr>
        <w:t>PHP Interpreter</w:t>
      </w:r>
    </w:p>
    <w:p w14:paraId="3509A62B" w14:textId="77777777" w:rsidR="005A5DC0" w:rsidRPr="00857511" w:rsidRDefault="005A5DC0" w:rsidP="00D41747">
      <w:pPr>
        <w:rPr>
          <w:rFonts w:cs="Arial"/>
          <w:szCs w:val="22"/>
        </w:rPr>
      </w:pPr>
      <w:r w:rsidRPr="00857511">
        <w:rPr>
          <w:rFonts w:cs="Arial"/>
          <w:szCs w:val="22"/>
        </w:rPr>
        <w:t>Detailed instructions will be provided for downloading, installing, and configuring this software.</w:t>
      </w:r>
    </w:p>
    <w:p w14:paraId="7CED22AC" w14:textId="77777777" w:rsidR="00E3255B" w:rsidRPr="00857511" w:rsidRDefault="00E3255B" w:rsidP="00E3255B">
      <w:pPr>
        <w:spacing w:before="120"/>
        <w:rPr>
          <w:rFonts w:eastAsia="Times New Roman" w:cs="Arial"/>
          <w:color w:val="500050"/>
          <w:szCs w:val="22"/>
          <w:shd w:val="clear" w:color="auto" w:fill="FFFFFF"/>
        </w:rPr>
      </w:pPr>
      <w:r w:rsidRPr="00857511">
        <w:rPr>
          <w:rFonts w:eastAsia="Times New Roman" w:cs="Arial"/>
          <w:b/>
          <w:bCs/>
          <w:color w:val="000000"/>
          <w:szCs w:val="22"/>
          <w:shd w:val="clear" w:color="auto" w:fill="FFFFFF"/>
        </w:rPr>
        <w:t>IT Service Desk</w:t>
      </w:r>
    </w:p>
    <w:p w14:paraId="305823AF" w14:textId="77777777" w:rsidR="00E3255B" w:rsidRPr="00857511" w:rsidRDefault="00E3255B" w:rsidP="00E3255B">
      <w:pPr>
        <w:rPr>
          <w:rFonts w:eastAsia="Times New Roman" w:cs="Arial"/>
          <w:szCs w:val="22"/>
          <w:shd w:val="clear" w:color="auto" w:fill="FFFFFF"/>
        </w:rPr>
      </w:pPr>
      <w:r w:rsidRPr="00857511">
        <w:rPr>
          <w:rFonts w:eastAsia="Times New Roman" w:cs="Arial"/>
          <w:szCs w:val="22"/>
          <w:shd w:val="clear" w:color="auto" w:fill="FFFFFF"/>
        </w:rPr>
        <w:t>(212)-998-3333</w:t>
      </w:r>
    </w:p>
    <w:p w14:paraId="405DCC83" w14:textId="77777777" w:rsidR="00E3255B" w:rsidRPr="00857511" w:rsidRDefault="00E3255B" w:rsidP="00E3255B">
      <w:pPr>
        <w:rPr>
          <w:rFonts w:eastAsia="Times New Roman" w:cs="Arial"/>
          <w:szCs w:val="22"/>
          <w:shd w:val="clear" w:color="auto" w:fill="FFFFFF"/>
        </w:rPr>
      </w:pPr>
      <w:r w:rsidRPr="00857511">
        <w:rPr>
          <w:rFonts w:eastAsia="Times New Roman" w:cs="Arial"/>
          <w:szCs w:val="22"/>
          <w:shd w:val="clear" w:color="auto" w:fill="FFFFFF"/>
        </w:rPr>
        <w:t>24 hours a day, 7 days a week</w:t>
      </w:r>
    </w:p>
    <w:p w14:paraId="697B928E" w14:textId="77777777" w:rsidR="00E3255B" w:rsidRPr="00857511" w:rsidRDefault="00E3255B" w:rsidP="00E3255B">
      <w:pPr>
        <w:rPr>
          <w:rFonts w:eastAsia="Times New Roman" w:cs="Arial"/>
          <w:color w:val="500050"/>
          <w:szCs w:val="22"/>
          <w:shd w:val="clear" w:color="auto" w:fill="FFFFFF"/>
        </w:rPr>
      </w:pPr>
      <w:r w:rsidRPr="00857511">
        <w:rPr>
          <w:rFonts w:eastAsia="Times New Roman" w:cs="Arial"/>
          <w:szCs w:val="22"/>
          <w:shd w:val="clear" w:color="auto" w:fill="FFFFFF"/>
        </w:rPr>
        <w:t>Email: </w:t>
      </w:r>
      <w:hyperlink r:id="rId10" w:tgtFrame="_blank" w:history="1">
        <w:r w:rsidRPr="00857511">
          <w:rPr>
            <w:rFonts w:eastAsia="Times New Roman" w:cs="Arial"/>
            <w:color w:val="0000FF"/>
            <w:szCs w:val="22"/>
            <w:u w:val="single"/>
            <w:shd w:val="clear" w:color="auto" w:fill="FFFFFF"/>
          </w:rPr>
          <w:t>AskIT@nyu.edu</w:t>
        </w:r>
      </w:hyperlink>
    </w:p>
    <w:p w14:paraId="44B2510A" w14:textId="77777777" w:rsidR="00E3255B" w:rsidRPr="00857511" w:rsidRDefault="00E3255B" w:rsidP="00E3255B">
      <w:pPr>
        <w:spacing w:before="120"/>
        <w:rPr>
          <w:rFonts w:eastAsia="Times New Roman" w:cs="Arial"/>
          <w:color w:val="500050"/>
          <w:szCs w:val="22"/>
          <w:shd w:val="clear" w:color="auto" w:fill="FFFFFF"/>
        </w:rPr>
      </w:pPr>
      <w:r w:rsidRPr="00857511">
        <w:rPr>
          <w:rFonts w:eastAsia="Times New Roman" w:cs="Arial"/>
          <w:b/>
          <w:bCs/>
          <w:color w:val="000000"/>
          <w:szCs w:val="22"/>
          <w:shd w:val="clear" w:color="auto" w:fill="FFFFFF"/>
        </w:rPr>
        <w:t>Zoom Support</w:t>
      </w:r>
    </w:p>
    <w:p w14:paraId="07DBC55A" w14:textId="77777777" w:rsidR="00E3255B" w:rsidRPr="00857511" w:rsidRDefault="00713E7A" w:rsidP="007F54A8">
      <w:pPr>
        <w:widowControl w:val="0"/>
        <w:numPr>
          <w:ilvl w:val="0"/>
          <w:numId w:val="11"/>
        </w:numPr>
        <w:pBdr>
          <w:top w:val="nil"/>
          <w:left w:val="nil"/>
          <w:bottom w:val="nil"/>
          <w:right w:val="nil"/>
          <w:between w:val="nil"/>
        </w:pBdr>
        <w:ind w:left="360"/>
        <w:contextualSpacing/>
        <w:rPr>
          <w:rFonts w:eastAsia="Times New Roman" w:cs="Arial"/>
          <w:color w:val="500050"/>
          <w:szCs w:val="22"/>
          <w:shd w:val="clear" w:color="auto" w:fill="FFFFFF"/>
        </w:rPr>
      </w:pPr>
      <w:hyperlink r:id="rId11" w:tgtFrame="_blank" w:history="1">
        <w:r w:rsidR="00E3255B" w:rsidRPr="00857511">
          <w:rPr>
            <w:rFonts w:eastAsia="Times New Roman" w:cs="Arial"/>
            <w:color w:val="0000FF"/>
            <w:szCs w:val="22"/>
            <w:u w:val="single"/>
            <w:shd w:val="clear" w:color="auto" w:fill="FFFFFF"/>
          </w:rPr>
          <w:t>NYU Zoom Guide for Students</w:t>
        </w:r>
      </w:hyperlink>
    </w:p>
    <w:p w14:paraId="40C8F0EC" w14:textId="77777777" w:rsidR="00E3255B" w:rsidRPr="00857511" w:rsidRDefault="00E3255B" w:rsidP="00E3255B">
      <w:pPr>
        <w:spacing w:before="120"/>
        <w:rPr>
          <w:rFonts w:eastAsia="Times New Roman" w:cs="Arial"/>
          <w:color w:val="500050"/>
          <w:szCs w:val="22"/>
          <w:shd w:val="clear" w:color="auto" w:fill="FFFFFF"/>
        </w:rPr>
      </w:pPr>
      <w:r w:rsidRPr="00857511">
        <w:rPr>
          <w:rFonts w:eastAsia="Times New Roman" w:cs="Arial"/>
          <w:b/>
          <w:bCs/>
          <w:color w:val="000000"/>
          <w:szCs w:val="22"/>
          <w:shd w:val="clear" w:color="auto" w:fill="FFFFFF"/>
        </w:rPr>
        <w:lastRenderedPageBreak/>
        <w:t>Brightspace Support</w:t>
      </w:r>
    </w:p>
    <w:p w14:paraId="77CF67F2" w14:textId="77777777" w:rsidR="00E3255B" w:rsidRPr="002F0936" w:rsidRDefault="00E3255B" w:rsidP="007F54A8">
      <w:pPr>
        <w:widowControl w:val="0"/>
        <w:numPr>
          <w:ilvl w:val="0"/>
          <w:numId w:val="12"/>
        </w:numPr>
        <w:pBdr>
          <w:top w:val="nil"/>
          <w:left w:val="nil"/>
          <w:bottom w:val="nil"/>
          <w:right w:val="nil"/>
          <w:between w:val="nil"/>
        </w:pBdr>
        <w:contextualSpacing/>
        <w:rPr>
          <w:shd w:val="clear" w:color="auto" w:fill="FFFFFF"/>
        </w:rPr>
      </w:pPr>
      <w:r w:rsidRPr="00857511">
        <w:rPr>
          <w:rFonts w:eastAsia="Times New Roman" w:cs="Arial"/>
          <w:szCs w:val="22"/>
          <w:shd w:val="clear" w:color="auto" w:fill="FFFFFF"/>
        </w:rPr>
        <w:t>Log-in to the </w:t>
      </w:r>
      <w:hyperlink r:id="rId12" w:history="1">
        <w:r w:rsidRPr="00857511">
          <w:rPr>
            <w:rFonts w:eastAsia="Times New Roman" w:cs="Arial"/>
            <w:color w:val="0000FF" w:themeColor="hyperlink"/>
            <w:szCs w:val="22"/>
            <w:u w:val="single"/>
            <w:shd w:val="clear" w:color="auto" w:fill="FFFFFF"/>
          </w:rPr>
          <w:t>Brightspace </w:t>
        </w:r>
      </w:hyperlink>
      <w:r w:rsidRPr="002F0936">
        <w:rPr>
          <w:shd w:val="clear" w:color="auto" w:fill="FFFFFF"/>
        </w:rPr>
        <w:t>platform or visit the </w:t>
      </w:r>
      <w:hyperlink r:id="rId13" w:tgtFrame="_blank" w:history="1">
        <w:r w:rsidRPr="00857511">
          <w:rPr>
            <w:rFonts w:eastAsia="Times New Roman" w:cs="Arial"/>
            <w:color w:val="0000FF"/>
            <w:szCs w:val="22"/>
            <w:u w:val="single"/>
            <w:shd w:val="clear" w:color="auto" w:fill="FFFFFF"/>
          </w:rPr>
          <w:t>Student Training</w:t>
        </w:r>
      </w:hyperlink>
      <w:r w:rsidRPr="00857511">
        <w:rPr>
          <w:rFonts w:eastAsia="Times New Roman" w:cs="Arial"/>
          <w:color w:val="500050"/>
          <w:szCs w:val="22"/>
          <w:shd w:val="clear" w:color="auto" w:fill="FFFFFF"/>
        </w:rPr>
        <w:t> </w:t>
      </w:r>
      <w:r w:rsidRPr="002F0936">
        <w:rPr>
          <w:shd w:val="clear" w:color="auto" w:fill="FFFFFF"/>
        </w:rPr>
        <w:t>website.</w:t>
      </w:r>
    </w:p>
    <w:p w14:paraId="6AD3A36D" w14:textId="77777777" w:rsidR="00E3255B" w:rsidRPr="00857511" w:rsidRDefault="00E3255B" w:rsidP="007F54A8">
      <w:pPr>
        <w:widowControl w:val="0"/>
        <w:numPr>
          <w:ilvl w:val="0"/>
          <w:numId w:val="12"/>
        </w:numPr>
        <w:pBdr>
          <w:top w:val="nil"/>
          <w:left w:val="nil"/>
          <w:bottom w:val="nil"/>
          <w:right w:val="nil"/>
          <w:between w:val="nil"/>
        </w:pBdr>
        <w:shd w:val="clear" w:color="auto" w:fill="FFFFFF"/>
        <w:contextualSpacing/>
        <w:rPr>
          <w:rFonts w:eastAsia="Times New Roman" w:cs="Arial"/>
          <w:color w:val="222222"/>
          <w:szCs w:val="22"/>
        </w:rPr>
      </w:pPr>
      <w:r w:rsidRPr="00857511">
        <w:rPr>
          <w:rFonts w:eastAsia="Times New Roman" w:cs="Arial"/>
          <w:color w:val="222222"/>
          <w:szCs w:val="22"/>
        </w:rPr>
        <w:t>Video on how to </w:t>
      </w:r>
      <w:hyperlink r:id="rId14" w:tgtFrame="_blank" w:history="1">
        <w:r w:rsidRPr="00857511">
          <w:rPr>
            <w:rFonts w:eastAsia="Times New Roman" w:cs="Arial"/>
            <w:color w:val="0000FF"/>
            <w:szCs w:val="22"/>
            <w:u w:val="single"/>
          </w:rPr>
          <w:t>Navigate the Bright Space Learning Environment</w:t>
        </w:r>
      </w:hyperlink>
      <w:r w:rsidRPr="00857511">
        <w:rPr>
          <w:rFonts w:eastAsia="Times New Roman" w:cs="Arial"/>
          <w:color w:val="1F497D"/>
          <w:szCs w:val="22"/>
          <w:shd w:val="clear" w:color="auto" w:fill="FFFFFF"/>
        </w:rPr>
        <w:t xml:space="preserve"> </w:t>
      </w:r>
      <w:bookmarkEnd w:id="7"/>
    </w:p>
    <w:permEnd w:id="2050231596"/>
    <w:p w14:paraId="543177D2" w14:textId="77777777" w:rsidR="00E3255B" w:rsidRPr="002F0936" w:rsidRDefault="00E3255B" w:rsidP="00E3255B">
      <w:pPr>
        <w:widowControl w:val="0"/>
        <w:ind w:left="-360" w:right="-360"/>
        <w:rPr>
          <w:color w:val="212121"/>
        </w:rPr>
      </w:pPr>
    </w:p>
    <w:p w14:paraId="08CE8A6F" w14:textId="77777777" w:rsidR="00E3255B" w:rsidRPr="00857511" w:rsidRDefault="00E3255B" w:rsidP="00E3255B">
      <w:pPr>
        <w:pStyle w:val="Heading2"/>
        <w:rPr>
          <w:rFonts w:cs="Arial"/>
          <w:szCs w:val="22"/>
        </w:rPr>
      </w:pPr>
      <w:r w:rsidRPr="00857511">
        <w:rPr>
          <w:rFonts w:cs="Arial"/>
          <w:szCs w:val="22"/>
        </w:rPr>
        <w:t>Feedback and Viewing Grades</w:t>
      </w:r>
    </w:p>
    <w:p w14:paraId="76A18150" w14:textId="37ECDE83" w:rsidR="00E3255B" w:rsidRPr="00857511" w:rsidRDefault="00E3255B" w:rsidP="00E3255B">
      <w:pPr>
        <w:rPr>
          <w:rFonts w:cs="Arial"/>
          <w:szCs w:val="22"/>
        </w:rPr>
      </w:pPr>
      <w:permStart w:id="801075155" w:edGrp="everyone"/>
      <w:r w:rsidRPr="00857511">
        <w:rPr>
          <w:rFonts w:cs="Arial"/>
          <w:szCs w:val="22"/>
        </w:rPr>
        <w:t xml:space="preserve">I will provide timely meaningful feedback on all your work via </w:t>
      </w:r>
      <w:r w:rsidR="00D41747" w:rsidRPr="00857511">
        <w:rPr>
          <w:rFonts w:cs="Arial"/>
          <w:szCs w:val="22"/>
        </w:rPr>
        <w:t>the</w:t>
      </w:r>
      <w:r w:rsidRPr="00857511">
        <w:rPr>
          <w:rFonts w:cs="Arial"/>
          <w:szCs w:val="22"/>
        </w:rPr>
        <w:t xml:space="preserve"> course site in NYU Brightspace. You can access your grades on the course site Gradebook. </w:t>
      </w:r>
    </w:p>
    <w:permEnd w:id="801075155"/>
    <w:p w14:paraId="2CEAD4B9" w14:textId="77777777" w:rsidR="00E3255B" w:rsidRPr="002F0936" w:rsidRDefault="00E3255B" w:rsidP="00E3255B">
      <w:pPr>
        <w:widowControl w:val="0"/>
        <w:ind w:left="-360" w:right="-360"/>
      </w:pPr>
    </w:p>
    <w:p w14:paraId="47EF7E05" w14:textId="77777777" w:rsidR="00E3255B" w:rsidRPr="00857511" w:rsidRDefault="00E3255B" w:rsidP="00E3255B">
      <w:pPr>
        <w:pStyle w:val="Heading2"/>
        <w:rPr>
          <w:rFonts w:cs="Arial"/>
          <w:szCs w:val="22"/>
        </w:rPr>
      </w:pPr>
      <w:r w:rsidRPr="00857511">
        <w:rPr>
          <w:rFonts w:cs="Arial"/>
          <w:szCs w:val="22"/>
        </w:rPr>
        <w:t>Attendance</w:t>
      </w:r>
    </w:p>
    <w:p w14:paraId="49C2643A" w14:textId="77777777" w:rsidR="00E3255B" w:rsidRPr="00857511" w:rsidRDefault="00E3255B" w:rsidP="00E3255B">
      <w:pPr>
        <w:spacing w:before="120" w:after="120"/>
        <w:rPr>
          <w:rFonts w:cs="Arial"/>
          <w:szCs w:val="22"/>
        </w:rPr>
      </w:pPr>
      <w:permStart w:id="1453810536" w:edGrp="everyone"/>
      <w:r w:rsidRPr="00857511">
        <w:rPr>
          <w:rFonts w:cs="Arial"/>
          <w:szCs w:val="22"/>
        </w:rPr>
        <w:t xml:space="preserve">I expect you to attend all class sessions. Attendance will be taken into consideration when determining your final grade. Refer to the </w:t>
      </w:r>
      <w:hyperlink r:id="rId15">
        <w:r w:rsidRPr="002F0936">
          <w:rPr>
            <w:rStyle w:val="Hyperlink"/>
          </w:rPr>
          <w:t>SPS Policies and Procedures page</w:t>
        </w:r>
      </w:hyperlink>
      <w:r w:rsidRPr="00857511">
        <w:rPr>
          <w:rFonts w:cs="Arial"/>
          <w:color w:val="666666"/>
          <w:szCs w:val="22"/>
        </w:rPr>
        <w:t xml:space="preserve"> </w:t>
      </w:r>
      <w:r w:rsidRPr="00857511">
        <w:rPr>
          <w:rFonts w:cs="Arial"/>
          <w:szCs w:val="22"/>
        </w:rPr>
        <w:t xml:space="preserve">for additional information about attendance. </w:t>
      </w:r>
    </w:p>
    <w:p w14:paraId="418BD9D0" w14:textId="4F107E07" w:rsidR="00E3255B" w:rsidRPr="00857511" w:rsidRDefault="00E3255B" w:rsidP="00E3255B">
      <w:pPr>
        <w:spacing w:before="120" w:after="120"/>
        <w:rPr>
          <w:rFonts w:cs="Arial"/>
          <w:b/>
          <w:szCs w:val="22"/>
        </w:rPr>
      </w:pPr>
      <w:r w:rsidRPr="00857511">
        <w:rPr>
          <w:rFonts w:cs="Arial"/>
          <w:szCs w:val="22"/>
        </w:rPr>
        <w:t xml:space="preserve">Excused absences are granted in cases of documented serious illness, family emergency, religious observance, or civic obligation. In the case of religious observance or civic obligation, this should be reported in advance. Unexcused absences from sessions may have a negative impact on </w:t>
      </w:r>
      <w:r w:rsidR="005A5DC0" w:rsidRPr="00857511">
        <w:rPr>
          <w:rFonts w:cs="Arial"/>
          <w:szCs w:val="22"/>
        </w:rPr>
        <w:t>your</w:t>
      </w:r>
      <w:r w:rsidRPr="00857511">
        <w:rPr>
          <w:rFonts w:cs="Arial"/>
          <w:szCs w:val="22"/>
        </w:rPr>
        <w:t xml:space="preserve"> final grade. Students are responsible for assignments given during any absence.</w:t>
      </w:r>
      <w:r w:rsidRPr="00857511">
        <w:rPr>
          <w:rFonts w:cs="Arial"/>
          <w:b/>
          <w:szCs w:val="22"/>
        </w:rPr>
        <w:t xml:space="preserve"> </w:t>
      </w:r>
    </w:p>
    <w:p w14:paraId="2D2FEB1D" w14:textId="46BFA437" w:rsidR="00E3255B" w:rsidRPr="00857511" w:rsidRDefault="00E3255B" w:rsidP="00E3255B">
      <w:pPr>
        <w:pBdr>
          <w:top w:val="nil"/>
          <w:left w:val="nil"/>
          <w:bottom w:val="nil"/>
          <w:right w:val="nil"/>
          <w:between w:val="nil"/>
        </w:pBdr>
        <w:spacing w:before="120" w:after="120"/>
        <w:rPr>
          <w:rFonts w:eastAsia="Arial" w:cs="Arial"/>
          <w:color w:val="000000"/>
          <w:szCs w:val="22"/>
        </w:rPr>
      </w:pPr>
      <w:r w:rsidRPr="00857511">
        <w:rPr>
          <w:rFonts w:eastAsia="Arial" w:cs="Arial"/>
          <w:color w:val="000000"/>
          <w:szCs w:val="22"/>
        </w:rPr>
        <w:t>Each unexcused absence or being late may result in a student’s grade being lowered by a fraction of a grade</w:t>
      </w:r>
      <w:r w:rsidR="0020475C" w:rsidRPr="00857511">
        <w:rPr>
          <w:rFonts w:eastAsia="Arial" w:cs="Arial"/>
          <w:color w:val="000000"/>
          <w:szCs w:val="22"/>
        </w:rPr>
        <w:t xml:space="preserve">. </w:t>
      </w:r>
      <w:r w:rsidRPr="00857511">
        <w:rPr>
          <w:rFonts w:eastAsia="Arial" w:cs="Arial"/>
          <w:color w:val="000000"/>
          <w:szCs w:val="22"/>
        </w:rPr>
        <w:t>A student who has three unexcused absences may earn a Fail grade.</w:t>
      </w:r>
    </w:p>
    <w:p w14:paraId="225B7641" w14:textId="77777777" w:rsidR="00E3255B" w:rsidRPr="00857511" w:rsidRDefault="00E3255B" w:rsidP="00E3255B">
      <w:pPr>
        <w:pBdr>
          <w:top w:val="nil"/>
          <w:left w:val="nil"/>
          <w:bottom w:val="nil"/>
          <w:right w:val="nil"/>
          <w:between w:val="nil"/>
        </w:pBdr>
        <w:spacing w:before="120" w:after="120"/>
        <w:rPr>
          <w:rFonts w:eastAsia="Arial" w:cs="Arial"/>
          <w:color w:val="000000"/>
          <w:szCs w:val="22"/>
        </w:rPr>
      </w:pPr>
      <w:r w:rsidRPr="00857511">
        <w:rPr>
          <w:rFonts w:eastAsia="Arial" w:cs="Arial"/>
          <w:color w:val="000000"/>
          <w:szCs w:val="22"/>
        </w:rPr>
        <w:t>University Calendar Policy on Religious Holidays:</w:t>
      </w:r>
    </w:p>
    <w:p w14:paraId="29D4505D" w14:textId="77777777" w:rsidR="00E3255B" w:rsidRPr="00857511" w:rsidRDefault="00713E7A" w:rsidP="00E3255B">
      <w:pPr>
        <w:pBdr>
          <w:top w:val="nil"/>
          <w:left w:val="nil"/>
          <w:bottom w:val="nil"/>
          <w:right w:val="nil"/>
          <w:between w:val="nil"/>
        </w:pBdr>
        <w:spacing w:before="120" w:after="120"/>
        <w:rPr>
          <w:rFonts w:eastAsia="Arial" w:cs="Arial"/>
          <w:color w:val="0000FF"/>
          <w:szCs w:val="22"/>
          <w:u w:val="single"/>
        </w:rPr>
      </w:pPr>
      <w:hyperlink r:id="rId16">
        <w:r w:rsidR="00E3255B" w:rsidRPr="00857511">
          <w:rPr>
            <w:rFonts w:eastAsia="Arial" w:cs="Arial"/>
            <w:color w:val="0000FF"/>
            <w:szCs w:val="22"/>
            <w:u w:val="single"/>
          </w:rPr>
          <w:t>https://www.nyu.edu/about/policies-guidelines-compliance/policies-and-guidelines/university-calendar-policy-on-religious-holidays.html</w:t>
        </w:r>
      </w:hyperlink>
    </w:p>
    <w:p w14:paraId="511BD4D4" w14:textId="410BAB5F" w:rsidR="00E3255B" w:rsidRPr="00857511" w:rsidRDefault="00E3255B" w:rsidP="00E3255B">
      <w:pPr>
        <w:widowControl w:val="0"/>
        <w:pBdr>
          <w:top w:val="nil"/>
          <w:left w:val="nil"/>
          <w:bottom w:val="nil"/>
          <w:right w:val="nil"/>
          <w:between w:val="nil"/>
        </w:pBdr>
        <w:spacing w:before="120" w:after="120"/>
        <w:jc w:val="both"/>
        <w:rPr>
          <w:rFonts w:cs="Arial"/>
          <w:color w:val="222222"/>
          <w:szCs w:val="22"/>
          <w:shd w:val="clear" w:color="auto" w:fill="FFFFFF"/>
        </w:rPr>
      </w:pPr>
      <w:bookmarkStart w:id="8" w:name="_Hlk56463172"/>
      <w:r w:rsidRPr="00857511">
        <w:rPr>
          <w:rFonts w:cs="Arial"/>
          <w:color w:val="222222"/>
          <w:szCs w:val="22"/>
          <w:shd w:val="clear" w:color="auto" w:fill="FFFFFF"/>
        </w:rPr>
        <w:t>Students who join the course during add/drop are responsible for ensuring that they identify what assignments and preparatory work they have missed and complete and submit those per the syllabus</w:t>
      </w:r>
      <w:bookmarkEnd w:id="8"/>
      <w:r w:rsidR="0020475C" w:rsidRPr="00857511">
        <w:rPr>
          <w:rFonts w:cs="Arial"/>
          <w:color w:val="222222"/>
          <w:szCs w:val="22"/>
          <w:shd w:val="clear" w:color="auto" w:fill="FFFFFF"/>
        </w:rPr>
        <w:t>.</w:t>
      </w:r>
      <w:r w:rsidR="0020475C" w:rsidRPr="00857511">
        <w:rPr>
          <w:rFonts w:cs="Arial"/>
          <w:color w:val="000000"/>
          <w:szCs w:val="22"/>
        </w:rPr>
        <w:t xml:space="preserve"> </w:t>
      </w:r>
    </w:p>
    <w:p w14:paraId="33C0A913" w14:textId="77777777" w:rsidR="00E3255B" w:rsidRPr="002F0936" w:rsidRDefault="00E3255B" w:rsidP="00E3255B">
      <w:pPr>
        <w:pStyle w:val="Heading1"/>
        <w:rPr>
          <w:color w:val="57068C"/>
        </w:rPr>
      </w:pPr>
      <w:bookmarkStart w:id="9" w:name="_heading=h.45qpnf6ywxng" w:colFirst="0" w:colLast="0"/>
      <w:bookmarkStart w:id="10" w:name="bookmark=kix.i8h734s4y3da" w:colFirst="0" w:colLast="0"/>
      <w:bookmarkEnd w:id="9"/>
      <w:bookmarkEnd w:id="10"/>
      <w:permEnd w:id="1453810536"/>
      <w:r w:rsidRPr="00857511">
        <w:rPr>
          <w:rFonts w:cs="Arial"/>
          <w:szCs w:val="22"/>
        </w:rPr>
        <w:t>Textbooks and Course Materials</w:t>
      </w:r>
    </w:p>
    <w:p w14:paraId="1F6A1F1B" w14:textId="77BA29BC" w:rsidR="00C37764" w:rsidRPr="00857511" w:rsidRDefault="00C37764" w:rsidP="00C37764">
      <w:pPr>
        <w:rPr>
          <w:rFonts w:cs="Arial"/>
          <w:szCs w:val="22"/>
        </w:rPr>
      </w:pPr>
      <w:permStart w:id="1263606166" w:edGrp="everyone"/>
      <w:r w:rsidRPr="00857511">
        <w:rPr>
          <w:rFonts w:cs="Arial"/>
          <w:szCs w:val="22"/>
        </w:rPr>
        <w:t xml:space="preserve">The following is the </w:t>
      </w:r>
      <w:r w:rsidRPr="002F0936">
        <w:t xml:space="preserve">required </w:t>
      </w:r>
      <w:r w:rsidRPr="00857511">
        <w:rPr>
          <w:rFonts w:cs="Arial"/>
          <w:szCs w:val="22"/>
        </w:rPr>
        <w:t>text:</w:t>
      </w:r>
    </w:p>
    <w:p w14:paraId="4538232E" w14:textId="77777777" w:rsidR="00C37764" w:rsidRPr="00857511" w:rsidRDefault="00C37764" w:rsidP="00C37764">
      <w:pPr>
        <w:pStyle w:val="ListParagraph"/>
        <w:rPr>
          <w:rFonts w:cs="Arial"/>
          <w:szCs w:val="22"/>
        </w:rPr>
      </w:pPr>
      <w:r w:rsidRPr="00857511">
        <w:rPr>
          <w:rFonts w:cs="Arial"/>
          <w:szCs w:val="22"/>
        </w:rPr>
        <w:t>Learning PHP, MySQL &amp; JavaScript (6th Edition) by Robin Nixon</w:t>
      </w:r>
    </w:p>
    <w:p w14:paraId="15AA636C" w14:textId="77777777" w:rsidR="00C37764" w:rsidRPr="00857511" w:rsidRDefault="00C37764" w:rsidP="00C37764">
      <w:pPr>
        <w:pStyle w:val="ListParagraph"/>
        <w:rPr>
          <w:rFonts w:cs="Arial"/>
          <w:szCs w:val="22"/>
        </w:rPr>
      </w:pPr>
      <w:r w:rsidRPr="00857511">
        <w:rPr>
          <w:rFonts w:cs="Arial"/>
          <w:szCs w:val="22"/>
        </w:rPr>
        <w:t>ISBN-13: 978-1-492-09382-4</w:t>
      </w:r>
    </w:p>
    <w:p w14:paraId="44B4D331" w14:textId="77777777" w:rsidR="00C37764" w:rsidRPr="00857511" w:rsidRDefault="00C37764" w:rsidP="00C37764">
      <w:pPr>
        <w:pStyle w:val="ListParagraph"/>
        <w:rPr>
          <w:rFonts w:cs="Arial"/>
          <w:szCs w:val="22"/>
        </w:rPr>
      </w:pPr>
      <w:r w:rsidRPr="00857511">
        <w:rPr>
          <w:rFonts w:cs="Arial"/>
          <w:szCs w:val="22"/>
        </w:rPr>
        <w:t>Publisher: O’Reilly, 2021</w:t>
      </w:r>
    </w:p>
    <w:p w14:paraId="6816D80A" w14:textId="6ED87223" w:rsidR="00C37764" w:rsidRPr="00857511" w:rsidRDefault="00C37764" w:rsidP="00C37764">
      <w:pPr>
        <w:rPr>
          <w:rFonts w:cs="Arial"/>
          <w:szCs w:val="22"/>
        </w:rPr>
      </w:pPr>
      <w:r w:rsidRPr="00857511">
        <w:rPr>
          <w:rFonts w:cs="Arial"/>
          <w:szCs w:val="22"/>
        </w:rPr>
        <w:t>This book is available to you online at no cost</w:t>
      </w:r>
      <w:r w:rsidR="0020475C" w:rsidRPr="00857511">
        <w:rPr>
          <w:rFonts w:cs="Arial"/>
          <w:szCs w:val="22"/>
        </w:rPr>
        <w:t xml:space="preserve">. </w:t>
      </w:r>
      <w:r w:rsidRPr="00857511">
        <w:rPr>
          <w:rFonts w:cs="Arial"/>
          <w:szCs w:val="22"/>
        </w:rPr>
        <w:t xml:space="preserve">In order to access it via Brightspace, click on More Tools, then Course Reserves </w:t>
      </w:r>
      <w:r w:rsidRPr="002F0936">
        <w:t xml:space="preserve">and </w:t>
      </w:r>
      <w:r w:rsidRPr="00857511">
        <w:rPr>
          <w:rFonts w:cs="Arial"/>
          <w:szCs w:val="22"/>
        </w:rPr>
        <w:t xml:space="preserve">then the View Item link.  </w:t>
      </w:r>
    </w:p>
    <w:p w14:paraId="4F6ADE49" w14:textId="77777777" w:rsidR="00C37764" w:rsidRPr="00857511" w:rsidRDefault="00C37764" w:rsidP="00C37764">
      <w:pPr>
        <w:rPr>
          <w:rFonts w:cs="Arial"/>
          <w:szCs w:val="22"/>
        </w:rPr>
      </w:pPr>
    </w:p>
    <w:p w14:paraId="51DE6A83" w14:textId="587AE6CC" w:rsidR="00C37764" w:rsidRPr="00857511" w:rsidRDefault="00C37764" w:rsidP="00C37764">
      <w:pPr>
        <w:rPr>
          <w:rFonts w:cs="Arial"/>
          <w:szCs w:val="22"/>
        </w:rPr>
      </w:pPr>
      <w:r w:rsidRPr="00857511">
        <w:rPr>
          <w:rFonts w:cs="Arial"/>
          <w:szCs w:val="22"/>
        </w:rPr>
        <w:t xml:space="preserve">The following are </w:t>
      </w:r>
      <w:r w:rsidRPr="002F0936">
        <w:t xml:space="preserve">recommended </w:t>
      </w:r>
      <w:r w:rsidRPr="00857511">
        <w:rPr>
          <w:rFonts w:cs="Arial"/>
          <w:szCs w:val="22"/>
        </w:rPr>
        <w:t xml:space="preserve">online </w:t>
      </w:r>
      <w:r w:rsidRPr="002F0936">
        <w:t xml:space="preserve">resources to </w:t>
      </w:r>
      <w:r w:rsidRPr="00857511">
        <w:rPr>
          <w:rFonts w:cs="Arial"/>
          <w:szCs w:val="22"/>
        </w:rPr>
        <w:t>supplement</w:t>
      </w:r>
      <w:r w:rsidRPr="002F0936">
        <w:t xml:space="preserve"> the </w:t>
      </w:r>
      <w:r w:rsidRPr="00857511">
        <w:rPr>
          <w:rFonts w:cs="Arial"/>
          <w:szCs w:val="22"/>
        </w:rPr>
        <w:t>required text:</w:t>
      </w:r>
    </w:p>
    <w:p w14:paraId="5CA9152E" w14:textId="77777777" w:rsidR="00C37764" w:rsidRPr="00857511" w:rsidRDefault="00C37764" w:rsidP="00C37764">
      <w:pPr>
        <w:rPr>
          <w:rFonts w:cs="Arial"/>
          <w:szCs w:val="22"/>
        </w:rPr>
      </w:pPr>
    </w:p>
    <w:p w14:paraId="5D9E6DA3" w14:textId="7DF516DE" w:rsidR="00C37764" w:rsidRPr="002F0936" w:rsidRDefault="00C37764" w:rsidP="002F0936">
      <w:pPr>
        <w:pStyle w:val="ListParagraph"/>
        <w:numPr>
          <w:ilvl w:val="0"/>
          <w:numId w:val="35"/>
        </w:numPr>
      </w:pPr>
      <w:r w:rsidRPr="00857511">
        <w:rPr>
          <w:rFonts w:cs="Arial"/>
          <w:szCs w:val="22"/>
        </w:rPr>
        <w:t>W3Schools online tutorials</w:t>
      </w:r>
      <w:r w:rsidRPr="002F0936">
        <w:t xml:space="preserve"> for </w:t>
      </w:r>
      <w:r w:rsidRPr="00857511">
        <w:rPr>
          <w:rFonts w:cs="Arial"/>
          <w:szCs w:val="22"/>
        </w:rPr>
        <w:t>HTML, CSS, PHP, and SQL</w:t>
      </w:r>
    </w:p>
    <w:p w14:paraId="21E0DD95" w14:textId="515F893C" w:rsidR="00C37764" w:rsidRPr="00857511" w:rsidRDefault="00C37764" w:rsidP="00D41747">
      <w:pPr>
        <w:pStyle w:val="ListParagraph"/>
        <w:numPr>
          <w:ilvl w:val="0"/>
          <w:numId w:val="35"/>
        </w:numPr>
        <w:rPr>
          <w:rFonts w:cs="Arial"/>
          <w:szCs w:val="22"/>
        </w:rPr>
      </w:pPr>
      <w:r w:rsidRPr="00857511">
        <w:rPr>
          <w:rFonts w:cs="Arial"/>
          <w:szCs w:val="22"/>
        </w:rPr>
        <w:t xml:space="preserve">LinkedIn Learning video tutorials for HTML, CSS, </w:t>
      </w:r>
      <w:r w:rsidR="0020475C" w:rsidRPr="00857511">
        <w:rPr>
          <w:rFonts w:cs="Arial"/>
          <w:szCs w:val="22"/>
        </w:rPr>
        <w:t>PHP,</w:t>
      </w:r>
      <w:r w:rsidRPr="00857511">
        <w:rPr>
          <w:rFonts w:cs="Arial"/>
          <w:szCs w:val="22"/>
        </w:rPr>
        <w:t xml:space="preserve"> and SQL</w:t>
      </w:r>
    </w:p>
    <w:p w14:paraId="41695B3C" w14:textId="77777777" w:rsidR="00D41747" w:rsidRPr="00857511" w:rsidRDefault="00D41747" w:rsidP="00D41747">
      <w:pPr>
        <w:pStyle w:val="ListParagraph"/>
        <w:ind w:left="1080"/>
        <w:rPr>
          <w:rFonts w:cs="Arial"/>
          <w:szCs w:val="22"/>
        </w:rPr>
      </w:pPr>
    </w:p>
    <w:p w14:paraId="4AA16F06" w14:textId="77777777" w:rsidR="00C37764" w:rsidRPr="00857511" w:rsidRDefault="00C37764" w:rsidP="00C37764">
      <w:pPr>
        <w:rPr>
          <w:rFonts w:cs="Arial"/>
          <w:szCs w:val="22"/>
        </w:rPr>
      </w:pPr>
      <w:r w:rsidRPr="00857511">
        <w:rPr>
          <w:rFonts w:cs="Arial"/>
          <w:szCs w:val="22"/>
        </w:rPr>
        <w:t xml:space="preserve">Instructor may also provide session by session content, which will be posted online. </w:t>
      </w:r>
    </w:p>
    <w:permEnd w:id="1263606166"/>
    <w:p w14:paraId="1FEA29C2" w14:textId="77777777" w:rsidR="00E3255B" w:rsidRPr="00857511" w:rsidRDefault="00E3255B" w:rsidP="00E3255B">
      <w:pPr>
        <w:pStyle w:val="Heading1"/>
        <w:rPr>
          <w:rFonts w:cs="Arial"/>
          <w:szCs w:val="22"/>
        </w:rPr>
      </w:pPr>
      <w:r w:rsidRPr="00857511">
        <w:rPr>
          <w:rFonts w:cs="Arial"/>
          <w:szCs w:val="22"/>
        </w:rPr>
        <w:t>Grading | Assessment</w:t>
      </w:r>
    </w:p>
    <w:p w14:paraId="32B57B93" w14:textId="319C3A6E" w:rsidR="00E3255B" w:rsidRPr="00857511" w:rsidRDefault="00E3255B" w:rsidP="00E3255B">
      <w:pPr>
        <w:ind w:right="-360"/>
        <w:rPr>
          <w:rFonts w:eastAsia="Roboto Light" w:cs="Arial"/>
          <w:szCs w:val="22"/>
        </w:rPr>
      </w:pPr>
      <w:permStart w:id="1113005819" w:edGrp="everyone"/>
      <w:r w:rsidRPr="00857511">
        <w:rPr>
          <w:rFonts w:eastAsia="Roboto Light" w:cs="Arial"/>
          <w:szCs w:val="22"/>
        </w:rPr>
        <w:t xml:space="preserve">Your grade in this course is based on your performance on multiple activities and assignments. Since all graded assignments are related directly to course objectives and learning outcomes, failure to complete any assignment will result in an unsatisfactory course grade. Please carefully </w:t>
      </w:r>
      <w:r w:rsidRPr="00857511">
        <w:rPr>
          <w:rFonts w:eastAsia="Roboto Light" w:cs="Arial"/>
          <w:szCs w:val="22"/>
        </w:rPr>
        <w:lastRenderedPageBreak/>
        <w:t xml:space="preserve">proof-read your assignments before submitting them for a grade. I will update the grades on the course site each time a grading session has been completed— typically three (3) days following the completion of an activity. </w:t>
      </w:r>
    </w:p>
    <w:p w14:paraId="77528F0A" w14:textId="77777777" w:rsidR="00E3255B" w:rsidRPr="00857511" w:rsidRDefault="00E3255B" w:rsidP="00E3255B">
      <w:pPr>
        <w:ind w:right="-360"/>
        <w:rPr>
          <w:rFonts w:eastAsia="Roboto Light" w:cs="Arial"/>
          <w:color w:val="57068C"/>
          <w:szCs w:val="22"/>
        </w:rPr>
      </w:pPr>
    </w:p>
    <w:p w14:paraId="35466E44" w14:textId="77777777" w:rsidR="00E3255B" w:rsidRPr="00857511" w:rsidRDefault="00E3255B" w:rsidP="00E3255B">
      <w:pPr>
        <w:widowControl w:val="0"/>
        <w:ind w:right="-360"/>
        <w:rPr>
          <w:rFonts w:eastAsia="Roboto Light" w:cs="Arial"/>
          <w:szCs w:val="22"/>
          <w:u w:val="single"/>
        </w:rPr>
      </w:pPr>
      <w:r w:rsidRPr="00857511">
        <w:rPr>
          <w:rFonts w:eastAsia="Roboto Light" w:cs="Arial"/>
          <w:b/>
          <w:szCs w:val="22"/>
          <w:u w:val="single"/>
        </w:rPr>
        <w:t>DESCRIPTION</w:t>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b/>
          <w:szCs w:val="22"/>
          <w:u w:val="single"/>
        </w:rPr>
        <w:t>PERCENTAGE</w:t>
      </w:r>
    </w:p>
    <w:p w14:paraId="6A00F573" w14:textId="517A4BC7" w:rsidR="00E3255B" w:rsidRPr="00857511" w:rsidRDefault="00E3255B" w:rsidP="00E3255B">
      <w:pPr>
        <w:widowControl w:val="0"/>
        <w:ind w:right="-360"/>
        <w:rPr>
          <w:rFonts w:eastAsia="Roboto Light" w:cs="Arial"/>
          <w:szCs w:val="22"/>
        </w:rPr>
      </w:pPr>
      <w:r w:rsidRPr="00857511">
        <w:rPr>
          <w:rFonts w:eastAsia="Roboto Light" w:cs="Arial"/>
          <w:szCs w:val="22"/>
        </w:rPr>
        <w:t xml:space="preserve">Assigned Activities (total of </w:t>
      </w:r>
      <w:r w:rsidR="00C37764" w:rsidRPr="00857511">
        <w:rPr>
          <w:rFonts w:cs="Arial"/>
          <w:szCs w:val="22"/>
        </w:rPr>
        <w:t>6</w:t>
      </w:r>
      <w:r w:rsidRPr="00857511">
        <w:rPr>
          <w:rFonts w:eastAsia="Roboto Light" w:cs="Arial"/>
          <w:szCs w:val="22"/>
        </w:rPr>
        <w:t>)</w:t>
      </w:r>
      <w:r w:rsidRPr="00857511">
        <w:rPr>
          <w:rFonts w:eastAsia="Roboto Light" w:cs="Arial"/>
          <w:szCs w:val="22"/>
        </w:rPr>
        <w:tab/>
      </w:r>
      <w:r w:rsidRPr="00857511">
        <w:rPr>
          <w:rFonts w:eastAsia="Roboto Light" w:cs="Arial"/>
          <w:szCs w:val="22"/>
        </w:rPr>
        <w:tab/>
      </w:r>
      <w:r w:rsidR="00C37764" w:rsidRPr="00857511">
        <w:rPr>
          <w:rFonts w:cs="Arial"/>
          <w:szCs w:val="22"/>
        </w:rPr>
        <w:t>5</w:t>
      </w:r>
      <w:r w:rsidRPr="00857511">
        <w:rPr>
          <w:rFonts w:eastAsia="Roboto Light" w:cs="Arial"/>
          <w:szCs w:val="22"/>
        </w:rPr>
        <w:t>0</w:t>
      </w:r>
      <w:r w:rsidRPr="00857511">
        <w:rPr>
          <w:rFonts w:eastAsia="Roboto Light" w:cs="Arial"/>
          <w:szCs w:val="22"/>
        </w:rPr>
        <w:t>%</w:t>
      </w:r>
    </w:p>
    <w:p w14:paraId="41D5394F" w14:textId="05A6B2BA" w:rsidR="00E3255B" w:rsidRPr="00857511" w:rsidRDefault="00E3255B" w:rsidP="00E3255B">
      <w:pPr>
        <w:widowControl w:val="0"/>
        <w:ind w:right="-360"/>
        <w:rPr>
          <w:rFonts w:eastAsia="Roboto Light" w:cs="Arial"/>
          <w:szCs w:val="22"/>
        </w:rPr>
      </w:pPr>
      <w:r w:rsidRPr="00857511">
        <w:rPr>
          <w:rFonts w:eastAsia="Roboto Light" w:cs="Arial"/>
          <w:szCs w:val="22"/>
        </w:rPr>
        <w:t xml:space="preserve">Quizzes (total of </w:t>
      </w:r>
      <w:r w:rsidR="00C37764" w:rsidRPr="00857511">
        <w:rPr>
          <w:rFonts w:cs="Arial"/>
          <w:szCs w:val="22"/>
        </w:rPr>
        <w:t>9</w:t>
      </w:r>
      <w:r w:rsidR="00D41747" w:rsidRPr="00857511">
        <w:rPr>
          <w:rFonts w:cs="Arial"/>
          <w:szCs w:val="22"/>
        </w:rPr>
        <w:t>)</w:t>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00C37764" w:rsidRPr="00857511">
        <w:rPr>
          <w:rFonts w:cs="Arial"/>
          <w:szCs w:val="22"/>
        </w:rPr>
        <w:t>1</w:t>
      </w:r>
      <w:r w:rsidRPr="00857511">
        <w:rPr>
          <w:rFonts w:eastAsia="Roboto Light" w:cs="Arial"/>
          <w:szCs w:val="22"/>
        </w:rPr>
        <w:t>0</w:t>
      </w:r>
      <w:r w:rsidRPr="00857511">
        <w:rPr>
          <w:rFonts w:eastAsia="Roboto Light" w:cs="Arial"/>
          <w:szCs w:val="22"/>
        </w:rPr>
        <w:t>%</w:t>
      </w:r>
    </w:p>
    <w:p w14:paraId="2C046132" w14:textId="77777777" w:rsidR="00E3255B" w:rsidRPr="00857511" w:rsidRDefault="00E3255B" w:rsidP="00E3255B">
      <w:pPr>
        <w:widowControl w:val="0"/>
        <w:ind w:right="-360"/>
        <w:rPr>
          <w:rFonts w:eastAsia="Roboto Light" w:cs="Arial"/>
          <w:szCs w:val="22"/>
        </w:rPr>
      </w:pPr>
      <w:r w:rsidRPr="00857511">
        <w:rPr>
          <w:rFonts w:eastAsia="Roboto Light" w:cs="Arial"/>
          <w:szCs w:val="22"/>
        </w:rPr>
        <w:t>Participation</w:t>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t>10%</w:t>
      </w:r>
    </w:p>
    <w:p w14:paraId="3F11784E" w14:textId="4E2BE40E" w:rsidR="00E3255B" w:rsidRPr="00857511" w:rsidRDefault="00E3255B" w:rsidP="00E3255B">
      <w:pPr>
        <w:widowControl w:val="0"/>
        <w:ind w:right="-360"/>
        <w:rPr>
          <w:rFonts w:eastAsia="Roboto Light" w:cs="Arial"/>
          <w:szCs w:val="22"/>
        </w:rPr>
      </w:pPr>
      <w:r w:rsidRPr="00857511">
        <w:rPr>
          <w:rFonts w:eastAsia="Roboto Light" w:cs="Arial"/>
          <w:szCs w:val="22"/>
        </w:rPr>
        <w:t>Project</w:t>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00C37764" w:rsidRPr="00857511">
        <w:rPr>
          <w:rFonts w:cs="Arial"/>
          <w:szCs w:val="22"/>
        </w:rPr>
        <w:tab/>
      </w:r>
      <w:r w:rsidR="00C37764" w:rsidRPr="00857511">
        <w:rPr>
          <w:rFonts w:cs="Arial"/>
          <w:szCs w:val="22"/>
        </w:rPr>
        <w:tab/>
      </w:r>
      <w:r w:rsidRPr="00857511">
        <w:rPr>
          <w:rFonts w:eastAsia="Roboto Light" w:cs="Arial"/>
          <w:szCs w:val="22"/>
        </w:rPr>
        <w:t>2</w:t>
      </w:r>
      <w:r w:rsidR="00C37764" w:rsidRPr="00857511">
        <w:rPr>
          <w:rFonts w:cs="Arial"/>
          <w:szCs w:val="22"/>
        </w:rPr>
        <w:t>0</w:t>
      </w:r>
      <w:r w:rsidRPr="00857511">
        <w:rPr>
          <w:rFonts w:eastAsia="Roboto Light" w:cs="Arial"/>
          <w:szCs w:val="22"/>
        </w:rPr>
        <w:t>%</w:t>
      </w:r>
    </w:p>
    <w:p w14:paraId="1C412A92" w14:textId="04D8DAC9" w:rsidR="00E3255B" w:rsidRPr="00857511" w:rsidRDefault="00E3255B" w:rsidP="00E3255B">
      <w:pPr>
        <w:widowControl w:val="0"/>
        <w:ind w:right="-360"/>
        <w:rPr>
          <w:rFonts w:eastAsia="Roboto Light" w:cs="Arial"/>
          <w:szCs w:val="22"/>
        </w:rPr>
      </w:pPr>
      <w:r w:rsidRPr="00857511">
        <w:rPr>
          <w:rFonts w:eastAsia="Roboto Light" w:cs="Arial"/>
          <w:szCs w:val="22"/>
        </w:rPr>
        <w:t>Final Exam</w:t>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00C37764" w:rsidRPr="00857511">
        <w:rPr>
          <w:rFonts w:cs="Arial"/>
          <w:szCs w:val="22"/>
        </w:rPr>
        <w:t>10</w:t>
      </w:r>
      <w:r w:rsidRPr="00857511">
        <w:rPr>
          <w:rFonts w:eastAsia="Roboto Light" w:cs="Arial"/>
          <w:szCs w:val="22"/>
        </w:rPr>
        <w:t>%</w:t>
      </w:r>
    </w:p>
    <w:p w14:paraId="0B0ADB8A" w14:textId="77777777" w:rsidR="00E3255B" w:rsidRPr="00857511" w:rsidRDefault="00E3255B" w:rsidP="00E3255B">
      <w:pPr>
        <w:widowControl w:val="0"/>
        <w:ind w:right="-360"/>
        <w:rPr>
          <w:rFonts w:eastAsia="Roboto Light" w:cs="Arial"/>
          <w:szCs w:val="22"/>
        </w:rPr>
      </w:pPr>
      <w:r w:rsidRPr="00857511">
        <w:rPr>
          <w:rFonts w:eastAsia="Roboto Light" w:cs="Arial"/>
          <w:szCs w:val="22"/>
        </w:rPr>
        <w:t>__________________</w:t>
      </w:r>
      <w:r w:rsidRPr="00857511">
        <w:rPr>
          <w:rFonts w:eastAsia="Roboto Light" w:cs="Arial"/>
          <w:szCs w:val="22"/>
        </w:rPr>
        <w:tab/>
      </w:r>
      <w:r w:rsidRPr="00857511">
        <w:rPr>
          <w:rFonts w:eastAsia="Roboto Light" w:cs="Arial"/>
          <w:szCs w:val="22"/>
        </w:rPr>
        <w:tab/>
      </w:r>
      <w:r w:rsidRPr="00857511">
        <w:rPr>
          <w:rFonts w:eastAsia="Roboto Light" w:cs="Arial"/>
          <w:szCs w:val="22"/>
        </w:rPr>
        <w:tab/>
        <w:t>______</w:t>
      </w:r>
      <w:r w:rsidRPr="00857511">
        <w:rPr>
          <w:rFonts w:eastAsia="Roboto Light" w:cs="Arial"/>
          <w:szCs w:val="22"/>
        </w:rPr>
        <w:tab/>
      </w:r>
    </w:p>
    <w:p w14:paraId="3A94EEF6" w14:textId="77777777" w:rsidR="00E3255B" w:rsidRPr="00857511" w:rsidRDefault="00E3255B" w:rsidP="00E3255B">
      <w:pPr>
        <w:widowControl w:val="0"/>
        <w:ind w:right="-360"/>
        <w:rPr>
          <w:rFonts w:eastAsia="Roboto Light" w:cs="Arial"/>
          <w:szCs w:val="22"/>
        </w:rPr>
      </w:pPr>
      <w:r w:rsidRPr="00857511">
        <w:rPr>
          <w:rFonts w:eastAsia="Roboto Light" w:cs="Arial"/>
          <w:szCs w:val="22"/>
        </w:rPr>
        <w:t>TOTAL POSSIBLE</w:t>
      </w:r>
      <w:r w:rsidRPr="00857511">
        <w:rPr>
          <w:rFonts w:eastAsia="Roboto Light" w:cs="Arial"/>
          <w:szCs w:val="22"/>
        </w:rPr>
        <w:tab/>
      </w:r>
      <w:r w:rsidRPr="00857511">
        <w:rPr>
          <w:rFonts w:eastAsia="Roboto Light" w:cs="Arial"/>
          <w:szCs w:val="22"/>
        </w:rPr>
        <w:tab/>
      </w:r>
      <w:r w:rsidRPr="00857511">
        <w:rPr>
          <w:rFonts w:eastAsia="Roboto Light" w:cs="Arial"/>
          <w:szCs w:val="22"/>
        </w:rPr>
        <w:tab/>
      </w:r>
      <w:r w:rsidRPr="00857511">
        <w:rPr>
          <w:rFonts w:eastAsia="Roboto Light" w:cs="Arial"/>
          <w:szCs w:val="22"/>
        </w:rPr>
        <w:tab/>
        <w:t>100%</w:t>
      </w:r>
    </w:p>
    <w:p w14:paraId="7EA0252F" w14:textId="77777777" w:rsidR="00E3255B" w:rsidRPr="00857511" w:rsidRDefault="00E3255B" w:rsidP="00E3255B">
      <w:pPr>
        <w:ind w:right="-360"/>
        <w:rPr>
          <w:rFonts w:eastAsia="Roboto Light" w:cs="Arial"/>
          <w:szCs w:val="22"/>
        </w:rPr>
      </w:pPr>
      <w:r w:rsidRPr="00857511">
        <w:rPr>
          <w:rFonts w:eastAsia="Roboto Light" w:cs="Arial"/>
          <w:szCs w:val="22"/>
        </w:rPr>
        <w:t xml:space="preserve">  </w:t>
      </w:r>
    </w:p>
    <w:p w14:paraId="39421841" w14:textId="245CE703" w:rsidR="00C37764" w:rsidRPr="00857511" w:rsidRDefault="00C37764" w:rsidP="00C37764">
      <w:pPr>
        <w:rPr>
          <w:rFonts w:cs="Arial"/>
          <w:szCs w:val="22"/>
        </w:rPr>
      </w:pPr>
      <w:r w:rsidRPr="00857511">
        <w:rPr>
          <w:rFonts w:cs="Arial"/>
          <w:b/>
          <w:bCs/>
          <w:szCs w:val="22"/>
        </w:rPr>
        <w:t>Individual Homework Assignments</w:t>
      </w:r>
      <w:r w:rsidRPr="00857511">
        <w:rPr>
          <w:rFonts w:cs="Arial"/>
          <w:szCs w:val="22"/>
        </w:rPr>
        <w:t xml:space="preserve">: Homework assignments must be submitted on time. In general, the due date for assignments will be either 1 or 2 weeks </w:t>
      </w:r>
      <w:r w:rsidR="00D41747" w:rsidRPr="00857511">
        <w:rPr>
          <w:rFonts w:cs="Arial"/>
          <w:szCs w:val="22"/>
        </w:rPr>
        <w:t>following</w:t>
      </w:r>
      <w:r w:rsidRPr="00857511">
        <w:rPr>
          <w:rFonts w:cs="Arial"/>
          <w:szCs w:val="22"/>
        </w:rPr>
        <w:t xml:space="preserve"> the date assigned (unless otherwise instructed). Late submission will severely impact your homework grade or may not be accepted altogether, at instructor’s discretion. All homework must be submitted to Brightspace before the due date. </w:t>
      </w:r>
    </w:p>
    <w:p w14:paraId="1534F1AE" w14:textId="77777777" w:rsidR="009F12A9" w:rsidRPr="00857511" w:rsidRDefault="009F12A9" w:rsidP="00C37764">
      <w:pPr>
        <w:rPr>
          <w:rFonts w:cs="Arial"/>
          <w:szCs w:val="22"/>
        </w:rPr>
      </w:pPr>
    </w:p>
    <w:p w14:paraId="37A9463D" w14:textId="2B285E1A" w:rsidR="00C37764" w:rsidRPr="00857511" w:rsidRDefault="00C37764" w:rsidP="00C37764">
      <w:pPr>
        <w:rPr>
          <w:rFonts w:cs="Arial"/>
          <w:szCs w:val="22"/>
        </w:rPr>
      </w:pPr>
      <w:r w:rsidRPr="00857511">
        <w:rPr>
          <w:rFonts w:cs="Arial"/>
          <w:b/>
          <w:bCs/>
          <w:szCs w:val="22"/>
        </w:rPr>
        <w:t>Reading Quizzes</w:t>
      </w:r>
      <w:r w:rsidRPr="00857511">
        <w:rPr>
          <w:rFonts w:cs="Arial"/>
          <w:szCs w:val="22"/>
        </w:rPr>
        <w:t>: You are required to be prepared for class and as such will be assigned reading/research materials the week prior to each class. There will be a reading quiz based on the reading assignments of the week.</w:t>
      </w:r>
    </w:p>
    <w:p w14:paraId="46AEE6A2" w14:textId="77777777" w:rsidR="009F12A9" w:rsidRPr="00857511" w:rsidRDefault="009F12A9" w:rsidP="00C37764">
      <w:pPr>
        <w:rPr>
          <w:rFonts w:cs="Arial"/>
          <w:szCs w:val="22"/>
        </w:rPr>
      </w:pPr>
    </w:p>
    <w:p w14:paraId="73F856B7" w14:textId="76768A88" w:rsidR="00C37764" w:rsidRPr="00857511" w:rsidRDefault="00C37764" w:rsidP="00C37764">
      <w:pPr>
        <w:rPr>
          <w:rFonts w:cs="Arial"/>
          <w:szCs w:val="22"/>
        </w:rPr>
      </w:pPr>
      <w:r w:rsidRPr="00857511">
        <w:rPr>
          <w:rFonts w:cs="Arial"/>
          <w:b/>
          <w:bCs/>
          <w:szCs w:val="22"/>
        </w:rPr>
        <w:t>Class Participation</w:t>
      </w:r>
      <w:r w:rsidRPr="00857511">
        <w:rPr>
          <w:rFonts w:cs="Arial"/>
          <w:szCs w:val="22"/>
        </w:rPr>
        <w:t xml:space="preserve">: To receive full credit for the course, you should attend all classes since much of the learning occurs during class lectures, </w:t>
      </w:r>
      <w:r w:rsidR="0020475C" w:rsidRPr="00857511">
        <w:rPr>
          <w:rFonts w:cs="Arial"/>
          <w:szCs w:val="22"/>
        </w:rPr>
        <w:t>presentations,</w:t>
      </w:r>
      <w:r w:rsidRPr="00857511">
        <w:rPr>
          <w:rFonts w:cs="Arial"/>
          <w:szCs w:val="22"/>
        </w:rPr>
        <w:t xml:space="preserve"> and class discussions. Please contact the instructor if you anticipate missing any part of the class. Participation grades will be based on: </w:t>
      </w:r>
    </w:p>
    <w:p w14:paraId="1923B267" w14:textId="77777777" w:rsidR="00C37764" w:rsidRPr="00857511" w:rsidRDefault="00C37764" w:rsidP="00D41747">
      <w:pPr>
        <w:pStyle w:val="ListParagraph"/>
        <w:numPr>
          <w:ilvl w:val="0"/>
          <w:numId w:val="43"/>
        </w:numPr>
        <w:rPr>
          <w:rFonts w:cs="Arial"/>
          <w:szCs w:val="22"/>
        </w:rPr>
      </w:pPr>
      <w:r w:rsidRPr="00857511">
        <w:rPr>
          <w:rFonts w:cs="Arial"/>
          <w:szCs w:val="22"/>
        </w:rPr>
        <w:t xml:space="preserve">Involvement in class discussions and activities </w:t>
      </w:r>
    </w:p>
    <w:p w14:paraId="097FE014" w14:textId="77777777" w:rsidR="00C37764" w:rsidRPr="00857511" w:rsidRDefault="00C37764" w:rsidP="00D41747">
      <w:pPr>
        <w:pStyle w:val="ListParagraph"/>
        <w:numPr>
          <w:ilvl w:val="0"/>
          <w:numId w:val="43"/>
        </w:numPr>
        <w:rPr>
          <w:rFonts w:cs="Arial"/>
          <w:szCs w:val="22"/>
        </w:rPr>
      </w:pPr>
      <w:r w:rsidRPr="00857511">
        <w:rPr>
          <w:rFonts w:cs="Arial"/>
          <w:szCs w:val="22"/>
        </w:rPr>
        <w:t xml:space="preserve">Participation which demonstrates integration of reading, class work, relevance, and application. </w:t>
      </w:r>
    </w:p>
    <w:p w14:paraId="09C41DC2" w14:textId="77777777" w:rsidR="00C37764" w:rsidRPr="00857511" w:rsidRDefault="00C37764" w:rsidP="00D41747">
      <w:pPr>
        <w:pStyle w:val="ListParagraph"/>
        <w:numPr>
          <w:ilvl w:val="0"/>
          <w:numId w:val="43"/>
        </w:numPr>
        <w:rPr>
          <w:rFonts w:cs="Arial"/>
          <w:szCs w:val="22"/>
        </w:rPr>
      </w:pPr>
      <w:r w:rsidRPr="00857511">
        <w:rPr>
          <w:rFonts w:cs="Arial"/>
          <w:szCs w:val="22"/>
        </w:rPr>
        <w:t xml:space="preserve">Willingness to learn by accepting feedback, trying new skills and approaches, etc. </w:t>
      </w:r>
    </w:p>
    <w:p w14:paraId="43B661AF" w14:textId="77777777" w:rsidR="00C37764" w:rsidRPr="00857511" w:rsidRDefault="00C37764" w:rsidP="00D41747">
      <w:pPr>
        <w:pStyle w:val="ListParagraph"/>
        <w:numPr>
          <w:ilvl w:val="0"/>
          <w:numId w:val="43"/>
        </w:numPr>
        <w:rPr>
          <w:rFonts w:cs="Arial"/>
          <w:szCs w:val="22"/>
        </w:rPr>
      </w:pPr>
      <w:r w:rsidRPr="00857511">
        <w:rPr>
          <w:rFonts w:cs="Arial"/>
          <w:szCs w:val="22"/>
        </w:rPr>
        <w:t xml:space="preserve">Quality/quantity of providing effective and balanced feedback. </w:t>
      </w:r>
    </w:p>
    <w:p w14:paraId="46CE57FB" w14:textId="77777777" w:rsidR="00C37764" w:rsidRPr="00857511" w:rsidRDefault="00C37764" w:rsidP="00C37764">
      <w:pPr>
        <w:rPr>
          <w:rFonts w:cs="Arial"/>
          <w:szCs w:val="22"/>
        </w:rPr>
      </w:pPr>
    </w:p>
    <w:p w14:paraId="7512171D" w14:textId="77777777" w:rsidR="00C37764" w:rsidRPr="00857511" w:rsidRDefault="00C37764" w:rsidP="00C37764">
      <w:pPr>
        <w:rPr>
          <w:rFonts w:cs="Arial"/>
          <w:szCs w:val="22"/>
        </w:rPr>
      </w:pPr>
      <w:r w:rsidRPr="00857511">
        <w:rPr>
          <w:rFonts w:cs="Arial"/>
          <w:b/>
          <w:bCs/>
          <w:szCs w:val="22"/>
        </w:rPr>
        <w:t>Group/Team Project</w:t>
      </w:r>
      <w:r w:rsidRPr="00857511">
        <w:rPr>
          <w:rFonts w:cs="Arial"/>
          <w:szCs w:val="22"/>
        </w:rPr>
        <w:t>: There will be a group/team class project. The project will be the culmination of topics, concepts and competencies learned in this class. There will be various project milestone deliverables during the semester. These are intended to ensure that progress is being made on the project and allow a dialog with the instructor regarding the requirements. The group project grade will be based on:</w:t>
      </w:r>
    </w:p>
    <w:p w14:paraId="520DB90E" w14:textId="77777777" w:rsidR="00C37764" w:rsidRPr="00857511" w:rsidRDefault="00C37764" w:rsidP="00D41747">
      <w:pPr>
        <w:pStyle w:val="ListParagraph"/>
        <w:numPr>
          <w:ilvl w:val="0"/>
          <w:numId w:val="36"/>
        </w:numPr>
        <w:rPr>
          <w:rFonts w:cs="Arial"/>
          <w:szCs w:val="22"/>
        </w:rPr>
      </w:pPr>
      <w:r w:rsidRPr="00857511">
        <w:rPr>
          <w:rFonts w:cs="Arial"/>
          <w:szCs w:val="22"/>
        </w:rPr>
        <w:t xml:space="preserve">Student level of participation in the team project. </w:t>
      </w:r>
    </w:p>
    <w:p w14:paraId="7381424C" w14:textId="77777777" w:rsidR="00C37764" w:rsidRPr="00857511" w:rsidRDefault="00C37764" w:rsidP="00D41747">
      <w:pPr>
        <w:pStyle w:val="ListParagraph"/>
        <w:numPr>
          <w:ilvl w:val="0"/>
          <w:numId w:val="36"/>
        </w:numPr>
        <w:rPr>
          <w:rFonts w:cs="Arial"/>
          <w:szCs w:val="22"/>
        </w:rPr>
      </w:pPr>
      <w:r w:rsidRPr="00857511">
        <w:rPr>
          <w:rFonts w:cs="Arial"/>
          <w:szCs w:val="22"/>
        </w:rPr>
        <w:t>Student will be assessed both as an individual, and as part of the overall team</w:t>
      </w:r>
    </w:p>
    <w:p w14:paraId="40D9533F" w14:textId="77777777" w:rsidR="00C37764" w:rsidRPr="00857511" w:rsidRDefault="00C37764" w:rsidP="00D41747">
      <w:pPr>
        <w:pStyle w:val="ListParagraph"/>
        <w:numPr>
          <w:ilvl w:val="0"/>
          <w:numId w:val="36"/>
        </w:numPr>
        <w:rPr>
          <w:rFonts w:cs="Arial"/>
          <w:szCs w:val="22"/>
        </w:rPr>
      </w:pPr>
      <w:r w:rsidRPr="00857511">
        <w:rPr>
          <w:rFonts w:cs="Arial"/>
          <w:szCs w:val="22"/>
        </w:rPr>
        <w:t xml:space="preserve">Individual contribution will be assessed by identifying the components of the project student worked on and contributed to the overall project (Example database creation, data preparation and load, etc.) </w:t>
      </w:r>
    </w:p>
    <w:p w14:paraId="6C5B789E" w14:textId="77777777" w:rsidR="00C37764" w:rsidRPr="00857511" w:rsidRDefault="00C37764" w:rsidP="00D41747">
      <w:pPr>
        <w:pStyle w:val="ListParagraph"/>
        <w:numPr>
          <w:ilvl w:val="0"/>
          <w:numId w:val="36"/>
        </w:numPr>
        <w:rPr>
          <w:rFonts w:cs="Arial"/>
          <w:szCs w:val="22"/>
        </w:rPr>
      </w:pPr>
      <w:r w:rsidRPr="00857511">
        <w:rPr>
          <w:rFonts w:cs="Arial"/>
          <w:szCs w:val="22"/>
        </w:rPr>
        <w:t xml:space="preserve">Group contribution will be assessed on overall project depth of content and delivery. </w:t>
      </w:r>
      <w:r w:rsidRPr="00857511">
        <w:rPr>
          <w:rFonts w:cs="Arial"/>
          <w:szCs w:val="22"/>
        </w:rPr>
        <w:br/>
        <w:t>For the group assessment portion, all individuals within the group will receive the same grade.</w:t>
      </w:r>
    </w:p>
    <w:p w14:paraId="0C2F3259" w14:textId="77777777" w:rsidR="00C37764" w:rsidRPr="00857511" w:rsidRDefault="00C37764" w:rsidP="00D41747">
      <w:pPr>
        <w:pStyle w:val="ListParagraph"/>
        <w:numPr>
          <w:ilvl w:val="0"/>
          <w:numId w:val="36"/>
        </w:numPr>
        <w:rPr>
          <w:rFonts w:cs="Arial"/>
          <w:szCs w:val="22"/>
        </w:rPr>
      </w:pPr>
      <w:r w:rsidRPr="00857511">
        <w:rPr>
          <w:rFonts w:cs="Arial"/>
          <w:szCs w:val="22"/>
        </w:rPr>
        <w:t xml:space="preserve">Fulfilment of all requirements stated for the project defined under “final project” on the course web site. </w:t>
      </w:r>
    </w:p>
    <w:p w14:paraId="09AB3802" w14:textId="77777777" w:rsidR="00C37764" w:rsidRPr="00857511" w:rsidRDefault="00C37764" w:rsidP="00C37764">
      <w:pPr>
        <w:rPr>
          <w:rFonts w:cs="Arial"/>
          <w:szCs w:val="22"/>
        </w:rPr>
      </w:pPr>
      <w:r w:rsidRPr="00857511">
        <w:rPr>
          <w:rFonts w:cs="Arial"/>
          <w:szCs w:val="22"/>
        </w:rPr>
        <w:t>All groups have the same group assignment. Requirements for the group project will be defined on the course web site.</w:t>
      </w:r>
    </w:p>
    <w:p w14:paraId="089056A2" w14:textId="3ED2B0DD" w:rsidR="00C37764" w:rsidRPr="00857511" w:rsidRDefault="00C37764" w:rsidP="00C37764">
      <w:pPr>
        <w:rPr>
          <w:rFonts w:cs="Arial"/>
          <w:szCs w:val="22"/>
        </w:rPr>
      </w:pPr>
      <w:r w:rsidRPr="00857511">
        <w:rPr>
          <w:rFonts w:cs="Arial"/>
          <w:b/>
          <w:bCs/>
          <w:szCs w:val="22"/>
        </w:rPr>
        <w:lastRenderedPageBreak/>
        <w:t>Final Exam:</w:t>
      </w:r>
      <w:r w:rsidRPr="00857511">
        <w:rPr>
          <w:rFonts w:cs="Arial"/>
          <w:szCs w:val="22"/>
        </w:rPr>
        <w:t xml:space="preserve"> There will be a final exam. The exam will be an open book, open notes/internet style exam. The exam will test the student's acquisition of topics, concepts and competencies learned in this class. Email and Instant Messaging (WeChat etc.) are strictly prohibited.</w:t>
      </w:r>
    </w:p>
    <w:p w14:paraId="7097B225" w14:textId="77777777" w:rsidR="00C37764" w:rsidRPr="00857511" w:rsidRDefault="00C37764" w:rsidP="00E3255B">
      <w:pPr>
        <w:ind w:right="-360"/>
        <w:rPr>
          <w:rFonts w:eastAsia="Roboto Light" w:cs="Arial"/>
          <w:i/>
          <w:color w:val="212121"/>
          <w:szCs w:val="22"/>
        </w:rPr>
      </w:pPr>
    </w:p>
    <w:p w14:paraId="60BF89C3" w14:textId="4A76C06E" w:rsidR="00E3255B" w:rsidRPr="00857511" w:rsidRDefault="00E3255B" w:rsidP="00E3255B">
      <w:pPr>
        <w:ind w:right="-360"/>
        <w:rPr>
          <w:rFonts w:eastAsia="Roboto Light" w:cs="Arial"/>
          <w:i/>
          <w:color w:val="212121"/>
          <w:szCs w:val="22"/>
        </w:rPr>
      </w:pPr>
      <w:r w:rsidRPr="00857511">
        <w:rPr>
          <w:rFonts w:eastAsia="Roboto Light" w:cs="Arial"/>
          <w:i/>
          <w:color w:val="212121"/>
          <w:szCs w:val="22"/>
        </w:rPr>
        <w:t xml:space="preserve">See the </w:t>
      </w:r>
      <w:hyperlink r:id="rId17" w:anchor="Graduate1">
        <w:r w:rsidRPr="002F0936">
          <w:rPr>
            <w:rStyle w:val="Hyperlink"/>
          </w:rPr>
          <w:t>“Grades” section of Academic Policies</w:t>
        </w:r>
      </w:hyperlink>
      <w:r w:rsidR="00AC5C6F" w:rsidRPr="00857511">
        <w:rPr>
          <w:rStyle w:val="Hyperlink"/>
          <w:rFonts w:cs="Arial"/>
          <w:szCs w:val="22"/>
        </w:rPr>
        <w:t>”</w:t>
      </w:r>
      <w:r w:rsidRPr="00857511">
        <w:rPr>
          <w:rFonts w:eastAsia="Roboto Light" w:cs="Arial"/>
          <w:i/>
          <w:color w:val="212121"/>
          <w:szCs w:val="22"/>
        </w:rPr>
        <w:t xml:space="preserve"> for the complete grading policy, including the </w:t>
      </w:r>
      <w:sdt>
        <w:sdtPr>
          <w:rPr>
            <w:rFonts w:cs="Arial"/>
            <w:szCs w:val="22"/>
          </w:rPr>
          <w:tag w:val="goog_rdk_4"/>
          <w:id w:val="657574688"/>
        </w:sdtPr>
        <w:sdtEndPr/>
        <w:sdtContent/>
      </w:sdt>
      <w:r w:rsidRPr="00857511">
        <w:rPr>
          <w:rFonts w:eastAsia="Roboto Light" w:cs="Arial"/>
          <w:i/>
          <w:color w:val="212121"/>
          <w:szCs w:val="22"/>
        </w:rPr>
        <w:t xml:space="preserve">letter grade conversion, and the criteria for a grade of incomplete, taking a course on a pass/fail basis, and withdrawing from a course. </w:t>
      </w:r>
    </w:p>
    <w:p w14:paraId="5F66948E" w14:textId="4A6F4074" w:rsidR="00857511" w:rsidRPr="00857511" w:rsidRDefault="00857511" w:rsidP="00857511">
      <w:pPr>
        <w:pStyle w:val="Heading1"/>
        <w:rPr>
          <w:szCs w:val="22"/>
        </w:rPr>
      </w:pPr>
      <w:bookmarkStart w:id="11" w:name="bookmark=kix.7d51gs32csi3" w:colFirst="0" w:colLast="0"/>
      <w:bookmarkEnd w:id="11"/>
      <w:r w:rsidRPr="00857511">
        <w:t>NYU SPS Graduate Grading Scale</w:t>
      </w:r>
    </w:p>
    <w:tbl>
      <w:tblPr>
        <w:tblW w:w="0" w:type="auto"/>
        <w:tblCellMar>
          <w:top w:w="15" w:type="dxa"/>
          <w:left w:w="15" w:type="dxa"/>
          <w:bottom w:w="15" w:type="dxa"/>
          <w:right w:w="15" w:type="dxa"/>
        </w:tblCellMar>
        <w:tblLook w:val="04A0" w:firstRow="1" w:lastRow="0" w:firstColumn="1" w:lastColumn="0" w:noHBand="0" w:noVBand="1"/>
      </w:tblPr>
      <w:tblGrid>
        <w:gridCol w:w="895"/>
        <w:gridCol w:w="1119"/>
        <w:gridCol w:w="1218"/>
        <w:gridCol w:w="6122"/>
      </w:tblGrid>
      <w:tr w:rsidR="00857511" w:rsidRPr="00857511" w14:paraId="1734DE0A"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D5DEAD1"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A</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7064EF6"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95-100</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80FF0BB"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4.000</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6932D12"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Exceptional</w:t>
            </w:r>
            <w:r w:rsidRPr="00857511">
              <w:rPr>
                <w:rFonts w:ascii="Roboto" w:eastAsia="Times New Roman" w:hAnsi="Roboto" w:cs="Arial"/>
                <w:color w:val="000000"/>
                <w:szCs w:val="22"/>
                <w:shd w:val="clear" w:color="auto" w:fill="FFFFFF"/>
              </w:rPr>
              <w:t>: Demonstrates exceptional mastery of all learning outcomes of the course and thorough and complete understanding of all concepts.</w:t>
            </w:r>
          </w:p>
        </w:tc>
      </w:tr>
      <w:tr w:rsidR="00857511" w:rsidRPr="00857511" w14:paraId="0395AECB"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236D895"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A-</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D1FB9BF"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90-94</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525CA9F"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3.667</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5DB27E1"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Excellent</w:t>
            </w:r>
            <w:r w:rsidRPr="00857511">
              <w:rPr>
                <w:rFonts w:ascii="Roboto" w:eastAsia="Times New Roman" w:hAnsi="Roboto" w:cs="Arial"/>
                <w:color w:val="000000"/>
                <w:szCs w:val="22"/>
                <w:shd w:val="clear" w:color="auto" w:fill="FFFFFF"/>
              </w:rPr>
              <w:t>: Demonstrates highly competent mastery of all learning outcomes of the course and strong understanding of all concepts.</w:t>
            </w:r>
          </w:p>
        </w:tc>
      </w:tr>
      <w:tr w:rsidR="00857511" w:rsidRPr="00857511" w14:paraId="5C90233C"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05F633C"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B+</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66EC533"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87-89</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28FE52E"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3.333</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55803A1"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Very Good; exceeds course standards</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mastery of all learning outcomes of the course and understanding of core concepts.</w:t>
            </w:r>
          </w:p>
        </w:tc>
      </w:tr>
      <w:tr w:rsidR="00857511" w:rsidRPr="00857511" w14:paraId="0E062690"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0A49648"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B</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52607B2"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83-86</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F0212B3"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3.000</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D945178"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Good; meets course standards</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mastery of some learning outcomes; understanding of some core concepts could be improved.</w:t>
            </w:r>
          </w:p>
        </w:tc>
      </w:tr>
      <w:tr w:rsidR="00857511" w:rsidRPr="00857511" w14:paraId="13C9C093"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D021E1C"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B-</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549C9B2"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80-82</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ACBB457"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2.667</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3D23F0D"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Somewhat Satisfactory; meets some course standards and requires improvement</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basic understanding of some learning outcomes; improved understanding of all core concepts is needed.</w:t>
            </w:r>
          </w:p>
        </w:tc>
      </w:tr>
      <w:tr w:rsidR="00857511" w:rsidRPr="00857511" w14:paraId="628E9114"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3DED7BA1"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C+</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AAC9A1E"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77-79</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AA14771"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2.333</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83E8C07"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Less than Satisfactory; requires significant improvement</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partial understanding of all learning outcomes and core concepts; requires significant improvement.</w:t>
            </w:r>
          </w:p>
        </w:tc>
      </w:tr>
      <w:tr w:rsidR="00857511" w:rsidRPr="00857511" w14:paraId="5C09E94B"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260905F"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C</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D8F59C4"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73-76</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F737219"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2.000</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AECDDE8"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Unsatisfactory; requires substantial improvement</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partial understanding of some learning outcomes and core concepts; requires substantial improvement.</w:t>
            </w:r>
          </w:p>
        </w:tc>
      </w:tr>
      <w:tr w:rsidR="00857511" w:rsidRPr="00857511" w14:paraId="055BBD4B"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347BE30"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C-</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257E60A"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70-72</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31210D17"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rPr>
              <w:t>1.667</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BFFF4B5"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Unsatisfactory; requires extensive improvement</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poor understanding of all learning outcomes and core concepts; requires extensive improvement.</w:t>
            </w:r>
          </w:p>
        </w:tc>
      </w:tr>
      <w:tr w:rsidR="00857511" w:rsidRPr="00857511" w14:paraId="7133E817"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B798B30"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b/>
                <w:bCs/>
                <w:color w:val="000000"/>
                <w:szCs w:val="22"/>
              </w:rPr>
              <w:t>F</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0DD78F7" w14:textId="77777777" w:rsidR="00857511" w:rsidRPr="00857511" w:rsidRDefault="00857511" w:rsidP="00857511">
            <w:pPr>
              <w:jc w:val="center"/>
              <w:rPr>
                <w:rFonts w:eastAsia="Times New Roman" w:cs="Arial"/>
                <w:color w:val="000000"/>
                <w:szCs w:val="22"/>
              </w:rPr>
            </w:pPr>
            <w:r w:rsidRPr="00857511">
              <w:rPr>
                <w:rFonts w:ascii="Roboto" w:eastAsia="Times New Roman" w:hAnsi="Roboto" w:cs="Arial"/>
                <w:color w:val="000000"/>
                <w:szCs w:val="22"/>
                <w:shd w:val="clear" w:color="auto" w:fill="FFFFFF"/>
              </w:rPr>
              <w:t>Below 70</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B769556" w14:textId="77777777" w:rsidR="00857511" w:rsidRPr="00857511" w:rsidRDefault="00857511" w:rsidP="00857511">
            <w:pPr>
              <w:rPr>
                <w:rFonts w:eastAsia="Times New Roman" w:cs="Arial"/>
                <w:color w:val="000000"/>
                <w:szCs w:val="22"/>
              </w:rPr>
            </w:pP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F4BFCF4" w14:textId="77777777" w:rsidR="00857511" w:rsidRPr="00857511" w:rsidRDefault="00857511" w:rsidP="00857511">
            <w:pPr>
              <w:rPr>
                <w:rFonts w:eastAsia="Times New Roman" w:cs="Arial"/>
                <w:color w:val="000000"/>
                <w:szCs w:val="22"/>
              </w:rPr>
            </w:pPr>
            <w:r w:rsidRPr="00857511">
              <w:rPr>
                <w:rFonts w:ascii="Roboto" w:eastAsia="Times New Roman" w:hAnsi="Roboto" w:cs="Arial"/>
                <w:b/>
                <w:bCs/>
                <w:color w:val="000000"/>
                <w:szCs w:val="22"/>
                <w:shd w:val="clear" w:color="auto" w:fill="FFFFFF"/>
              </w:rPr>
              <w:t>Fail</w:t>
            </w:r>
            <w:r w:rsidRPr="00857511">
              <w:rPr>
                <w:rFonts w:ascii="Roboto" w:eastAsia="Times New Roman" w:hAnsi="Roboto" w:cs="Arial"/>
                <w:color w:val="000000"/>
                <w:szCs w:val="22"/>
                <w:shd w:val="clear" w:color="auto" w:fill="FFFFFF"/>
              </w:rPr>
              <w:t>: </w:t>
            </w:r>
            <w:r w:rsidRPr="00857511">
              <w:rPr>
                <w:rFonts w:ascii="Roboto" w:eastAsia="Times New Roman" w:hAnsi="Roboto" w:cs="Arial"/>
                <w:color w:val="000000"/>
                <w:sz w:val="23"/>
                <w:szCs w:val="23"/>
                <w:shd w:val="clear" w:color="auto" w:fill="FFFFFF"/>
              </w:rPr>
              <w:t>Demonstrates minimal to no understanding of all key learning outcomes and core concepts; work is unworthy of course credit towards the degree.</w:t>
            </w:r>
          </w:p>
        </w:tc>
      </w:tr>
    </w:tbl>
    <w:p w14:paraId="6F5BB72F" w14:textId="77777777" w:rsidR="00857511" w:rsidRPr="00857511" w:rsidRDefault="00713E7A" w:rsidP="00857511">
      <w:pPr>
        <w:rPr>
          <w:rFonts w:eastAsia="Times New Roman" w:cs="Arial"/>
          <w:color w:val="000000"/>
          <w:szCs w:val="22"/>
        </w:rPr>
      </w:pPr>
      <w:hyperlink r:id="rId18" w:history="1">
        <w:r w:rsidR="00857511" w:rsidRPr="00857511">
          <w:rPr>
            <w:rFonts w:eastAsia="Times New Roman" w:cs="Arial"/>
            <w:color w:val="0000FF"/>
            <w:sz w:val="18"/>
            <w:szCs w:val="18"/>
            <w:u w:val="single"/>
          </w:rPr>
          <w:t>From NYU SPS Policies and Procedures</w:t>
        </w:r>
      </w:hyperlink>
    </w:p>
    <w:p w14:paraId="2C8F7798" w14:textId="106EAE12" w:rsidR="00857511" w:rsidRPr="002F0936" w:rsidRDefault="00857511" w:rsidP="002F0936">
      <w:pPr>
        <w:keepNext/>
        <w:spacing w:before="240" w:after="120"/>
        <w:outlineLvl w:val="0"/>
        <w:rPr>
          <w:b/>
          <w:i/>
          <w:color w:val="8900E1"/>
        </w:rPr>
      </w:pPr>
      <w:r w:rsidRPr="002F0936">
        <w:rPr>
          <w:b/>
        </w:rPr>
        <w:lastRenderedPageBreak/>
        <w:t>Course Outline</w:t>
      </w:r>
      <w:commentRangeStart w:id="12"/>
      <w:commentRangeEnd w:id="12"/>
    </w:p>
    <w:p w14:paraId="16EBBCE4" w14:textId="4EB1F08B" w:rsidR="00857511" w:rsidRPr="00857511" w:rsidRDefault="00857511" w:rsidP="00857511">
      <w:pPr>
        <w:keepNext/>
        <w:keepLines/>
        <w:widowControl w:val="0"/>
        <w:rPr>
          <w:rFonts w:eastAsia="Calibri" w:cs="Arial"/>
          <w:b/>
          <w:bCs/>
          <w:szCs w:val="22"/>
        </w:rPr>
      </w:pPr>
      <w:r w:rsidRPr="00857511">
        <w:rPr>
          <w:rFonts w:eastAsia="Calibri" w:cs="Arial"/>
          <w:b/>
          <w:szCs w:val="22"/>
        </w:rPr>
        <w:t>Start/End Dates:</w:t>
      </w:r>
      <w:r w:rsidRPr="00857511">
        <w:rPr>
          <w:rFonts w:eastAsia="Calibri" w:cs="Arial"/>
          <w:b/>
          <w:bCs/>
          <w:szCs w:val="22"/>
        </w:rPr>
        <w:t xml:space="preserve"> </w:t>
      </w:r>
      <w:sdt>
        <w:sdtPr>
          <w:rPr>
            <w:rFonts w:eastAsia="Roboto Light" w:cs="Arial"/>
            <w:szCs w:val="22"/>
          </w:rPr>
          <w:alias w:val="Start/End Dates"/>
          <w:tag w:val="Start/End Dates"/>
          <w:id w:val="-1641020227"/>
          <w:placeholder>
            <w:docPart w:val="FCB03621C4C34FECB4BB7CABD9CAAB70"/>
          </w:placeholder>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2F0936">
            <w:rPr>
              <w:rFonts w:eastAsia="Roboto Light" w:cs="Arial"/>
              <w:szCs w:val="22"/>
            </w:rPr>
            <w:t>9/07/2022 - 12/14/2022 | Wednesdays</w:t>
          </w:r>
        </w:sdtContent>
      </w:sdt>
    </w:p>
    <w:p w14:paraId="6CBA32EB" w14:textId="1078F78A" w:rsidR="00857511" w:rsidRPr="00857511" w:rsidRDefault="00857511" w:rsidP="00857511">
      <w:r w:rsidRPr="00857511">
        <w:rPr>
          <w:b/>
          <w:bCs/>
        </w:rPr>
        <w:t>Time:</w:t>
      </w:r>
      <w:r w:rsidRPr="00857511">
        <w:t xml:space="preserve"> </w:t>
      </w:r>
      <w:sdt>
        <w:sdtPr>
          <w:alias w:val="Choose a Time."/>
          <w:tag w:val="Choose a Time."/>
          <w:id w:val="323485968"/>
          <w:placeholder>
            <w:docPart w:val="62C48E5514B44284B12E3E4647DCF56F"/>
          </w:placeholder>
          <w:comboBox>
            <w:listItem w:value="Choose a Time."/>
            <w:listItem w:displayText="8:00 am - 10:35 am ET" w:value="8:00 am - 10:35 am ET"/>
            <w:listItem w:displayText="2:00 pm - 4:35 pm ET" w:value="2:00 pm - 4:35 pm ET"/>
            <w:listItem w:displayText="2:45 PM - 5:20 PM CT (Shanghai)" w:value="2:45 PM - 5:20 PM CT (Shanghai)"/>
            <w:listItem w:displayText="3:15 PM - 5:50 PM CT (Shanghai)" w:value="3:15 PM - 5:50 PM CT (Shanghai)"/>
            <w:listItem w:displayText="6:20 pm - 8:55 pm ET" w:value="6:20 pm - 8:55 pm ET"/>
            <w:listItem w:displayText="6:30 PM - 9:05 PM CT (Shanghai)" w:value="6:30 PM - 9:05 PM CT (Shanghai)"/>
            <w:listItem w:displayText="7:00 pm - 9:35 pm ET" w:value="7:00 pm - 9:35 pm ET"/>
            <w:listItem w:displayText="2:15 pm - 4:50 pm ET" w:value="2:15 pm - 4:50 pm ET"/>
          </w:comboBox>
        </w:sdtPr>
        <w:sdtEndPr/>
        <w:sdtContent>
          <w:r w:rsidR="002F0936">
            <w:t>2:15 pm - 4:50 pm ET</w:t>
          </w:r>
        </w:sdtContent>
      </w:sdt>
    </w:p>
    <w:p w14:paraId="3E405523" w14:textId="3215D97F" w:rsidR="00857511" w:rsidRPr="00857511" w:rsidRDefault="00857511" w:rsidP="00857511">
      <w:r w:rsidRPr="00857511">
        <w:rPr>
          <w:b/>
          <w:bCs/>
        </w:rPr>
        <w:t>No Class Date(s):</w:t>
      </w:r>
      <w:r w:rsidRPr="00857511">
        <w:t xml:space="preserve"> </w:t>
      </w:r>
      <w:sdt>
        <w:sdtPr>
          <w:alias w:val="No class date: Friday, 11/25/22, Thanksgiving Recess"/>
          <w:tag w:val="No class date: Friday, 11/25/22, Thanksgiving Recess"/>
          <w:id w:val="171851137"/>
          <w:placeholder>
            <w:docPart w:val="82BDC2FFA5E14A6FB2E92FF662DEA316"/>
          </w:placeholder>
          <w:comboBox>
            <w:listItem w:value="Choose an item."/>
            <w:listItem w:displayText="No class dates: Monday, 9/12/22 and 10/03/22 - Shanghai" w:value="No class dates: Monday, 9/12/22 and 10/03/22 - Shanghai"/>
            <w:listItem w:displayText="No class date: Labor Day - Monday, September 5, 2022 &amp; Monday, 10/10/2022 - Legislative Day" w:value="No class date: Labor Day - Monday, September 5, 2022 &amp; Monday, 10/10/2022 - Legislative Day"/>
            <w:listItem w:displayText="No class date: Tuesday, 10/11/2022 - Legislative Day" w:value="No class date: Tuesday, 10/11/2022 - Legislative Day"/>
            <w:listItem w:displayText="No class date: Wednesday, 11/23/22, Fall Break " w:value="No class date: Wednesday, 11/23/22, Fall Break "/>
            <w:listItem w:displayText="No class dates: Thursday, 10/06/22 and 11/24/22 - Shanghai" w:value="No class dates: Thursday, 10/06/22 and 11/24/22 - Shanghai"/>
            <w:listItem w:displayText="No class date: Thursday, 11/24/22, Thanksgiving Recess" w:value="No class date: Thursday, 11/24/22, Thanksgiving Recess"/>
            <w:listItem w:displayText="No class dates: Friday, 10/7/22 and 11/25/22 - Shanghai" w:value="No class dates: Friday, 10/7/22 and 11/25/22 - Shanghai"/>
            <w:listItem w:displayText="No class date: Friday, 11/25/22, Thanksgiving Recess" w:value="No class date: Friday, 11/25/22, Thanksgiving Recess"/>
          </w:comboBox>
        </w:sdtPr>
        <w:sdtEndPr/>
        <w:sdtContent>
          <w:r w:rsidR="002F0936">
            <w:t xml:space="preserve">No class date: Wednesday, 11/23/22, Fall Break </w:t>
          </w:r>
        </w:sdtContent>
      </w:sdt>
    </w:p>
    <w:p w14:paraId="450EEB9E" w14:textId="243B44BD" w:rsidR="00857511" w:rsidRPr="00857511" w:rsidRDefault="00857511" w:rsidP="00857511">
      <w:pPr>
        <w:widowControl w:val="0"/>
      </w:pPr>
      <w:r w:rsidRPr="00857511">
        <w:rPr>
          <w:b/>
          <w:bCs/>
        </w:rPr>
        <w:t>Special Notes:</w:t>
      </w:r>
      <w:r w:rsidRPr="00857511">
        <w:t xml:space="preserve"> </w:t>
      </w:r>
      <w:sdt>
        <w:sdtPr>
          <w:id w:val="-93947016"/>
          <w:placeholder>
            <w:docPart w:val="82BDC2FFA5E14A6FB2E92FF662DEA316"/>
          </w:placeholder>
          <w:comboBox>
            <w:listItem w:value="Choose an item."/>
            <w:listItem w:displayText="Due to Legislative Monday, there will be no class on Tuesday, October 11, 2022. This day is reserved for Monday class sessions only." w:value="Due to Legislative Monday, there will be no class on Tuesday, October 11, 2022. This day is reserved for Monday class sessions only."/>
            <w:listItem w:displayText="Legislative Monday: Classes will meet according to a Monday schedule on Tuesday, October 11, 2022" w:value="Legislative Monday: Classes will meet according to a Monday schedule on Tuesday, October 11, 2022"/>
            <w:listItem w:displayText="Sunday, November 27 – Legislative Day (Classes meet on a Friday schedule) - Shanghai" w:value="Sunday, November 27 – Legislative Day (Classes meet on a Friday schedule) - Shanghai"/>
            <w:listItem w:displayText="Sunday, November 13 – Legislative Day (Classes meet on a Thursday schedule) - Shanghai" w:value="Sunday, November 13 – Legislative Day (Classes meet on a Thursday schedule) - Shanghai"/>
            <w:listItem w:displayText="Sunday, September 18 – Legislative Day (Classes meet on a Monday schedule) - Shanghai" w:value="Sunday, September 18 – Legislative Day (Classes meet on a Monday schedule) - Shanghai"/>
            <w:listItem w:displayText="N/A" w:value="N/A"/>
          </w:comboBox>
        </w:sdtPr>
        <w:sdtEndPr/>
        <w:sdtContent>
          <w:r w:rsidR="002F0936">
            <w:t>N/A</w:t>
          </w:r>
        </w:sdtContent>
      </w:sdt>
    </w:p>
    <w:p w14:paraId="5F8C6C28" w14:textId="735B75A3" w:rsidR="002509CE" w:rsidRPr="00857511" w:rsidRDefault="002509CE" w:rsidP="00D41747">
      <w:pPr>
        <w:pStyle w:val="Heading2"/>
        <w:rPr>
          <w:rFonts w:cs="Arial"/>
          <w:szCs w:val="22"/>
        </w:rPr>
      </w:pPr>
      <w:bookmarkStart w:id="13" w:name="_Hlk107765185"/>
      <w:r w:rsidRPr="00857511">
        <w:rPr>
          <w:rFonts w:cs="Arial"/>
          <w:szCs w:val="22"/>
        </w:rPr>
        <w:t xml:space="preserve">Week 1, </w:t>
      </w:r>
      <w:sdt>
        <w:sdtPr>
          <w:rPr>
            <w:rFonts w:cs="Arial"/>
            <w:szCs w:val="22"/>
          </w:rPr>
          <w:alias w:val="Outline"/>
          <w:tag w:val="Outline"/>
          <w:id w:val="-535810217"/>
          <w:placeholder>
            <w:docPart w:val="95F0E408DC60438A8E32AF105252BD0B"/>
          </w:placeholder>
          <w:date w:fullDate="2022-09-07T00:00:00Z">
            <w:dateFormat w:val="MMMM d, yyyy"/>
            <w:lid w:val="en-US"/>
            <w:storeMappedDataAs w:val="dateTime"/>
            <w:calendar w:val="gregorian"/>
          </w:date>
        </w:sdtPr>
        <w:sdtEndPr/>
        <w:sdtContent>
          <w:r w:rsidR="002F0936">
            <w:rPr>
              <w:rFonts w:cs="Arial"/>
              <w:szCs w:val="22"/>
            </w:rPr>
            <w:t>September 7, 2022</w:t>
          </w:r>
        </w:sdtContent>
      </w:sdt>
      <w:r w:rsidRPr="00857511">
        <w:rPr>
          <w:rFonts w:cs="Arial"/>
          <w:szCs w:val="22"/>
        </w:rPr>
        <w:t>, Course Introduction and Web Architecture</w:t>
      </w:r>
    </w:p>
    <w:p w14:paraId="291E2707" w14:textId="77777777" w:rsidR="002509CE" w:rsidRPr="00857511" w:rsidRDefault="002509CE" w:rsidP="00D41747">
      <w:pPr>
        <w:pStyle w:val="ListParagraph"/>
        <w:numPr>
          <w:ilvl w:val="0"/>
          <w:numId w:val="37"/>
        </w:numPr>
        <w:rPr>
          <w:rFonts w:cs="Arial"/>
          <w:szCs w:val="22"/>
        </w:rPr>
      </w:pPr>
      <w:bookmarkStart w:id="14" w:name="_Hlk107765278"/>
      <w:bookmarkStart w:id="15" w:name="_Hlk107765254"/>
      <w:r w:rsidRPr="00857511">
        <w:rPr>
          <w:rFonts w:cs="Arial"/>
          <w:szCs w:val="22"/>
        </w:rPr>
        <w:t>Student and Instructor Introductions</w:t>
      </w:r>
    </w:p>
    <w:bookmarkEnd w:id="14"/>
    <w:p w14:paraId="04CC11FC" w14:textId="77777777" w:rsidR="002509CE" w:rsidRPr="00857511" w:rsidRDefault="002509CE" w:rsidP="00D41747">
      <w:pPr>
        <w:pStyle w:val="ListParagraph"/>
        <w:numPr>
          <w:ilvl w:val="0"/>
          <w:numId w:val="37"/>
        </w:numPr>
        <w:rPr>
          <w:rFonts w:cs="Arial"/>
          <w:szCs w:val="22"/>
        </w:rPr>
      </w:pPr>
      <w:r w:rsidRPr="00857511">
        <w:rPr>
          <w:rFonts w:cs="Arial"/>
          <w:szCs w:val="22"/>
        </w:rPr>
        <w:t>Review of Syllabus</w:t>
      </w:r>
    </w:p>
    <w:p w14:paraId="23DAAD3E" w14:textId="77777777" w:rsidR="002509CE" w:rsidRPr="00857511" w:rsidRDefault="002509CE" w:rsidP="00D41747">
      <w:pPr>
        <w:pStyle w:val="ListParagraph"/>
        <w:numPr>
          <w:ilvl w:val="0"/>
          <w:numId w:val="37"/>
        </w:numPr>
        <w:rPr>
          <w:rFonts w:cs="Arial"/>
          <w:szCs w:val="22"/>
        </w:rPr>
      </w:pPr>
      <w:r w:rsidRPr="00857511">
        <w:rPr>
          <w:rFonts w:cs="Arial"/>
          <w:szCs w:val="22"/>
        </w:rPr>
        <w:t>Web Architecture</w:t>
      </w:r>
    </w:p>
    <w:bookmarkEnd w:id="15"/>
    <w:p w14:paraId="1734DBF2" w14:textId="70611A45" w:rsidR="002509CE" w:rsidRPr="002F0936" w:rsidRDefault="002509CE" w:rsidP="002F0936">
      <w:pPr>
        <w:rPr>
          <w:b/>
        </w:rPr>
      </w:pPr>
      <w:r w:rsidRPr="002F0936">
        <w:rPr>
          <w:b/>
        </w:rPr>
        <w:t>Assignments:</w:t>
      </w:r>
    </w:p>
    <w:p w14:paraId="61E6A422" w14:textId="431FE7DE" w:rsidR="002509CE" w:rsidRPr="00857511" w:rsidRDefault="002509CE" w:rsidP="00D41747">
      <w:pPr>
        <w:ind w:firstLine="720"/>
        <w:rPr>
          <w:rFonts w:cs="Arial"/>
          <w:szCs w:val="22"/>
        </w:rPr>
      </w:pPr>
      <w:bookmarkStart w:id="16" w:name="bookmark=id.rxirdoyylwp5" w:colFirst="0" w:colLast="0"/>
      <w:bookmarkEnd w:id="16"/>
      <w:r w:rsidRPr="00857511">
        <w:rPr>
          <w:rFonts w:cs="Arial"/>
          <w:szCs w:val="22"/>
        </w:rPr>
        <w:t>None</w:t>
      </w:r>
    </w:p>
    <w:p w14:paraId="6833A8A8" w14:textId="77777777" w:rsidR="002509CE" w:rsidRPr="00857511" w:rsidRDefault="002509CE" w:rsidP="002509CE">
      <w:pPr>
        <w:rPr>
          <w:rFonts w:cs="Arial"/>
          <w:b/>
          <w:bCs/>
          <w:szCs w:val="22"/>
        </w:rPr>
      </w:pPr>
      <w:r w:rsidRPr="00857511">
        <w:rPr>
          <w:rFonts w:cs="Arial"/>
          <w:b/>
          <w:bCs/>
          <w:szCs w:val="22"/>
        </w:rPr>
        <w:t>Reading:</w:t>
      </w:r>
    </w:p>
    <w:p w14:paraId="20DA1BFC" w14:textId="77777777" w:rsidR="002509CE" w:rsidRPr="00857511" w:rsidRDefault="002509CE" w:rsidP="00D41747">
      <w:pPr>
        <w:ind w:left="720"/>
        <w:rPr>
          <w:rFonts w:cs="Arial"/>
          <w:szCs w:val="22"/>
        </w:rPr>
      </w:pPr>
      <w:r w:rsidRPr="00857511">
        <w:rPr>
          <w:rFonts w:cs="Arial"/>
          <w:szCs w:val="22"/>
        </w:rPr>
        <w:t>www.w3schools.com: SQL Database</w:t>
      </w:r>
    </w:p>
    <w:p w14:paraId="6A705C0D" w14:textId="362F8CA6" w:rsidR="002509CE" w:rsidRPr="00857511" w:rsidRDefault="002509CE" w:rsidP="00D41747">
      <w:pPr>
        <w:ind w:left="720"/>
        <w:rPr>
          <w:rFonts w:cs="Arial"/>
          <w:szCs w:val="22"/>
        </w:rPr>
      </w:pPr>
      <w:r w:rsidRPr="00857511">
        <w:rPr>
          <w:rFonts w:cs="Arial"/>
          <w:szCs w:val="22"/>
        </w:rPr>
        <w:t xml:space="preserve">LinkedIn Learning: </w:t>
      </w:r>
      <w:r w:rsidR="0020475C" w:rsidRPr="00857511">
        <w:rPr>
          <w:rFonts w:cs="Arial"/>
          <w:szCs w:val="22"/>
        </w:rPr>
        <w:t>MySQL</w:t>
      </w:r>
      <w:r w:rsidRPr="00857511">
        <w:rPr>
          <w:rFonts w:cs="Arial"/>
          <w:szCs w:val="22"/>
        </w:rPr>
        <w:t xml:space="preserve"> Essentials</w:t>
      </w:r>
    </w:p>
    <w:p w14:paraId="73883FD4" w14:textId="07852D38" w:rsidR="002509CE" w:rsidRPr="002F0936" w:rsidRDefault="002509CE" w:rsidP="002F0936">
      <w:pPr>
        <w:pStyle w:val="Heading2"/>
      </w:pPr>
      <w:r w:rsidRPr="002F0936">
        <w:t xml:space="preserve">Week </w:t>
      </w:r>
      <w:r w:rsidRPr="00857511">
        <w:rPr>
          <w:rFonts w:cs="Arial"/>
          <w:szCs w:val="22"/>
        </w:rPr>
        <w:t xml:space="preserve">2, </w:t>
      </w:r>
      <w:sdt>
        <w:sdtPr>
          <w:rPr>
            <w:rFonts w:cs="Arial"/>
            <w:szCs w:val="22"/>
          </w:rPr>
          <w:alias w:val="Outline"/>
          <w:tag w:val="Outline"/>
          <w:id w:val="480352663"/>
          <w:placeholder>
            <w:docPart w:val="2017DAB672D74B65B4618D4FBBE425D1"/>
          </w:placeholder>
          <w:date w:fullDate="2022-09-14T00:00:00Z">
            <w:dateFormat w:val="MMMM d, yyyy"/>
            <w:lid w:val="en-US"/>
            <w:storeMappedDataAs w:val="dateTime"/>
            <w:calendar w:val="gregorian"/>
          </w:date>
        </w:sdtPr>
        <w:sdtEndPr/>
        <w:sdtContent>
          <w:r w:rsidR="002F0936">
            <w:rPr>
              <w:rFonts w:cs="Arial"/>
              <w:szCs w:val="22"/>
            </w:rPr>
            <w:t>September 14, 2022</w:t>
          </w:r>
        </w:sdtContent>
      </w:sdt>
      <w:r w:rsidRPr="00857511">
        <w:rPr>
          <w:rFonts w:cs="Arial"/>
          <w:szCs w:val="22"/>
        </w:rPr>
        <w:t>, Creating Databases</w:t>
      </w:r>
      <w:r w:rsidRPr="002F0936">
        <w:t xml:space="preserve"> and </w:t>
      </w:r>
      <w:r w:rsidRPr="00857511">
        <w:rPr>
          <w:rFonts w:cs="Arial"/>
          <w:szCs w:val="22"/>
        </w:rPr>
        <w:t xml:space="preserve">Querying Data </w:t>
      </w:r>
    </w:p>
    <w:p w14:paraId="4D059170" w14:textId="77777777" w:rsidR="002509CE" w:rsidRPr="00857511" w:rsidRDefault="002509CE" w:rsidP="00D41747">
      <w:pPr>
        <w:pStyle w:val="ListParagraph"/>
        <w:numPr>
          <w:ilvl w:val="0"/>
          <w:numId w:val="38"/>
        </w:numPr>
        <w:rPr>
          <w:rFonts w:cs="Arial"/>
          <w:szCs w:val="22"/>
        </w:rPr>
      </w:pPr>
      <w:r w:rsidRPr="00857511">
        <w:rPr>
          <w:rFonts w:cs="Arial"/>
          <w:szCs w:val="22"/>
        </w:rPr>
        <w:t>Create and drop databases</w:t>
      </w:r>
    </w:p>
    <w:p w14:paraId="69A96567" w14:textId="77777777" w:rsidR="002509CE" w:rsidRPr="00857511" w:rsidRDefault="002509CE" w:rsidP="00D41747">
      <w:pPr>
        <w:pStyle w:val="ListParagraph"/>
        <w:numPr>
          <w:ilvl w:val="0"/>
          <w:numId w:val="38"/>
        </w:numPr>
        <w:rPr>
          <w:rFonts w:cs="Arial"/>
          <w:szCs w:val="22"/>
        </w:rPr>
      </w:pPr>
      <w:r w:rsidRPr="00857511">
        <w:rPr>
          <w:rFonts w:cs="Arial"/>
          <w:szCs w:val="22"/>
        </w:rPr>
        <w:t>Insert data into database tables</w:t>
      </w:r>
    </w:p>
    <w:p w14:paraId="22A419F4" w14:textId="77777777" w:rsidR="002509CE" w:rsidRPr="00857511" w:rsidRDefault="002509CE" w:rsidP="00D41747">
      <w:pPr>
        <w:pStyle w:val="ListParagraph"/>
        <w:numPr>
          <w:ilvl w:val="0"/>
          <w:numId w:val="38"/>
        </w:numPr>
        <w:rPr>
          <w:rFonts w:cs="Arial"/>
          <w:szCs w:val="22"/>
        </w:rPr>
      </w:pPr>
      <w:r w:rsidRPr="00857511">
        <w:rPr>
          <w:rFonts w:cs="Arial"/>
          <w:szCs w:val="22"/>
        </w:rPr>
        <w:t>Query data in databases</w:t>
      </w:r>
    </w:p>
    <w:p w14:paraId="0C8470F2" w14:textId="7E5C33C1" w:rsidR="002509CE" w:rsidRPr="00857511" w:rsidRDefault="002509CE" w:rsidP="002509CE">
      <w:pPr>
        <w:rPr>
          <w:rFonts w:cs="Arial"/>
          <w:b/>
          <w:bCs/>
          <w:szCs w:val="22"/>
        </w:rPr>
      </w:pPr>
      <w:r w:rsidRPr="00857511">
        <w:rPr>
          <w:rFonts w:cs="Arial"/>
          <w:b/>
          <w:bCs/>
          <w:szCs w:val="22"/>
        </w:rPr>
        <w:t xml:space="preserve">Assignments due midnight </w:t>
      </w:r>
      <w:sdt>
        <w:sdtPr>
          <w:rPr>
            <w:rFonts w:cs="Arial"/>
            <w:b/>
            <w:bCs/>
            <w:szCs w:val="22"/>
          </w:rPr>
          <w:id w:val="-85930001"/>
          <w:placeholder>
            <w:docPart w:val="F2A7705B8431477DA51E9DAB0E5AFC15"/>
          </w:placeholder>
          <w:date w:fullDate="2022-09-20T00:00:00Z">
            <w:dateFormat w:val="MM/dd/yy"/>
            <w:lid w:val="en-US"/>
            <w:storeMappedDataAs w:val="dateTime"/>
            <w:calendar w:val="gregorian"/>
          </w:date>
        </w:sdtPr>
        <w:sdtEndPr/>
        <w:sdtContent>
          <w:r w:rsidR="002F0936">
            <w:rPr>
              <w:rFonts w:cs="Arial"/>
              <w:b/>
              <w:bCs/>
              <w:szCs w:val="22"/>
            </w:rPr>
            <w:t>09/20/22</w:t>
          </w:r>
        </w:sdtContent>
      </w:sdt>
      <w:r w:rsidRPr="00857511">
        <w:rPr>
          <w:rFonts w:cs="Arial"/>
          <w:b/>
          <w:bCs/>
          <w:szCs w:val="22"/>
        </w:rPr>
        <w:t>:</w:t>
      </w:r>
    </w:p>
    <w:p w14:paraId="4FEDBC72" w14:textId="77777777" w:rsidR="002509CE" w:rsidRPr="00857511" w:rsidRDefault="002509CE" w:rsidP="00D41747">
      <w:pPr>
        <w:ind w:firstLine="720"/>
        <w:rPr>
          <w:rFonts w:cs="Arial"/>
          <w:szCs w:val="22"/>
        </w:rPr>
      </w:pPr>
      <w:r w:rsidRPr="00857511">
        <w:rPr>
          <w:rFonts w:cs="Arial"/>
          <w:szCs w:val="22"/>
        </w:rPr>
        <w:t>Reading Quiz 1: HTML</w:t>
      </w:r>
    </w:p>
    <w:p w14:paraId="6E6334A8" w14:textId="416CFCAD" w:rsidR="002509CE" w:rsidRPr="002F0936" w:rsidRDefault="002509CE" w:rsidP="002F0936">
      <w:pPr>
        <w:ind w:firstLine="720"/>
      </w:pPr>
      <w:r w:rsidRPr="002F0936">
        <w:t>Assignment</w:t>
      </w:r>
      <w:r w:rsidRPr="00857511">
        <w:rPr>
          <w:rFonts w:cs="Arial"/>
          <w:szCs w:val="22"/>
        </w:rPr>
        <w:t xml:space="preserve"> 1 Create database and run reports</w:t>
      </w:r>
    </w:p>
    <w:p w14:paraId="6EE809AA" w14:textId="0D264B80" w:rsidR="002509CE" w:rsidRPr="00857511" w:rsidRDefault="002509CE" w:rsidP="002509CE">
      <w:pPr>
        <w:rPr>
          <w:rFonts w:cs="Arial"/>
          <w:b/>
          <w:bCs/>
          <w:szCs w:val="22"/>
        </w:rPr>
      </w:pPr>
      <w:r w:rsidRPr="00857511">
        <w:rPr>
          <w:rFonts w:cs="Arial"/>
          <w:b/>
          <w:bCs/>
          <w:szCs w:val="22"/>
        </w:rPr>
        <w:t>Reading:</w:t>
      </w:r>
    </w:p>
    <w:p w14:paraId="56C7A9AE" w14:textId="77777777" w:rsidR="002509CE" w:rsidRPr="00857511" w:rsidRDefault="002509CE" w:rsidP="00D41747">
      <w:pPr>
        <w:ind w:firstLine="720"/>
        <w:rPr>
          <w:rFonts w:cs="Arial"/>
          <w:szCs w:val="22"/>
        </w:rPr>
      </w:pPr>
      <w:r w:rsidRPr="00857511">
        <w:rPr>
          <w:rFonts w:cs="Arial"/>
          <w:szCs w:val="22"/>
        </w:rPr>
        <w:t>www.w3schools.com: HTML</w:t>
      </w:r>
    </w:p>
    <w:p w14:paraId="44C559D8" w14:textId="112B137E" w:rsidR="002509CE" w:rsidRPr="00857511" w:rsidRDefault="002509CE" w:rsidP="00D41747">
      <w:pPr>
        <w:pStyle w:val="Heading2"/>
        <w:rPr>
          <w:rFonts w:cs="Arial"/>
          <w:szCs w:val="22"/>
        </w:rPr>
      </w:pPr>
      <w:r w:rsidRPr="002F0936">
        <w:t xml:space="preserve">Week </w:t>
      </w:r>
      <w:r w:rsidRPr="00857511">
        <w:rPr>
          <w:rFonts w:cs="Arial"/>
          <w:szCs w:val="22"/>
        </w:rPr>
        <w:t xml:space="preserve">3, </w:t>
      </w:r>
      <w:sdt>
        <w:sdtPr>
          <w:rPr>
            <w:rFonts w:cs="Arial"/>
            <w:szCs w:val="22"/>
          </w:rPr>
          <w:alias w:val="Outline"/>
          <w:tag w:val="Outline"/>
          <w:id w:val="83507007"/>
          <w:placeholder>
            <w:docPart w:val="F600420EB7D3484B9A908A48AB010FD9"/>
          </w:placeholder>
          <w:date w:fullDate="2022-09-21T00:00:00Z">
            <w:dateFormat w:val="MMMM d, yyyy"/>
            <w:lid w:val="en-US"/>
            <w:storeMappedDataAs w:val="dateTime"/>
            <w:calendar w:val="gregorian"/>
          </w:date>
        </w:sdtPr>
        <w:sdtEndPr/>
        <w:sdtContent>
          <w:r w:rsidR="002F0936">
            <w:rPr>
              <w:rFonts w:cs="Arial"/>
              <w:szCs w:val="22"/>
            </w:rPr>
            <w:t>September 21, 2022</w:t>
          </w:r>
        </w:sdtContent>
      </w:sdt>
      <w:r w:rsidRPr="00857511">
        <w:rPr>
          <w:rFonts w:cs="Arial"/>
          <w:szCs w:val="22"/>
        </w:rPr>
        <w:t xml:space="preserve">, HTML </w:t>
      </w:r>
    </w:p>
    <w:p w14:paraId="621480F1" w14:textId="77777777" w:rsidR="002509CE" w:rsidRPr="00857511" w:rsidRDefault="002509CE" w:rsidP="00D41747">
      <w:pPr>
        <w:pStyle w:val="ListParagraph"/>
        <w:numPr>
          <w:ilvl w:val="0"/>
          <w:numId w:val="39"/>
        </w:numPr>
        <w:rPr>
          <w:rFonts w:cs="Arial"/>
          <w:szCs w:val="22"/>
        </w:rPr>
      </w:pPr>
      <w:r w:rsidRPr="00857511">
        <w:rPr>
          <w:rFonts w:cs="Arial"/>
          <w:szCs w:val="22"/>
        </w:rPr>
        <w:t>Using HTML to create page content</w:t>
      </w:r>
    </w:p>
    <w:p w14:paraId="47A396B6" w14:textId="6A86095D" w:rsidR="002509CE" w:rsidRPr="002F0936" w:rsidRDefault="002509CE" w:rsidP="002F0936">
      <w:pPr>
        <w:rPr>
          <w:b/>
        </w:rPr>
      </w:pPr>
      <w:r w:rsidRPr="002F0936">
        <w:rPr>
          <w:b/>
        </w:rPr>
        <w:t>Assignment</w:t>
      </w:r>
      <w:r w:rsidRPr="00857511">
        <w:rPr>
          <w:rFonts w:cs="Arial"/>
          <w:b/>
          <w:bCs/>
          <w:szCs w:val="22"/>
        </w:rPr>
        <w:t xml:space="preserve"> due midnight </w:t>
      </w:r>
      <w:sdt>
        <w:sdtPr>
          <w:rPr>
            <w:rFonts w:cs="Arial"/>
            <w:b/>
            <w:bCs/>
            <w:szCs w:val="22"/>
          </w:rPr>
          <w:id w:val="-1220288858"/>
          <w:placeholder>
            <w:docPart w:val="F2A7705B8431477DA51E9DAB0E5AFC15"/>
          </w:placeholder>
          <w:date w:fullDate="2022-09-27T00:00:00Z">
            <w:dateFormat w:val="MM/dd/yy"/>
            <w:lid w:val="en-US"/>
            <w:storeMappedDataAs w:val="dateTime"/>
            <w:calendar w:val="gregorian"/>
          </w:date>
        </w:sdtPr>
        <w:sdtEndPr/>
        <w:sdtContent>
          <w:r w:rsidR="002F0936">
            <w:rPr>
              <w:rFonts w:cs="Arial"/>
              <w:b/>
              <w:bCs/>
              <w:szCs w:val="22"/>
            </w:rPr>
            <w:t>09/27/22</w:t>
          </w:r>
        </w:sdtContent>
      </w:sdt>
      <w:r w:rsidRPr="00857511">
        <w:rPr>
          <w:rFonts w:cs="Arial"/>
          <w:b/>
          <w:bCs/>
          <w:szCs w:val="22"/>
        </w:rPr>
        <w:t>:</w:t>
      </w:r>
    </w:p>
    <w:p w14:paraId="69D992F1" w14:textId="3CE22E3F" w:rsidR="002509CE" w:rsidRPr="00857511" w:rsidRDefault="002509CE" w:rsidP="00D41747">
      <w:pPr>
        <w:ind w:firstLine="720"/>
        <w:rPr>
          <w:rFonts w:cs="Arial"/>
          <w:szCs w:val="22"/>
        </w:rPr>
      </w:pPr>
      <w:r w:rsidRPr="00857511">
        <w:rPr>
          <w:rFonts w:cs="Arial"/>
          <w:szCs w:val="22"/>
        </w:rPr>
        <w:t>Reading Quiz 2: CSS</w:t>
      </w:r>
    </w:p>
    <w:p w14:paraId="5AE704AF" w14:textId="7D4F04D8" w:rsidR="002509CE" w:rsidRPr="002F0936" w:rsidRDefault="002509CE" w:rsidP="002F0936">
      <w:pPr>
        <w:rPr>
          <w:b/>
        </w:rPr>
      </w:pPr>
      <w:r w:rsidRPr="002F0936">
        <w:rPr>
          <w:b/>
        </w:rPr>
        <w:t xml:space="preserve">Assignment </w:t>
      </w:r>
      <w:r w:rsidRPr="00857511">
        <w:rPr>
          <w:rFonts w:cs="Arial"/>
          <w:b/>
          <w:bCs/>
          <w:szCs w:val="22"/>
        </w:rPr>
        <w:t xml:space="preserve">due midnight </w:t>
      </w:r>
      <w:sdt>
        <w:sdtPr>
          <w:rPr>
            <w:rFonts w:cs="Arial"/>
            <w:b/>
            <w:bCs/>
            <w:szCs w:val="22"/>
          </w:rPr>
          <w:id w:val="-1126687749"/>
          <w:placeholder>
            <w:docPart w:val="2B36B1DBF0C54963A43CC6F5E0C5A192"/>
          </w:placeholder>
          <w:date w:fullDate="2022-10-04T00:00:00Z">
            <w:dateFormat w:val="MM/dd/yy"/>
            <w:lid w:val="en-US"/>
            <w:storeMappedDataAs w:val="dateTime"/>
            <w:calendar w:val="gregorian"/>
          </w:date>
        </w:sdtPr>
        <w:sdtEndPr/>
        <w:sdtContent>
          <w:r w:rsidR="002F0936">
            <w:rPr>
              <w:rFonts w:cs="Arial"/>
              <w:b/>
              <w:bCs/>
              <w:szCs w:val="22"/>
            </w:rPr>
            <w:t>10/04/22</w:t>
          </w:r>
        </w:sdtContent>
      </w:sdt>
      <w:r w:rsidRPr="00857511">
        <w:rPr>
          <w:rFonts w:cs="Arial"/>
          <w:b/>
          <w:bCs/>
          <w:szCs w:val="22"/>
        </w:rPr>
        <w:t>:</w:t>
      </w:r>
    </w:p>
    <w:p w14:paraId="6BABA54F" w14:textId="64AE7B03" w:rsidR="002509CE" w:rsidRPr="00857511" w:rsidRDefault="002509CE" w:rsidP="00D41747">
      <w:pPr>
        <w:ind w:firstLine="720"/>
        <w:rPr>
          <w:rFonts w:cs="Arial"/>
          <w:szCs w:val="22"/>
        </w:rPr>
      </w:pPr>
      <w:r w:rsidRPr="00857511">
        <w:rPr>
          <w:rFonts w:cs="Arial"/>
          <w:szCs w:val="22"/>
        </w:rPr>
        <w:t>Assignment 2 - Produce website design</w:t>
      </w:r>
    </w:p>
    <w:p w14:paraId="7C502B8C" w14:textId="77777777" w:rsidR="002509CE" w:rsidRPr="00857511" w:rsidRDefault="002509CE" w:rsidP="002509CE">
      <w:pPr>
        <w:rPr>
          <w:rFonts w:cs="Arial"/>
          <w:b/>
          <w:bCs/>
          <w:szCs w:val="22"/>
        </w:rPr>
      </w:pPr>
      <w:r w:rsidRPr="00857511">
        <w:rPr>
          <w:rFonts w:cs="Arial"/>
          <w:b/>
          <w:bCs/>
          <w:szCs w:val="22"/>
        </w:rPr>
        <w:t>Reading:</w:t>
      </w:r>
    </w:p>
    <w:p w14:paraId="2AA39172" w14:textId="77777777" w:rsidR="002509CE" w:rsidRPr="00857511" w:rsidRDefault="002509CE" w:rsidP="00D41747">
      <w:pPr>
        <w:ind w:firstLine="720"/>
        <w:rPr>
          <w:rFonts w:cs="Arial"/>
          <w:szCs w:val="22"/>
        </w:rPr>
      </w:pPr>
      <w:r w:rsidRPr="00857511">
        <w:rPr>
          <w:rFonts w:cs="Arial"/>
          <w:szCs w:val="22"/>
        </w:rPr>
        <w:t>Nixon text: Chapter 18 CSS</w:t>
      </w:r>
    </w:p>
    <w:p w14:paraId="600F985B" w14:textId="14B218DB" w:rsidR="002509CE" w:rsidRPr="00857511" w:rsidRDefault="002509CE" w:rsidP="00D41747">
      <w:pPr>
        <w:pStyle w:val="Heading2"/>
        <w:rPr>
          <w:rFonts w:cs="Arial"/>
          <w:szCs w:val="22"/>
        </w:rPr>
      </w:pPr>
      <w:r w:rsidRPr="002F0936">
        <w:t xml:space="preserve">Week </w:t>
      </w:r>
      <w:r w:rsidRPr="00857511">
        <w:rPr>
          <w:rFonts w:cs="Arial"/>
          <w:szCs w:val="22"/>
        </w:rPr>
        <w:t xml:space="preserve">4, </w:t>
      </w:r>
      <w:sdt>
        <w:sdtPr>
          <w:rPr>
            <w:rFonts w:cs="Arial"/>
            <w:szCs w:val="22"/>
          </w:rPr>
          <w:alias w:val="Outline"/>
          <w:tag w:val="Outline"/>
          <w:id w:val="-1927028367"/>
          <w:placeholder>
            <w:docPart w:val="66F15304686043718A9A15A71232AA63"/>
          </w:placeholder>
          <w:date w:fullDate="2022-09-28T00:00:00Z">
            <w:dateFormat w:val="MMMM d, yyyy"/>
            <w:lid w:val="en-US"/>
            <w:storeMappedDataAs w:val="dateTime"/>
            <w:calendar w:val="gregorian"/>
          </w:date>
        </w:sdtPr>
        <w:sdtEndPr/>
        <w:sdtContent>
          <w:r w:rsidR="002F0936">
            <w:rPr>
              <w:rFonts w:cs="Arial"/>
              <w:szCs w:val="22"/>
            </w:rPr>
            <w:t>September 28, 2022</w:t>
          </w:r>
        </w:sdtContent>
      </w:sdt>
      <w:r w:rsidRPr="00857511">
        <w:rPr>
          <w:rFonts w:cs="Arial"/>
          <w:szCs w:val="22"/>
        </w:rPr>
        <w:t>, Cascading Style Sheets (CSS)</w:t>
      </w:r>
    </w:p>
    <w:p w14:paraId="5154C202" w14:textId="77777777" w:rsidR="002509CE" w:rsidRPr="00857511" w:rsidRDefault="002509CE" w:rsidP="00D41747">
      <w:pPr>
        <w:pStyle w:val="ListParagraph"/>
        <w:numPr>
          <w:ilvl w:val="0"/>
          <w:numId w:val="39"/>
        </w:numPr>
        <w:rPr>
          <w:rFonts w:cs="Arial"/>
          <w:szCs w:val="22"/>
        </w:rPr>
      </w:pPr>
      <w:r w:rsidRPr="00857511">
        <w:rPr>
          <w:rFonts w:cs="Arial"/>
          <w:szCs w:val="22"/>
        </w:rPr>
        <w:t>Using CSS to enhance website</w:t>
      </w:r>
    </w:p>
    <w:p w14:paraId="3BA3B698" w14:textId="77777777" w:rsidR="002509CE" w:rsidRPr="00857511" w:rsidRDefault="002509CE" w:rsidP="002509CE">
      <w:pPr>
        <w:rPr>
          <w:rFonts w:cs="Arial"/>
          <w:b/>
          <w:bCs/>
          <w:szCs w:val="22"/>
        </w:rPr>
      </w:pPr>
      <w:r w:rsidRPr="00857511">
        <w:rPr>
          <w:rFonts w:cs="Arial"/>
          <w:b/>
          <w:bCs/>
          <w:szCs w:val="22"/>
        </w:rPr>
        <w:t>Assignment due midnight 10/4/22:</w:t>
      </w:r>
    </w:p>
    <w:p w14:paraId="12A0C654" w14:textId="10B40585" w:rsidR="002509CE" w:rsidRPr="002F0936" w:rsidRDefault="002509CE" w:rsidP="002F0936">
      <w:pPr>
        <w:ind w:left="720"/>
      </w:pPr>
      <w:r w:rsidRPr="00857511">
        <w:rPr>
          <w:rFonts w:cs="Arial"/>
          <w:szCs w:val="22"/>
        </w:rPr>
        <w:t>Reading</w:t>
      </w:r>
      <w:r w:rsidRPr="002F0936">
        <w:t xml:space="preserve"> Quiz </w:t>
      </w:r>
      <w:r w:rsidRPr="00857511">
        <w:rPr>
          <w:rFonts w:cs="Arial"/>
          <w:szCs w:val="22"/>
        </w:rPr>
        <w:t>3: Flexbox</w:t>
      </w:r>
    </w:p>
    <w:p w14:paraId="3CE54794" w14:textId="3BEB063F" w:rsidR="002509CE" w:rsidRPr="00857511" w:rsidRDefault="002509CE" w:rsidP="00D41747">
      <w:pPr>
        <w:ind w:left="720"/>
        <w:rPr>
          <w:rFonts w:cs="Arial"/>
          <w:szCs w:val="22"/>
        </w:rPr>
      </w:pPr>
      <w:r w:rsidRPr="00857511">
        <w:rPr>
          <w:rFonts w:cs="Arial"/>
          <w:szCs w:val="22"/>
        </w:rPr>
        <w:t>Assignment 2 - Produce website design</w:t>
      </w:r>
    </w:p>
    <w:p w14:paraId="42F7C20C" w14:textId="77777777" w:rsidR="002509CE" w:rsidRPr="00857511" w:rsidRDefault="002509CE" w:rsidP="00D41747">
      <w:pPr>
        <w:ind w:left="720"/>
        <w:rPr>
          <w:rFonts w:cs="Arial"/>
          <w:szCs w:val="22"/>
        </w:rPr>
      </w:pPr>
      <w:r w:rsidRPr="00857511">
        <w:rPr>
          <w:rFonts w:cs="Arial"/>
          <w:szCs w:val="22"/>
        </w:rPr>
        <w:t>Project milestone #1 – Database Design</w:t>
      </w:r>
    </w:p>
    <w:p w14:paraId="35DC1290" w14:textId="77777777" w:rsidR="002509CE" w:rsidRPr="00857511" w:rsidRDefault="002509CE" w:rsidP="002509CE">
      <w:pPr>
        <w:rPr>
          <w:rFonts w:cs="Arial"/>
          <w:b/>
          <w:bCs/>
          <w:szCs w:val="22"/>
        </w:rPr>
      </w:pPr>
      <w:r w:rsidRPr="00857511">
        <w:rPr>
          <w:rFonts w:cs="Arial"/>
          <w:b/>
          <w:bCs/>
          <w:szCs w:val="22"/>
        </w:rPr>
        <w:t>Reading:</w:t>
      </w:r>
    </w:p>
    <w:p w14:paraId="56C0EDBC" w14:textId="77777777" w:rsidR="002509CE" w:rsidRPr="00857511" w:rsidRDefault="002509CE" w:rsidP="00D41747">
      <w:pPr>
        <w:ind w:firstLine="720"/>
        <w:rPr>
          <w:rFonts w:cs="Arial"/>
          <w:szCs w:val="22"/>
        </w:rPr>
      </w:pPr>
      <w:r w:rsidRPr="00857511">
        <w:rPr>
          <w:rFonts w:cs="Arial"/>
          <w:szCs w:val="22"/>
        </w:rPr>
        <w:t>www.w3schools.com: Flexbox</w:t>
      </w:r>
    </w:p>
    <w:p w14:paraId="426D33D1" w14:textId="714ACA51" w:rsidR="002509CE" w:rsidRPr="00857511" w:rsidRDefault="002509CE" w:rsidP="00D41747">
      <w:pPr>
        <w:pStyle w:val="Heading2"/>
        <w:rPr>
          <w:rFonts w:cs="Arial"/>
          <w:szCs w:val="22"/>
        </w:rPr>
      </w:pPr>
      <w:r w:rsidRPr="00857511">
        <w:rPr>
          <w:rFonts w:cs="Arial"/>
          <w:szCs w:val="22"/>
        </w:rPr>
        <w:t xml:space="preserve">Week 5, </w:t>
      </w:r>
      <w:sdt>
        <w:sdtPr>
          <w:rPr>
            <w:rFonts w:cs="Arial"/>
            <w:szCs w:val="22"/>
          </w:rPr>
          <w:alias w:val="Outline"/>
          <w:tag w:val="Outline"/>
          <w:id w:val="891073948"/>
          <w:placeholder>
            <w:docPart w:val="3ED9E68E96B54029BA1C1A6D0A289E49"/>
          </w:placeholder>
          <w:date w:fullDate="2022-10-05T00:00:00Z">
            <w:dateFormat w:val="MMMM d, yyyy"/>
            <w:lid w:val="en-US"/>
            <w:storeMappedDataAs w:val="dateTime"/>
            <w:calendar w:val="gregorian"/>
          </w:date>
        </w:sdtPr>
        <w:sdtEndPr/>
        <w:sdtContent>
          <w:r w:rsidR="002F0936">
            <w:rPr>
              <w:rFonts w:cs="Arial"/>
              <w:szCs w:val="22"/>
            </w:rPr>
            <w:t>October 5, 2022</w:t>
          </w:r>
        </w:sdtContent>
      </w:sdt>
      <w:r w:rsidRPr="00857511">
        <w:rPr>
          <w:rFonts w:cs="Arial"/>
          <w:szCs w:val="22"/>
        </w:rPr>
        <w:t>, Advanced CSS</w:t>
      </w:r>
    </w:p>
    <w:p w14:paraId="7269AFB1" w14:textId="7B0F919A" w:rsidR="002509CE" w:rsidRPr="00857511" w:rsidRDefault="002509CE" w:rsidP="00D41747">
      <w:pPr>
        <w:pStyle w:val="ListParagraph"/>
        <w:numPr>
          <w:ilvl w:val="0"/>
          <w:numId w:val="39"/>
        </w:numPr>
        <w:rPr>
          <w:rFonts w:cs="Arial"/>
          <w:szCs w:val="22"/>
        </w:rPr>
      </w:pPr>
      <w:r w:rsidRPr="00857511">
        <w:rPr>
          <w:rFonts w:cs="Arial"/>
          <w:szCs w:val="22"/>
        </w:rPr>
        <w:t>Using Flexboxes</w:t>
      </w:r>
      <w:r w:rsidRPr="002F0936">
        <w:t xml:space="preserve"> and </w:t>
      </w:r>
      <w:r w:rsidRPr="00857511">
        <w:rPr>
          <w:rFonts w:cs="Arial"/>
          <w:szCs w:val="22"/>
        </w:rPr>
        <w:t>Grids</w:t>
      </w:r>
    </w:p>
    <w:p w14:paraId="5B86002D" w14:textId="77777777" w:rsidR="002509CE" w:rsidRPr="00857511" w:rsidRDefault="002509CE" w:rsidP="002509CE">
      <w:pPr>
        <w:rPr>
          <w:rFonts w:cs="Arial"/>
          <w:b/>
          <w:bCs/>
          <w:szCs w:val="22"/>
        </w:rPr>
      </w:pPr>
      <w:r w:rsidRPr="00857511">
        <w:rPr>
          <w:rFonts w:cs="Arial"/>
          <w:b/>
          <w:bCs/>
          <w:szCs w:val="22"/>
        </w:rPr>
        <w:t xml:space="preserve">Assignment due midnight 10/11/22: </w:t>
      </w:r>
    </w:p>
    <w:p w14:paraId="3EC1A753" w14:textId="77777777" w:rsidR="002509CE" w:rsidRPr="00857511" w:rsidRDefault="002509CE" w:rsidP="00D41747">
      <w:pPr>
        <w:ind w:firstLine="720"/>
        <w:rPr>
          <w:rFonts w:cs="Arial"/>
          <w:szCs w:val="22"/>
        </w:rPr>
      </w:pPr>
      <w:r w:rsidRPr="00857511">
        <w:rPr>
          <w:rFonts w:cs="Arial"/>
          <w:szCs w:val="22"/>
        </w:rPr>
        <w:t>Reading Quiz 4: Basic PHP</w:t>
      </w:r>
    </w:p>
    <w:p w14:paraId="263CE0FD" w14:textId="77777777" w:rsidR="002509CE" w:rsidRPr="00857511" w:rsidRDefault="002509CE" w:rsidP="002509CE">
      <w:pPr>
        <w:rPr>
          <w:rFonts w:cs="Arial"/>
          <w:b/>
          <w:bCs/>
          <w:szCs w:val="22"/>
        </w:rPr>
      </w:pPr>
      <w:r w:rsidRPr="00857511">
        <w:rPr>
          <w:rFonts w:cs="Arial"/>
          <w:b/>
          <w:bCs/>
          <w:szCs w:val="22"/>
        </w:rPr>
        <w:lastRenderedPageBreak/>
        <w:t xml:space="preserve">Assignment due midnight 10/18/22: </w:t>
      </w:r>
    </w:p>
    <w:p w14:paraId="0890087B" w14:textId="77777777" w:rsidR="002509CE" w:rsidRPr="00857511" w:rsidRDefault="002509CE" w:rsidP="00D41747">
      <w:pPr>
        <w:ind w:firstLine="720"/>
        <w:rPr>
          <w:rFonts w:cs="Arial"/>
          <w:szCs w:val="22"/>
        </w:rPr>
      </w:pPr>
      <w:r w:rsidRPr="00857511">
        <w:rPr>
          <w:rFonts w:cs="Arial"/>
          <w:szCs w:val="22"/>
        </w:rPr>
        <w:t>Assignment 3 - Develop Static website</w:t>
      </w:r>
    </w:p>
    <w:p w14:paraId="18A1FD80" w14:textId="77777777" w:rsidR="002509CE" w:rsidRPr="00857511" w:rsidRDefault="002509CE" w:rsidP="002509CE">
      <w:pPr>
        <w:rPr>
          <w:rFonts w:cs="Arial"/>
          <w:b/>
          <w:bCs/>
          <w:szCs w:val="22"/>
        </w:rPr>
      </w:pPr>
      <w:r w:rsidRPr="00857511">
        <w:rPr>
          <w:rFonts w:cs="Arial"/>
          <w:b/>
          <w:bCs/>
          <w:szCs w:val="22"/>
        </w:rPr>
        <w:t>Reading:</w:t>
      </w:r>
    </w:p>
    <w:p w14:paraId="1986CE6D" w14:textId="77777777" w:rsidR="002509CE" w:rsidRPr="00857511" w:rsidRDefault="002509CE" w:rsidP="00D41747">
      <w:pPr>
        <w:ind w:firstLine="720"/>
        <w:rPr>
          <w:rFonts w:cs="Arial"/>
          <w:szCs w:val="22"/>
        </w:rPr>
      </w:pPr>
      <w:r w:rsidRPr="00857511">
        <w:rPr>
          <w:rFonts w:cs="Arial"/>
          <w:szCs w:val="22"/>
        </w:rPr>
        <w:t>Nixon text: Chapter 3 &amp; 4</w:t>
      </w:r>
    </w:p>
    <w:p w14:paraId="63A9E48B" w14:textId="4062A069" w:rsidR="002509CE" w:rsidRPr="00857511" w:rsidRDefault="002509CE" w:rsidP="00D41747">
      <w:pPr>
        <w:pStyle w:val="Heading2"/>
        <w:rPr>
          <w:rFonts w:cs="Arial"/>
          <w:szCs w:val="22"/>
        </w:rPr>
      </w:pPr>
      <w:r w:rsidRPr="00857511">
        <w:rPr>
          <w:rFonts w:cs="Arial"/>
          <w:szCs w:val="22"/>
        </w:rPr>
        <w:t xml:space="preserve">Week 6, </w:t>
      </w:r>
      <w:sdt>
        <w:sdtPr>
          <w:rPr>
            <w:rFonts w:cs="Arial"/>
            <w:szCs w:val="22"/>
          </w:rPr>
          <w:alias w:val="Outline"/>
          <w:tag w:val="Outline"/>
          <w:id w:val="-1451465931"/>
          <w:placeholder>
            <w:docPart w:val="98443C1909DB457F83AC757343BB728D"/>
          </w:placeholder>
          <w:date w:fullDate="2022-10-12T00:00:00Z">
            <w:dateFormat w:val="MMMM d, yyyy"/>
            <w:lid w:val="en-US"/>
            <w:storeMappedDataAs w:val="dateTime"/>
            <w:calendar w:val="gregorian"/>
          </w:date>
        </w:sdtPr>
        <w:sdtEndPr/>
        <w:sdtContent>
          <w:r w:rsidR="002F0936">
            <w:rPr>
              <w:rFonts w:cs="Arial"/>
              <w:szCs w:val="22"/>
            </w:rPr>
            <w:t>October 12, 2022</w:t>
          </w:r>
        </w:sdtContent>
      </w:sdt>
      <w:r w:rsidRPr="00857511">
        <w:rPr>
          <w:rFonts w:cs="Arial"/>
          <w:szCs w:val="22"/>
        </w:rPr>
        <w:t>, Introduction to Programming and PHP</w:t>
      </w:r>
    </w:p>
    <w:p w14:paraId="07B18423" w14:textId="77777777" w:rsidR="002509CE" w:rsidRPr="00857511" w:rsidRDefault="002509CE" w:rsidP="00D41747">
      <w:pPr>
        <w:pStyle w:val="ListParagraph"/>
        <w:numPr>
          <w:ilvl w:val="0"/>
          <w:numId w:val="39"/>
        </w:numPr>
        <w:rPr>
          <w:rFonts w:cs="Arial"/>
          <w:szCs w:val="22"/>
        </w:rPr>
      </w:pPr>
      <w:r w:rsidRPr="00857511">
        <w:rPr>
          <w:rFonts w:cs="Arial"/>
          <w:szCs w:val="22"/>
        </w:rPr>
        <w:t>PHP Data Structures, Operators and Program Flow</w:t>
      </w:r>
    </w:p>
    <w:p w14:paraId="4026EBCF" w14:textId="77777777" w:rsidR="002509CE" w:rsidRPr="00857511" w:rsidRDefault="002509CE" w:rsidP="002509CE">
      <w:pPr>
        <w:rPr>
          <w:rFonts w:cs="Arial"/>
          <w:b/>
          <w:bCs/>
          <w:szCs w:val="22"/>
        </w:rPr>
      </w:pPr>
      <w:r w:rsidRPr="00857511">
        <w:rPr>
          <w:rFonts w:cs="Arial"/>
          <w:b/>
          <w:bCs/>
          <w:szCs w:val="22"/>
        </w:rPr>
        <w:t>Assignment due midnight 10/18/22</w:t>
      </w:r>
    </w:p>
    <w:p w14:paraId="30314DC6" w14:textId="77777777" w:rsidR="002509CE" w:rsidRPr="00857511" w:rsidRDefault="002509CE" w:rsidP="00D41747">
      <w:pPr>
        <w:ind w:firstLine="720"/>
        <w:rPr>
          <w:rFonts w:cs="Arial"/>
          <w:szCs w:val="22"/>
        </w:rPr>
      </w:pPr>
      <w:r w:rsidRPr="00857511">
        <w:rPr>
          <w:rFonts w:cs="Arial"/>
          <w:szCs w:val="22"/>
        </w:rPr>
        <w:t>Reading Quiz 5: PHP Arrays</w:t>
      </w:r>
    </w:p>
    <w:p w14:paraId="6E817C25" w14:textId="77777777" w:rsidR="002509CE" w:rsidRPr="00857511" w:rsidRDefault="002509CE" w:rsidP="00D41747">
      <w:pPr>
        <w:ind w:firstLine="720"/>
        <w:rPr>
          <w:rFonts w:cs="Arial"/>
          <w:szCs w:val="22"/>
        </w:rPr>
      </w:pPr>
      <w:r w:rsidRPr="00857511">
        <w:rPr>
          <w:rFonts w:cs="Arial"/>
          <w:szCs w:val="22"/>
        </w:rPr>
        <w:t>Assignment 3 - Develop Static website</w:t>
      </w:r>
    </w:p>
    <w:p w14:paraId="788481C3" w14:textId="77777777" w:rsidR="002509CE" w:rsidRPr="00857511" w:rsidRDefault="002509CE" w:rsidP="002509CE">
      <w:pPr>
        <w:rPr>
          <w:rFonts w:cs="Arial"/>
          <w:b/>
          <w:bCs/>
          <w:szCs w:val="22"/>
        </w:rPr>
      </w:pPr>
      <w:r w:rsidRPr="00857511">
        <w:rPr>
          <w:rFonts w:cs="Arial"/>
          <w:b/>
          <w:bCs/>
          <w:szCs w:val="22"/>
        </w:rPr>
        <w:t>Reading:</w:t>
      </w:r>
    </w:p>
    <w:p w14:paraId="0E730C74" w14:textId="77777777" w:rsidR="002509CE" w:rsidRPr="00857511" w:rsidRDefault="002509CE" w:rsidP="00D41747">
      <w:pPr>
        <w:ind w:left="720"/>
        <w:rPr>
          <w:rFonts w:cs="Arial"/>
          <w:szCs w:val="22"/>
        </w:rPr>
      </w:pPr>
      <w:r w:rsidRPr="00857511">
        <w:rPr>
          <w:rFonts w:cs="Arial"/>
          <w:szCs w:val="22"/>
        </w:rPr>
        <w:t>Nixon text: Chapter 6</w:t>
      </w:r>
    </w:p>
    <w:p w14:paraId="6EB1864B" w14:textId="77777777" w:rsidR="002509CE" w:rsidRPr="00857511" w:rsidRDefault="002509CE" w:rsidP="00D41747">
      <w:pPr>
        <w:ind w:left="720"/>
        <w:rPr>
          <w:rFonts w:cs="Arial"/>
          <w:szCs w:val="22"/>
        </w:rPr>
      </w:pPr>
      <w:r w:rsidRPr="00857511">
        <w:rPr>
          <w:rFonts w:cs="Arial"/>
          <w:szCs w:val="22"/>
        </w:rPr>
        <w:t>LinkedIn Learning: PHP Essentials</w:t>
      </w:r>
    </w:p>
    <w:p w14:paraId="2B79E861" w14:textId="2959E9E9" w:rsidR="002509CE" w:rsidRPr="00857511" w:rsidRDefault="002509CE" w:rsidP="00D41747">
      <w:pPr>
        <w:pStyle w:val="Heading2"/>
        <w:rPr>
          <w:rFonts w:cs="Arial"/>
          <w:szCs w:val="22"/>
        </w:rPr>
      </w:pPr>
      <w:r w:rsidRPr="00857511">
        <w:rPr>
          <w:rFonts w:cs="Arial"/>
          <w:szCs w:val="22"/>
        </w:rPr>
        <w:t xml:space="preserve">Week 7, </w:t>
      </w:r>
      <w:sdt>
        <w:sdtPr>
          <w:rPr>
            <w:rFonts w:cs="Arial"/>
            <w:szCs w:val="22"/>
          </w:rPr>
          <w:alias w:val="Outline"/>
          <w:tag w:val="Outline"/>
          <w:id w:val="-1390331784"/>
          <w:placeholder>
            <w:docPart w:val="36AB594730CC4E0F9C8F29E34A9B7205"/>
          </w:placeholder>
          <w:date w:fullDate="2022-10-19T00:00:00Z">
            <w:dateFormat w:val="MMMM d, yyyy"/>
            <w:lid w:val="en-US"/>
            <w:storeMappedDataAs w:val="dateTime"/>
            <w:calendar w:val="gregorian"/>
          </w:date>
        </w:sdtPr>
        <w:sdtEndPr/>
        <w:sdtContent>
          <w:r w:rsidR="002F0936">
            <w:rPr>
              <w:rFonts w:cs="Arial"/>
              <w:szCs w:val="22"/>
            </w:rPr>
            <w:t>October 19, 2022</w:t>
          </w:r>
        </w:sdtContent>
      </w:sdt>
      <w:r w:rsidRPr="00857511">
        <w:rPr>
          <w:rFonts w:cs="Arial"/>
          <w:szCs w:val="22"/>
        </w:rPr>
        <w:t>, PHP Arrays</w:t>
      </w:r>
    </w:p>
    <w:p w14:paraId="7ED491E6" w14:textId="77777777" w:rsidR="002509CE" w:rsidRPr="00857511" w:rsidRDefault="002509CE" w:rsidP="00D41747">
      <w:pPr>
        <w:pStyle w:val="ListParagraph"/>
        <w:numPr>
          <w:ilvl w:val="0"/>
          <w:numId w:val="39"/>
        </w:numPr>
        <w:rPr>
          <w:rFonts w:cs="Arial"/>
          <w:szCs w:val="22"/>
        </w:rPr>
      </w:pPr>
      <w:r w:rsidRPr="00857511">
        <w:rPr>
          <w:rFonts w:cs="Arial"/>
          <w:szCs w:val="22"/>
        </w:rPr>
        <w:t>PHP Arrays</w:t>
      </w:r>
    </w:p>
    <w:p w14:paraId="3BEE1B64" w14:textId="77777777" w:rsidR="002509CE" w:rsidRPr="00857511" w:rsidRDefault="002509CE" w:rsidP="002509CE">
      <w:pPr>
        <w:rPr>
          <w:rFonts w:cs="Arial"/>
          <w:b/>
          <w:bCs/>
          <w:szCs w:val="22"/>
        </w:rPr>
      </w:pPr>
      <w:r w:rsidRPr="00857511">
        <w:rPr>
          <w:rFonts w:cs="Arial"/>
          <w:b/>
          <w:bCs/>
          <w:szCs w:val="22"/>
        </w:rPr>
        <w:t>Assignment due midnight 10/25/22</w:t>
      </w:r>
    </w:p>
    <w:p w14:paraId="389DA877" w14:textId="77777777" w:rsidR="002509CE" w:rsidRPr="00857511" w:rsidRDefault="002509CE" w:rsidP="00D41747">
      <w:pPr>
        <w:ind w:left="720"/>
        <w:rPr>
          <w:rFonts w:cs="Arial"/>
          <w:szCs w:val="22"/>
        </w:rPr>
      </w:pPr>
      <w:r w:rsidRPr="00857511">
        <w:rPr>
          <w:rFonts w:cs="Arial"/>
          <w:szCs w:val="22"/>
        </w:rPr>
        <w:t>Reading Quiz 6: PHP Functions</w:t>
      </w:r>
    </w:p>
    <w:p w14:paraId="1354AE9B" w14:textId="77777777" w:rsidR="002509CE" w:rsidRPr="00857511" w:rsidRDefault="002509CE" w:rsidP="00D41747">
      <w:pPr>
        <w:ind w:left="720"/>
        <w:rPr>
          <w:rFonts w:cs="Arial"/>
          <w:szCs w:val="22"/>
        </w:rPr>
      </w:pPr>
      <w:r w:rsidRPr="00857511">
        <w:rPr>
          <w:rFonts w:cs="Arial"/>
          <w:szCs w:val="22"/>
        </w:rPr>
        <w:t xml:space="preserve">Project milestone #2 – Welcome Page </w:t>
      </w:r>
    </w:p>
    <w:p w14:paraId="32BB2DD3" w14:textId="77777777" w:rsidR="002509CE" w:rsidRPr="00857511" w:rsidRDefault="002509CE" w:rsidP="002509CE">
      <w:pPr>
        <w:rPr>
          <w:rFonts w:cs="Arial"/>
          <w:b/>
          <w:bCs/>
          <w:szCs w:val="22"/>
        </w:rPr>
      </w:pPr>
      <w:r w:rsidRPr="00857511">
        <w:rPr>
          <w:rFonts w:cs="Arial"/>
          <w:b/>
          <w:bCs/>
          <w:szCs w:val="22"/>
        </w:rPr>
        <w:t>Assignment due midnight 11/1/22</w:t>
      </w:r>
    </w:p>
    <w:p w14:paraId="51D9D65C" w14:textId="77777777" w:rsidR="002509CE" w:rsidRPr="00857511" w:rsidRDefault="002509CE" w:rsidP="00D41747">
      <w:pPr>
        <w:ind w:firstLine="720"/>
        <w:rPr>
          <w:rFonts w:cs="Arial"/>
          <w:szCs w:val="22"/>
        </w:rPr>
      </w:pPr>
      <w:r w:rsidRPr="00857511">
        <w:rPr>
          <w:rFonts w:cs="Arial"/>
          <w:szCs w:val="22"/>
        </w:rPr>
        <w:t>Assignment 4 - Make website Dynamic</w:t>
      </w:r>
    </w:p>
    <w:p w14:paraId="2D01780A" w14:textId="77777777" w:rsidR="002509CE" w:rsidRPr="00857511" w:rsidRDefault="002509CE" w:rsidP="002509CE">
      <w:pPr>
        <w:rPr>
          <w:rFonts w:cs="Arial"/>
          <w:b/>
          <w:bCs/>
          <w:szCs w:val="22"/>
        </w:rPr>
      </w:pPr>
      <w:r w:rsidRPr="00857511">
        <w:rPr>
          <w:rFonts w:cs="Arial"/>
          <w:b/>
          <w:bCs/>
          <w:szCs w:val="22"/>
        </w:rPr>
        <w:t>Reading:</w:t>
      </w:r>
    </w:p>
    <w:p w14:paraId="2C66F1B3" w14:textId="77777777" w:rsidR="002509CE" w:rsidRPr="00857511" w:rsidRDefault="002509CE" w:rsidP="00D41747">
      <w:pPr>
        <w:ind w:firstLine="720"/>
        <w:rPr>
          <w:rFonts w:cs="Arial"/>
          <w:szCs w:val="22"/>
        </w:rPr>
      </w:pPr>
      <w:r w:rsidRPr="00857511">
        <w:rPr>
          <w:rFonts w:cs="Arial"/>
          <w:szCs w:val="22"/>
        </w:rPr>
        <w:t>Nixon text: Chapter 5</w:t>
      </w:r>
    </w:p>
    <w:p w14:paraId="0453203F" w14:textId="63C581F1" w:rsidR="002509CE" w:rsidRPr="00857511" w:rsidRDefault="002509CE" w:rsidP="00D41747">
      <w:pPr>
        <w:pStyle w:val="Heading2"/>
        <w:rPr>
          <w:rFonts w:cs="Arial"/>
          <w:szCs w:val="22"/>
        </w:rPr>
      </w:pPr>
      <w:r w:rsidRPr="00857511">
        <w:rPr>
          <w:rFonts w:cs="Arial"/>
          <w:szCs w:val="22"/>
        </w:rPr>
        <w:t xml:space="preserve">Week 8, </w:t>
      </w:r>
      <w:sdt>
        <w:sdtPr>
          <w:rPr>
            <w:rFonts w:cs="Arial"/>
            <w:szCs w:val="22"/>
          </w:rPr>
          <w:alias w:val="Outline"/>
          <w:tag w:val="Outline"/>
          <w:id w:val="-1343169269"/>
          <w:placeholder>
            <w:docPart w:val="4A1BF7D55B4941C2B66DEDC49303BD36"/>
          </w:placeholder>
          <w:date w:fullDate="2022-10-26T00:00:00Z">
            <w:dateFormat w:val="MMMM d, yyyy"/>
            <w:lid w:val="en-US"/>
            <w:storeMappedDataAs w:val="dateTime"/>
            <w:calendar w:val="gregorian"/>
          </w:date>
        </w:sdtPr>
        <w:sdtEndPr/>
        <w:sdtContent>
          <w:r w:rsidR="002F0936">
            <w:rPr>
              <w:rFonts w:cs="Arial"/>
              <w:szCs w:val="22"/>
            </w:rPr>
            <w:t>October 26, 2022</w:t>
          </w:r>
        </w:sdtContent>
      </w:sdt>
      <w:r w:rsidRPr="00857511">
        <w:rPr>
          <w:rFonts w:cs="Arial"/>
          <w:szCs w:val="22"/>
        </w:rPr>
        <w:t xml:space="preserve">, PHP Functions </w:t>
      </w:r>
    </w:p>
    <w:p w14:paraId="0408B78E" w14:textId="77777777" w:rsidR="002509CE" w:rsidRPr="00857511" w:rsidRDefault="002509CE" w:rsidP="00D41747">
      <w:pPr>
        <w:pStyle w:val="ListParagraph"/>
        <w:numPr>
          <w:ilvl w:val="0"/>
          <w:numId w:val="39"/>
        </w:numPr>
        <w:rPr>
          <w:rFonts w:cs="Arial"/>
          <w:szCs w:val="22"/>
        </w:rPr>
      </w:pPr>
      <w:r w:rsidRPr="00857511">
        <w:rPr>
          <w:rFonts w:cs="Arial"/>
          <w:szCs w:val="22"/>
        </w:rPr>
        <w:t>PHP Functions</w:t>
      </w:r>
    </w:p>
    <w:p w14:paraId="5D766B92" w14:textId="77777777" w:rsidR="002509CE" w:rsidRPr="00857511" w:rsidRDefault="002509CE" w:rsidP="002509CE">
      <w:pPr>
        <w:rPr>
          <w:rFonts w:cs="Arial"/>
          <w:b/>
          <w:bCs/>
          <w:szCs w:val="22"/>
        </w:rPr>
      </w:pPr>
      <w:r w:rsidRPr="00857511">
        <w:rPr>
          <w:rFonts w:cs="Arial"/>
          <w:b/>
          <w:bCs/>
          <w:szCs w:val="22"/>
        </w:rPr>
        <w:t>Assignment due midnight 11/1/22</w:t>
      </w:r>
    </w:p>
    <w:p w14:paraId="2309A798" w14:textId="77777777" w:rsidR="002509CE" w:rsidRPr="00857511" w:rsidRDefault="002509CE" w:rsidP="00D41747">
      <w:pPr>
        <w:ind w:left="720"/>
        <w:rPr>
          <w:rFonts w:cs="Arial"/>
          <w:szCs w:val="22"/>
        </w:rPr>
      </w:pPr>
      <w:r w:rsidRPr="00857511">
        <w:rPr>
          <w:rFonts w:cs="Arial"/>
          <w:szCs w:val="22"/>
        </w:rPr>
        <w:t>Reading Quiz 7: Forms</w:t>
      </w:r>
    </w:p>
    <w:p w14:paraId="446F26BE" w14:textId="77777777" w:rsidR="002509CE" w:rsidRPr="00857511" w:rsidRDefault="002509CE" w:rsidP="00D41747">
      <w:pPr>
        <w:ind w:left="720"/>
        <w:rPr>
          <w:rFonts w:cs="Arial"/>
          <w:szCs w:val="22"/>
        </w:rPr>
      </w:pPr>
      <w:r w:rsidRPr="00857511">
        <w:rPr>
          <w:rFonts w:cs="Arial"/>
          <w:szCs w:val="22"/>
        </w:rPr>
        <w:t>Assignment 4 - Make website Dynamic</w:t>
      </w:r>
    </w:p>
    <w:p w14:paraId="772E2D86" w14:textId="77777777" w:rsidR="002509CE" w:rsidRPr="00857511" w:rsidRDefault="002509CE" w:rsidP="002509CE">
      <w:pPr>
        <w:rPr>
          <w:rFonts w:cs="Arial"/>
          <w:b/>
          <w:bCs/>
          <w:szCs w:val="22"/>
        </w:rPr>
      </w:pPr>
      <w:r w:rsidRPr="00857511">
        <w:rPr>
          <w:rFonts w:cs="Arial"/>
          <w:b/>
          <w:bCs/>
          <w:szCs w:val="22"/>
        </w:rPr>
        <w:t>Reading:</w:t>
      </w:r>
    </w:p>
    <w:p w14:paraId="41955A1A" w14:textId="77777777" w:rsidR="002509CE" w:rsidRPr="00857511" w:rsidRDefault="002509CE" w:rsidP="00D41747">
      <w:pPr>
        <w:ind w:firstLine="720"/>
        <w:rPr>
          <w:rFonts w:cs="Arial"/>
          <w:szCs w:val="22"/>
        </w:rPr>
      </w:pPr>
      <w:r w:rsidRPr="00857511">
        <w:rPr>
          <w:rFonts w:cs="Arial"/>
          <w:szCs w:val="22"/>
        </w:rPr>
        <w:t>Nixon text: Chapter 11</w:t>
      </w:r>
    </w:p>
    <w:p w14:paraId="19AE6AFE" w14:textId="205D74CD" w:rsidR="002509CE" w:rsidRPr="00857511" w:rsidRDefault="002509CE" w:rsidP="00D41747">
      <w:pPr>
        <w:pStyle w:val="Heading2"/>
        <w:rPr>
          <w:rFonts w:cs="Arial"/>
          <w:szCs w:val="22"/>
        </w:rPr>
      </w:pPr>
      <w:r w:rsidRPr="00857511">
        <w:rPr>
          <w:rFonts w:cs="Arial"/>
          <w:szCs w:val="22"/>
        </w:rPr>
        <w:t xml:space="preserve">Week 9, </w:t>
      </w:r>
      <w:sdt>
        <w:sdtPr>
          <w:rPr>
            <w:rFonts w:cs="Arial"/>
            <w:szCs w:val="22"/>
          </w:rPr>
          <w:alias w:val="Outline"/>
          <w:tag w:val="Outline"/>
          <w:id w:val="146403806"/>
          <w:placeholder>
            <w:docPart w:val="4BEED422EA4B4408A521C2D53FEAF443"/>
          </w:placeholder>
          <w:date w:fullDate="2022-11-02T00:00:00Z">
            <w:dateFormat w:val="MMMM d, yyyy"/>
            <w:lid w:val="en-US"/>
            <w:storeMappedDataAs w:val="dateTime"/>
            <w:calendar w:val="gregorian"/>
          </w:date>
        </w:sdtPr>
        <w:sdtEndPr/>
        <w:sdtContent>
          <w:r w:rsidR="002F0936">
            <w:rPr>
              <w:rFonts w:cs="Arial"/>
              <w:szCs w:val="22"/>
            </w:rPr>
            <w:t>November 2, 2022</w:t>
          </w:r>
        </w:sdtContent>
      </w:sdt>
      <w:r w:rsidRPr="00857511">
        <w:rPr>
          <w:rFonts w:cs="Arial"/>
          <w:szCs w:val="22"/>
        </w:rPr>
        <w:t>, Form Creation &amp; Validation</w:t>
      </w:r>
    </w:p>
    <w:p w14:paraId="534B5A0E" w14:textId="77777777" w:rsidR="002509CE" w:rsidRPr="00857511" w:rsidRDefault="002509CE" w:rsidP="00D41747">
      <w:pPr>
        <w:pStyle w:val="ListParagraph"/>
        <w:numPr>
          <w:ilvl w:val="0"/>
          <w:numId w:val="39"/>
        </w:numPr>
        <w:rPr>
          <w:rFonts w:cs="Arial"/>
          <w:szCs w:val="22"/>
        </w:rPr>
      </w:pPr>
      <w:r w:rsidRPr="00857511">
        <w:rPr>
          <w:rFonts w:cs="Arial"/>
          <w:szCs w:val="22"/>
        </w:rPr>
        <w:t>HTML Forms</w:t>
      </w:r>
    </w:p>
    <w:p w14:paraId="0CCAA561" w14:textId="77777777" w:rsidR="002509CE" w:rsidRPr="00857511" w:rsidRDefault="002509CE" w:rsidP="00D41747">
      <w:pPr>
        <w:pStyle w:val="ListParagraph"/>
        <w:numPr>
          <w:ilvl w:val="0"/>
          <w:numId w:val="39"/>
        </w:numPr>
        <w:rPr>
          <w:rFonts w:cs="Arial"/>
          <w:szCs w:val="22"/>
        </w:rPr>
      </w:pPr>
      <w:r w:rsidRPr="00857511">
        <w:rPr>
          <w:rFonts w:cs="Arial"/>
          <w:szCs w:val="22"/>
        </w:rPr>
        <w:t>HTTP POST and GET methods</w:t>
      </w:r>
    </w:p>
    <w:p w14:paraId="553728FE" w14:textId="77777777" w:rsidR="002509CE" w:rsidRPr="00857511" w:rsidRDefault="002509CE" w:rsidP="00D41747">
      <w:pPr>
        <w:pStyle w:val="ListParagraph"/>
        <w:numPr>
          <w:ilvl w:val="0"/>
          <w:numId w:val="39"/>
        </w:numPr>
        <w:rPr>
          <w:rFonts w:cs="Arial"/>
          <w:szCs w:val="22"/>
        </w:rPr>
      </w:pPr>
      <w:r w:rsidRPr="00857511">
        <w:rPr>
          <w:rFonts w:cs="Arial"/>
          <w:szCs w:val="22"/>
        </w:rPr>
        <w:t>Validating HTML forms</w:t>
      </w:r>
    </w:p>
    <w:p w14:paraId="402C7F4D" w14:textId="77777777" w:rsidR="002509CE" w:rsidRPr="00857511" w:rsidRDefault="002509CE" w:rsidP="00D41747">
      <w:pPr>
        <w:pStyle w:val="ListParagraph"/>
        <w:numPr>
          <w:ilvl w:val="0"/>
          <w:numId w:val="39"/>
        </w:numPr>
        <w:rPr>
          <w:rFonts w:cs="Arial"/>
          <w:szCs w:val="22"/>
        </w:rPr>
      </w:pPr>
      <w:proofErr w:type="spellStart"/>
      <w:r w:rsidRPr="00857511">
        <w:rPr>
          <w:rFonts w:cs="Arial"/>
          <w:szCs w:val="22"/>
        </w:rPr>
        <w:t>RegEx</w:t>
      </w:r>
      <w:proofErr w:type="spellEnd"/>
    </w:p>
    <w:p w14:paraId="061C7D73" w14:textId="77777777" w:rsidR="002509CE" w:rsidRPr="00857511" w:rsidRDefault="002509CE" w:rsidP="002509CE">
      <w:pPr>
        <w:rPr>
          <w:rFonts w:cs="Arial"/>
          <w:b/>
          <w:bCs/>
          <w:szCs w:val="22"/>
        </w:rPr>
      </w:pPr>
      <w:r w:rsidRPr="00857511">
        <w:rPr>
          <w:rFonts w:cs="Arial"/>
          <w:b/>
          <w:bCs/>
          <w:szCs w:val="22"/>
        </w:rPr>
        <w:t>Assignment due midnight 11/8/22</w:t>
      </w:r>
    </w:p>
    <w:p w14:paraId="0E055B67" w14:textId="77777777" w:rsidR="002509CE" w:rsidRPr="00857511" w:rsidRDefault="002509CE" w:rsidP="00D41747">
      <w:pPr>
        <w:ind w:left="720"/>
        <w:rPr>
          <w:rFonts w:cs="Arial"/>
          <w:szCs w:val="22"/>
        </w:rPr>
      </w:pPr>
      <w:r w:rsidRPr="00857511">
        <w:rPr>
          <w:rFonts w:cs="Arial"/>
          <w:szCs w:val="22"/>
        </w:rPr>
        <w:t>Reading Quiz 8: Persistence</w:t>
      </w:r>
    </w:p>
    <w:p w14:paraId="7E9041DA" w14:textId="77777777" w:rsidR="002509CE" w:rsidRPr="00857511" w:rsidRDefault="002509CE" w:rsidP="00D41747">
      <w:pPr>
        <w:ind w:left="720"/>
        <w:rPr>
          <w:rFonts w:cs="Arial"/>
          <w:szCs w:val="22"/>
        </w:rPr>
      </w:pPr>
      <w:r w:rsidRPr="00857511">
        <w:rPr>
          <w:rFonts w:cs="Arial"/>
          <w:szCs w:val="22"/>
        </w:rPr>
        <w:t xml:space="preserve">Assignment 5 - Add shopping cart and checkout pages </w:t>
      </w:r>
    </w:p>
    <w:p w14:paraId="7F3B3450" w14:textId="77777777" w:rsidR="002509CE" w:rsidRPr="00857511" w:rsidRDefault="002509CE" w:rsidP="002509CE">
      <w:pPr>
        <w:rPr>
          <w:rFonts w:cs="Arial"/>
          <w:b/>
          <w:bCs/>
          <w:szCs w:val="22"/>
        </w:rPr>
      </w:pPr>
      <w:r w:rsidRPr="00857511">
        <w:rPr>
          <w:rFonts w:cs="Arial"/>
          <w:b/>
          <w:bCs/>
          <w:szCs w:val="22"/>
        </w:rPr>
        <w:t>Reading:</w:t>
      </w:r>
    </w:p>
    <w:p w14:paraId="1D52E577" w14:textId="77777777" w:rsidR="002509CE" w:rsidRPr="00857511" w:rsidRDefault="002509CE" w:rsidP="00D41747">
      <w:pPr>
        <w:ind w:firstLine="720"/>
        <w:rPr>
          <w:rFonts w:cs="Arial"/>
          <w:szCs w:val="22"/>
        </w:rPr>
      </w:pPr>
      <w:r w:rsidRPr="00857511">
        <w:rPr>
          <w:rFonts w:cs="Arial"/>
          <w:szCs w:val="22"/>
        </w:rPr>
        <w:t>Nixon text: Chapter 12</w:t>
      </w:r>
    </w:p>
    <w:p w14:paraId="1039B836" w14:textId="7F5EB288" w:rsidR="002509CE" w:rsidRPr="00857511" w:rsidRDefault="002509CE" w:rsidP="00D41747">
      <w:pPr>
        <w:pStyle w:val="Heading2"/>
        <w:rPr>
          <w:rFonts w:cs="Arial"/>
          <w:szCs w:val="22"/>
        </w:rPr>
      </w:pPr>
      <w:r w:rsidRPr="00857511">
        <w:rPr>
          <w:rFonts w:cs="Arial"/>
          <w:szCs w:val="22"/>
        </w:rPr>
        <w:t xml:space="preserve">Week 10, </w:t>
      </w:r>
      <w:sdt>
        <w:sdtPr>
          <w:rPr>
            <w:rFonts w:cs="Arial"/>
            <w:szCs w:val="22"/>
          </w:rPr>
          <w:alias w:val="Outline"/>
          <w:tag w:val="Outline"/>
          <w:id w:val="241682166"/>
          <w:placeholder>
            <w:docPart w:val="8D3FC6E3FC3B41FBAB8F60804B0B6EEF"/>
          </w:placeholder>
          <w:date w:fullDate="2022-11-09T00:00:00Z">
            <w:dateFormat w:val="MMMM d, yyyy"/>
            <w:lid w:val="en-US"/>
            <w:storeMappedDataAs w:val="dateTime"/>
            <w:calendar w:val="gregorian"/>
          </w:date>
        </w:sdtPr>
        <w:sdtEndPr/>
        <w:sdtContent>
          <w:r w:rsidR="002F0936">
            <w:rPr>
              <w:rFonts w:cs="Arial"/>
              <w:szCs w:val="22"/>
            </w:rPr>
            <w:t>November 9, 2022</w:t>
          </w:r>
        </w:sdtContent>
      </w:sdt>
      <w:r w:rsidRPr="00857511">
        <w:rPr>
          <w:rFonts w:cs="Arial"/>
          <w:szCs w:val="22"/>
        </w:rPr>
        <w:t>, Creating Persistence on the Web</w:t>
      </w:r>
    </w:p>
    <w:p w14:paraId="115CA904" w14:textId="77777777" w:rsidR="002509CE" w:rsidRPr="00857511" w:rsidRDefault="002509CE" w:rsidP="00D41747">
      <w:pPr>
        <w:pStyle w:val="ListParagraph"/>
        <w:numPr>
          <w:ilvl w:val="0"/>
          <w:numId w:val="40"/>
        </w:numPr>
        <w:rPr>
          <w:rFonts w:cs="Arial"/>
          <w:szCs w:val="22"/>
        </w:rPr>
      </w:pPr>
      <w:r w:rsidRPr="00857511">
        <w:rPr>
          <w:rFonts w:cs="Arial"/>
          <w:szCs w:val="22"/>
        </w:rPr>
        <w:t>Use of cookies</w:t>
      </w:r>
    </w:p>
    <w:p w14:paraId="2ACCB72D" w14:textId="77777777" w:rsidR="002509CE" w:rsidRPr="00857511" w:rsidRDefault="002509CE" w:rsidP="00D41747">
      <w:pPr>
        <w:pStyle w:val="ListParagraph"/>
        <w:numPr>
          <w:ilvl w:val="0"/>
          <w:numId w:val="40"/>
        </w:numPr>
        <w:rPr>
          <w:rFonts w:cs="Arial"/>
          <w:szCs w:val="22"/>
        </w:rPr>
      </w:pPr>
      <w:r w:rsidRPr="00857511">
        <w:rPr>
          <w:rFonts w:cs="Arial"/>
          <w:szCs w:val="22"/>
        </w:rPr>
        <w:t>Session Control</w:t>
      </w:r>
    </w:p>
    <w:p w14:paraId="0A9C0015" w14:textId="77777777" w:rsidR="002509CE" w:rsidRPr="00857511" w:rsidRDefault="002509CE" w:rsidP="002509CE">
      <w:pPr>
        <w:rPr>
          <w:rFonts w:cs="Arial"/>
          <w:b/>
          <w:bCs/>
          <w:szCs w:val="22"/>
        </w:rPr>
      </w:pPr>
      <w:r w:rsidRPr="00857511">
        <w:rPr>
          <w:rFonts w:cs="Arial"/>
          <w:b/>
          <w:bCs/>
          <w:szCs w:val="22"/>
        </w:rPr>
        <w:t>Assignment due midnight 11/15/22</w:t>
      </w:r>
    </w:p>
    <w:p w14:paraId="1DBBEB17" w14:textId="77777777" w:rsidR="002509CE" w:rsidRPr="00857511" w:rsidRDefault="002509CE" w:rsidP="00D41747">
      <w:pPr>
        <w:ind w:left="720"/>
        <w:rPr>
          <w:rFonts w:cs="Arial"/>
          <w:szCs w:val="22"/>
        </w:rPr>
      </w:pPr>
      <w:r w:rsidRPr="00857511">
        <w:rPr>
          <w:rFonts w:cs="Arial"/>
          <w:szCs w:val="22"/>
        </w:rPr>
        <w:t>Reading Quiz 9: Database Access</w:t>
      </w:r>
    </w:p>
    <w:p w14:paraId="4D369371" w14:textId="77777777" w:rsidR="002509CE" w:rsidRPr="00857511" w:rsidRDefault="002509CE" w:rsidP="00D41747">
      <w:pPr>
        <w:ind w:left="720"/>
        <w:rPr>
          <w:rFonts w:cs="Arial"/>
          <w:szCs w:val="22"/>
        </w:rPr>
      </w:pPr>
      <w:r w:rsidRPr="00857511">
        <w:rPr>
          <w:rFonts w:cs="Arial"/>
          <w:szCs w:val="22"/>
        </w:rPr>
        <w:lastRenderedPageBreak/>
        <w:t>Project Milestone #3 – Reservation and Confirmation Pages</w:t>
      </w:r>
    </w:p>
    <w:p w14:paraId="41C337D5" w14:textId="77777777" w:rsidR="002509CE" w:rsidRPr="00857511" w:rsidRDefault="002509CE" w:rsidP="002509CE">
      <w:pPr>
        <w:rPr>
          <w:rFonts w:cs="Arial"/>
          <w:b/>
          <w:bCs/>
          <w:szCs w:val="22"/>
        </w:rPr>
      </w:pPr>
      <w:r w:rsidRPr="00857511">
        <w:rPr>
          <w:rFonts w:cs="Arial"/>
          <w:b/>
          <w:bCs/>
          <w:szCs w:val="22"/>
        </w:rPr>
        <w:t>Assignment due midnight 11/22/22</w:t>
      </w:r>
    </w:p>
    <w:p w14:paraId="7941C1CA" w14:textId="77777777" w:rsidR="002509CE" w:rsidRPr="00857511" w:rsidRDefault="002509CE" w:rsidP="00D41747">
      <w:pPr>
        <w:ind w:firstLine="720"/>
        <w:rPr>
          <w:rFonts w:cs="Arial"/>
          <w:szCs w:val="22"/>
        </w:rPr>
      </w:pPr>
      <w:r w:rsidRPr="00857511">
        <w:rPr>
          <w:rFonts w:cs="Arial"/>
          <w:szCs w:val="22"/>
        </w:rPr>
        <w:t>Assignment 6 - Complete shopping transaction</w:t>
      </w:r>
    </w:p>
    <w:p w14:paraId="6AB4534C" w14:textId="77777777" w:rsidR="002509CE" w:rsidRPr="00857511" w:rsidRDefault="002509CE" w:rsidP="002509CE">
      <w:pPr>
        <w:rPr>
          <w:rFonts w:cs="Arial"/>
          <w:b/>
          <w:bCs/>
          <w:szCs w:val="22"/>
        </w:rPr>
      </w:pPr>
      <w:r w:rsidRPr="00857511">
        <w:rPr>
          <w:rFonts w:cs="Arial"/>
          <w:b/>
          <w:bCs/>
          <w:szCs w:val="22"/>
        </w:rPr>
        <w:t>Reading:</w:t>
      </w:r>
    </w:p>
    <w:p w14:paraId="22EC80A0" w14:textId="77777777" w:rsidR="002509CE" w:rsidRPr="00857511" w:rsidRDefault="002509CE" w:rsidP="00D41747">
      <w:pPr>
        <w:ind w:firstLine="720"/>
        <w:rPr>
          <w:rFonts w:cs="Arial"/>
          <w:szCs w:val="22"/>
        </w:rPr>
      </w:pPr>
      <w:r w:rsidRPr="00857511">
        <w:rPr>
          <w:rFonts w:cs="Arial"/>
          <w:szCs w:val="22"/>
        </w:rPr>
        <w:t>Nixon text: Chapter 10</w:t>
      </w:r>
    </w:p>
    <w:p w14:paraId="660F30D2" w14:textId="714A6460" w:rsidR="002509CE" w:rsidRPr="00857511" w:rsidRDefault="002509CE" w:rsidP="00D41747">
      <w:pPr>
        <w:pStyle w:val="Heading2"/>
        <w:rPr>
          <w:rFonts w:cs="Arial"/>
          <w:szCs w:val="22"/>
        </w:rPr>
      </w:pPr>
      <w:r w:rsidRPr="00857511">
        <w:rPr>
          <w:rFonts w:cs="Arial"/>
          <w:szCs w:val="22"/>
        </w:rPr>
        <w:t xml:space="preserve">Week 11, </w:t>
      </w:r>
      <w:sdt>
        <w:sdtPr>
          <w:rPr>
            <w:rFonts w:cs="Arial"/>
            <w:szCs w:val="22"/>
          </w:rPr>
          <w:alias w:val="Outline"/>
          <w:tag w:val="Outline"/>
          <w:id w:val="1397097806"/>
          <w:placeholder>
            <w:docPart w:val="980C9F4EACF148B99F2F6C0F2FBE70C7"/>
          </w:placeholder>
          <w:date w:fullDate="2022-11-16T00:00:00Z">
            <w:dateFormat w:val="MMMM d, yyyy"/>
            <w:lid w:val="en-US"/>
            <w:storeMappedDataAs w:val="dateTime"/>
            <w:calendar w:val="gregorian"/>
          </w:date>
        </w:sdtPr>
        <w:sdtEndPr/>
        <w:sdtContent>
          <w:r w:rsidR="002F0936">
            <w:rPr>
              <w:rFonts w:cs="Arial"/>
              <w:szCs w:val="22"/>
            </w:rPr>
            <w:t>November 16, 2022</w:t>
          </w:r>
        </w:sdtContent>
      </w:sdt>
      <w:r w:rsidRPr="00857511">
        <w:rPr>
          <w:rFonts w:cs="Arial"/>
          <w:szCs w:val="22"/>
        </w:rPr>
        <w:t>, Database Access</w:t>
      </w:r>
    </w:p>
    <w:p w14:paraId="6FD0D90E" w14:textId="77777777" w:rsidR="002509CE" w:rsidRPr="00857511" w:rsidRDefault="002509CE" w:rsidP="00D41747">
      <w:pPr>
        <w:pStyle w:val="ListParagraph"/>
        <w:numPr>
          <w:ilvl w:val="0"/>
          <w:numId w:val="41"/>
        </w:numPr>
        <w:rPr>
          <w:rFonts w:cs="Arial"/>
          <w:szCs w:val="22"/>
        </w:rPr>
      </w:pPr>
      <w:r w:rsidRPr="00857511">
        <w:rPr>
          <w:rFonts w:cs="Arial"/>
          <w:szCs w:val="22"/>
        </w:rPr>
        <w:t>PHP Database objects</w:t>
      </w:r>
    </w:p>
    <w:p w14:paraId="3A23D616" w14:textId="77777777" w:rsidR="002509CE" w:rsidRPr="00857511" w:rsidRDefault="002509CE" w:rsidP="002509CE">
      <w:pPr>
        <w:rPr>
          <w:rFonts w:cs="Arial"/>
          <w:b/>
          <w:bCs/>
          <w:szCs w:val="22"/>
        </w:rPr>
      </w:pPr>
      <w:r w:rsidRPr="00857511">
        <w:rPr>
          <w:rFonts w:cs="Arial"/>
          <w:b/>
          <w:bCs/>
          <w:szCs w:val="22"/>
        </w:rPr>
        <w:t>Assignment due midnight 11/22/22</w:t>
      </w:r>
    </w:p>
    <w:p w14:paraId="0BD8E855" w14:textId="77777777" w:rsidR="002509CE" w:rsidRPr="00857511" w:rsidRDefault="002509CE" w:rsidP="00D41747">
      <w:pPr>
        <w:ind w:firstLine="720"/>
        <w:rPr>
          <w:rFonts w:cs="Arial"/>
          <w:szCs w:val="22"/>
        </w:rPr>
      </w:pPr>
      <w:r w:rsidRPr="00857511">
        <w:rPr>
          <w:rFonts w:cs="Arial"/>
          <w:szCs w:val="22"/>
        </w:rPr>
        <w:t>Assignment 6 - Complete shopping transaction</w:t>
      </w:r>
    </w:p>
    <w:p w14:paraId="1B55AC4B" w14:textId="77777777" w:rsidR="002509CE" w:rsidRPr="00857511" w:rsidRDefault="002509CE" w:rsidP="002509CE">
      <w:pPr>
        <w:rPr>
          <w:rFonts w:cs="Arial"/>
          <w:b/>
          <w:bCs/>
          <w:szCs w:val="22"/>
        </w:rPr>
      </w:pPr>
      <w:r w:rsidRPr="00857511">
        <w:rPr>
          <w:rFonts w:cs="Arial"/>
          <w:b/>
          <w:bCs/>
          <w:szCs w:val="22"/>
        </w:rPr>
        <w:t>Reading:</w:t>
      </w:r>
    </w:p>
    <w:p w14:paraId="40BF818D" w14:textId="77777777" w:rsidR="002509CE" w:rsidRPr="00857511" w:rsidRDefault="002509CE" w:rsidP="00D41747">
      <w:pPr>
        <w:ind w:firstLine="720"/>
        <w:rPr>
          <w:rFonts w:cs="Arial"/>
          <w:szCs w:val="22"/>
        </w:rPr>
      </w:pPr>
      <w:r w:rsidRPr="00857511">
        <w:rPr>
          <w:rFonts w:cs="Arial"/>
          <w:szCs w:val="22"/>
        </w:rPr>
        <w:t>None</w:t>
      </w:r>
    </w:p>
    <w:p w14:paraId="0DD9E2EE" w14:textId="2FE94002" w:rsidR="002509CE" w:rsidRPr="00857511" w:rsidRDefault="002509CE" w:rsidP="00D41747">
      <w:pPr>
        <w:pStyle w:val="Heading2"/>
        <w:rPr>
          <w:rFonts w:cs="Arial"/>
          <w:szCs w:val="22"/>
        </w:rPr>
      </w:pPr>
      <w:r w:rsidRPr="00857511">
        <w:rPr>
          <w:rFonts w:cs="Arial"/>
          <w:szCs w:val="22"/>
        </w:rPr>
        <w:t xml:space="preserve">Week 12, </w:t>
      </w:r>
      <w:sdt>
        <w:sdtPr>
          <w:rPr>
            <w:rFonts w:cs="Arial"/>
            <w:szCs w:val="22"/>
          </w:rPr>
          <w:alias w:val="Outline"/>
          <w:tag w:val="Outline"/>
          <w:id w:val="1254251284"/>
          <w:placeholder>
            <w:docPart w:val="40387470F41945DCA4DA8309E7F74237"/>
          </w:placeholder>
          <w:date w:fullDate="2022-11-30T00:00:00Z">
            <w:dateFormat w:val="MMMM d, yyyy"/>
            <w:lid w:val="en-US"/>
            <w:storeMappedDataAs w:val="dateTime"/>
            <w:calendar w:val="gregorian"/>
          </w:date>
        </w:sdtPr>
        <w:sdtEndPr/>
        <w:sdtContent>
          <w:r w:rsidR="002F0936">
            <w:rPr>
              <w:rFonts w:cs="Arial"/>
              <w:szCs w:val="22"/>
            </w:rPr>
            <w:t>November 30, 2022</w:t>
          </w:r>
        </w:sdtContent>
      </w:sdt>
      <w:r w:rsidRPr="00857511">
        <w:rPr>
          <w:rFonts w:cs="Arial"/>
          <w:szCs w:val="22"/>
        </w:rPr>
        <w:t>, Jeopardy!!</w:t>
      </w:r>
    </w:p>
    <w:p w14:paraId="7AE37CBB" w14:textId="6279EA32" w:rsidR="002509CE" w:rsidRPr="00857511" w:rsidRDefault="002509CE" w:rsidP="00D41747">
      <w:pPr>
        <w:pStyle w:val="ListParagraph"/>
        <w:numPr>
          <w:ilvl w:val="0"/>
          <w:numId w:val="41"/>
        </w:numPr>
        <w:rPr>
          <w:rFonts w:cs="Arial"/>
          <w:szCs w:val="22"/>
        </w:rPr>
      </w:pPr>
      <w:r w:rsidRPr="00857511">
        <w:rPr>
          <w:rFonts w:cs="Arial"/>
          <w:szCs w:val="22"/>
        </w:rPr>
        <w:t>Let</w:t>
      </w:r>
      <w:r w:rsidRPr="002F0936">
        <w:t xml:space="preserve"> the </w:t>
      </w:r>
      <w:r w:rsidRPr="00857511">
        <w:rPr>
          <w:rFonts w:cs="Arial"/>
          <w:szCs w:val="22"/>
        </w:rPr>
        <w:t>Games begin</w:t>
      </w:r>
    </w:p>
    <w:p w14:paraId="0434FB96" w14:textId="77777777" w:rsidR="002509CE" w:rsidRPr="00857511" w:rsidRDefault="002509CE" w:rsidP="002509CE">
      <w:pPr>
        <w:rPr>
          <w:rFonts w:cs="Arial"/>
          <w:b/>
          <w:bCs/>
          <w:szCs w:val="22"/>
        </w:rPr>
      </w:pPr>
      <w:r w:rsidRPr="00857511">
        <w:rPr>
          <w:rFonts w:cs="Arial"/>
          <w:b/>
          <w:bCs/>
          <w:szCs w:val="22"/>
        </w:rPr>
        <w:t>Assignment due midnight 12/6/22</w:t>
      </w:r>
    </w:p>
    <w:p w14:paraId="7FA46176" w14:textId="77777777" w:rsidR="002509CE" w:rsidRPr="00857511" w:rsidRDefault="002509CE" w:rsidP="00D41747">
      <w:pPr>
        <w:ind w:firstLine="720"/>
        <w:rPr>
          <w:rFonts w:cs="Arial"/>
          <w:szCs w:val="22"/>
        </w:rPr>
      </w:pPr>
      <w:r w:rsidRPr="00857511">
        <w:rPr>
          <w:rFonts w:cs="Arial"/>
          <w:szCs w:val="22"/>
        </w:rPr>
        <w:t>Complete Project</w:t>
      </w:r>
    </w:p>
    <w:p w14:paraId="603BE001" w14:textId="77777777" w:rsidR="002509CE" w:rsidRPr="00857511" w:rsidRDefault="002509CE" w:rsidP="002509CE">
      <w:pPr>
        <w:rPr>
          <w:rFonts w:cs="Arial"/>
          <w:b/>
          <w:bCs/>
          <w:szCs w:val="22"/>
        </w:rPr>
      </w:pPr>
      <w:r w:rsidRPr="00857511">
        <w:rPr>
          <w:rFonts w:cs="Arial"/>
          <w:b/>
          <w:bCs/>
          <w:szCs w:val="22"/>
        </w:rPr>
        <w:t>Reading:</w:t>
      </w:r>
    </w:p>
    <w:p w14:paraId="740D752E" w14:textId="77777777" w:rsidR="002509CE" w:rsidRPr="00857511" w:rsidRDefault="002509CE" w:rsidP="00D41747">
      <w:pPr>
        <w:ind w:firstLine="720"/>
        <w:rPr>
          <w:rFonts w:cs="Arial"/>
          <w:szCs w:val="22"/>
        </w:rPr>
      </w:pPr>
      <w:r w:rsidRPr="00857511">
        <w:rPr>
          <w:rFonts w:cs="Arial"/>
          <w:szCs w:val="22"/>
        </w:rPr>
        <w:t>None</w:t>
      </w:r>
    </w:p>
    <w:p w14:paraId="4355585A" w14:textId="731A219E" w:rsidR="002509CE" w:rsidRPr="00857511" w:rsidRDefault="002509CE" w:rsidP="00D41747">
      <w:pPr>
        <w:pStyle w:val="Heading2"/>
        <w:rPr>
          <w:rFonts w:cs="Arial"/>
          <w:szCs w:val="22"/>
        </w:rPr>
      </w:pPr>
      <w:r w:rsidRPr="00857511">
        <w:rPr>
          <w:rFonts w:cs="Arial"/>
          <w:szCs w:val="22"/>
        </w:rPr>
        <w:t xml:space="preserve">Week 13, </w:t>
      </w:r>
      <w:sdt>
        <w:sdtPr>
          <w:rPr>
            <w:rFonts w:cs="Arial"/>
            <w:szCs w:val="22"/>
          </w:rPr>
          <w:alias w:val="Outline"/>
          <w:tag w:val="Outline"/>
          <w:id w:val="-301084642"/>
          <w:placeholder>
            <w:docPart w:val="A779FED8A5804883BC8067A3C9DFE4B1"/>
          </w:placeholder>
          <w:date w:fullDate="2022-12-07T00:00:00Z">
            <w:dateFormat w:val="MMMM d, yyyy"/>
            <w:lid w:val="en-US"/>
            <w:storeMappedDataAs w:val="dateTime"/>
            <w:calendar w:val="gregorian"/>
          </w:date>
        </w:sdtPr>
        <w:sdtEndPr/>
        <w:sdtContent>
          <w:r w:rsidR="002F0936">
            <w:rPr>
              <w:rFonts w:cs="Arial"/>
              <w:szCs w:val="22"/>
            </w:rPr>
            <w:t>December 7, 2022</w:t>
          </w:r>
        </w:sdtContent>
      </w:sdt>
      <w:r w:rsidRPr="00857511">
        <w:rPr>
          <w:rFonts w:cs="Arial"/>
          <w:szCs w:val="22"/>
        </w:rPr>
        <w:t>, Project Presentations</w:t>
      </w:r>
    </w:p>
    <w:p w14:paraId="3C2B4B3D" w14:textId="77777777" w:rsidR="002509CE" w:rsidRPr="00857511" w:rsidRDefault="002509CE" w:rsidP="00D41747">
      <w:pPr>
        <w:pStyle w:val="ListParagraph"/>
        <w:numPr>
          <w:ilvl w:val="0"/>
          <w:numId w:val="41"/>
        </w:numPr>
        <w:rPr>
          <w:rFonts w:cs="Arial"/>
          <w:szCs w:val="22"/>
        </w:rPr>
      </w:pPr>
      <w:r w:rsidRPr="00857511">
        <w:rPr>
          <w:rFonts w:cs="Arial"/>
          <w:szCs w:val="22"/>
        </w:rPr>
        <w:t>Project Presentations</w:t>
      </w:r>
    </w:p>
    <w:p w14:paraId="63F23521" w14:textId="7B5C578B" w:rsidR="002509CE" w:rsidRPr="002F0936" w:rsidRDefault="002509CE" w:rsidP="002F0936">
      <w:pPr>
        <w:pStyle w:val="ListParagraph"/>
        <w:numPr>
          <w:ilvl w:val="0"/>
          <w:numId w:val="41"/>
        </w:numPr>
      </w:pPr>
      <w:r w:rsidRPr="002F0936">
        <w:t xml:space="preserve">Course </w:t>
      </w:r>
      <w:r w:rsidRPr="00857511">
        <w:rPr>
          <w:rFonts w:cs="Arial"/>
          <w:szCs w:val="22"/>
        </w:rPr>
        <w:t>Review</w:t>
      </w:r>
    </w:p>
    <w:p w14:paraId="5DED2840" w14:textId="77777777" w:rsidR="002509CE" w:rsidRPr="00857511" w:rsidRDefault="002509CE" w:rsidP="002509CE">
      <w:pPr>
        <w:rPr>
          <w:rFonts w:cs="Arial"/>
          <w:b/>
          <w:bCs/>
          <w:szCs w:val="22"/>
        </w:rPr>
      </w:pPr>
      <w:r w:rsidRPr="00857511">
        <w:rPr>
          <w:rFonts w:cs="Arial"/>
          <w:b/>
          <w:bCs/>
          <w:szCs w:val="22"/>
        </w:rPr>
        <w:t>Reading:</w:t>
      </w:r>
    </w:p>
    <w:p w14:paraId="6E2E035A" w14:textId="77777777" w:rsidR="002509CE" w:rsidRPr="00857511" w:rsidRDefault="002509CE" w:rsidP="00D41747">
      <w:pPr>
        <w:ind w:firstLine="720"/>
        <w:rPr>
          <w:rFonts w:cs="Arial"/>
          <w:szCs w:val="22"/>
        </w:rPr>
      </w:pPr>
      <w:r w:rsidRPr="00857511">
        <w:rPr>
          <w:rFonts w:cs="Arial"/>
          <w:szCs w:val="22"/>
        </w:rPr>
        <w:t>None</w:t>
      </w:r>
    </w:p>
    <w:p w14:paraId="7643874F" w14:textId="6A942608" w:rsidR="002509CE" w:rsidRPr="00857511" w:rsidRDefault="002509CE" w:rsidP="00D41747">
      <w:pPr>
        <w:pStyle w:val="Heading2"/>
        <w:rPr>
          <w:rFonts w:cs="Arial"/>
          <w:szCs w:val="22"/>
        </w:rPr>
      </w:pPr>
      <w:r w:rsidRPr="00857511">
        <w:rPr>
          <w:rFonts w:cs="Arial"/>
          <w:szCs w:val="22"/>
        </w:rPr>
        <w:t xml:space="preserve">Week 14, </w:t>
      </w:r>
      <w:sdt>
        <w:sdtPr>
          <w:rPr>
            <w:rFonts w:cs="Arial"/>
            <w:szCs w:val="22"/>
          </w:rPr>
          <w:alias w:val="Outline"/>
          <w:tag w:val="Outline"/>
          <w:id w:val="572774021"/>
          <w:placeholder>
            <w:docPart w:val="A2F877920FB1490488350B1F7504FE1E"/>
          </w:placeholder>
          <w:date w:fullDate="2022-12-14T00:00:00Z">
            <w:dateFormat w:val="MMMM d, yyyy"/>
            <w:lid w:val="en-US"/>
            <w:storeMappedDataAs w:val="dateTime"/>
            <w:calendar w:val="gregorian"/>
          </w:date>
        </w:sdtPr>
        <w:sdtEndPr/>
        <w:sdtContent>
          <w:r w:rsidR="002F0936">
            <w:rPr>
              <w:rFonts w:cs="Arial"/>
              <w:szCs w:val="22"/>
            </w:rPr>
            <w:t>December 14, 2022</w:t>
          </w:r>
        </w:sdtContent>
      </w:sdt>
      <w:r w:rsidRPr="00857511">
        <w:rPr>
          <w:rFonts w:cs="Arial"/>
          <w:szCs w:val="22"/>
        </w:rPr>
        <w:t>, Final Exam</w:t>
      </w:r>
    </w:p>
    <w:p w14:paraId="17AAC608" w14:textId="77777777" w:rsidR="002509CE" w:rsidRPr="00857511" w:rsidRDefault="002509CE" w:rsidP="00D41747">
      <w:pPr>
        <w:pStyle w:val="ListParagraph"/>
        <w:numPr>
          <w:ilvl w:val="0"/>
          <w:numId w:val="42"/>
        </w:numPr>
        <w:rPr>
          <w:rFonts w:cs="Arial"/>
          <w:szCs w:val="22"/>
        </w:rPr>
      </w:pPr>
      <w:r w:rsidRPr="00857511">
        <w:rPr>
          <w:rFonts w:cs="Arial"/>
          <w:szCs w:val="22"/>
        </w:rPr>
        <w:t>Final Exam</w:t>
      </w:r>
    </w:p>
    <w:bookmarkEnd w:id="13"/>
    <w:permEnd w:id="1113005819"/>
    <w:p w14:paraId="5955DC2B" w14:textId="77777777" w:rsidR="00256262" w:rsidRPr="002F0936" w:rsidRDefault="00256262" w:rsidP="00256262">
      <w:pPr>
        <w:ind w:right="-360"/>
        <w:rPr>
          <w:color w:val="57068C"/>
        </w:rPr>
      </w:pPr>
      <w:r w:rsidRPr="00857511">
        <w:rPr>
          <w:rFonts w:eastAsia="Arial" w:cs="Arial"/>
          <w:noProof/>
          <w:szCs w:val="22"/>
        </w:rPr>
        <mc:AlternateContent>
          <mc:Choice Requires="wps">
            <w:drawing>
              <wp:anchor distT="0" distB="0" distL="114300" distR="114300" simplePos="0" relativeHeight="251661312" behindDoc="0" locked="0" layoutInCell="1" allowOverlap="1" wp14:anchorId="42D249A9" wp14:editId="1860BA1B">
                <wp:simplePos x="0" y="0"/>
                <wp:positionH relativeFrom="column">
                  <wp:posOffset>-28575</wp:posOffset>
                </wp:positionH>
                <wp:positionV relativeFrom="paragraph">
                  <wp:posOffset>115570</wp:posOffset>
                </wp:positionV>
                <wp:extent cx="5857875" cy="0"/>
                <wp:effectExtent l="38100" t="38100" r="66675" b="95250"/>
                <wp:wrapNone/>
                <wp:docPr id="1" name="Straight Connector 1"/>
                <wp:cNvGraphicFramePr/>
                <a:graphic xmlns:a="http://schemas.openxmlformats.org/drawingml/2006/main">
                  <a:graphicData uri="http://schemas.microsoft.com/office/word/2010/wordprocessingShape">
                    <wps:wsp>
                      <wps:cNvCnPr/>
                      <wps:spPr>
                        <a:xfrm>
                          <a:off x="0" y="0"/>
                          <a:ext cx="5857875"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E6549FF"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5pt,9.1pt" to="459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" strokecolor="windowText" strokeweight="2pt">
                <v:shadow on="t" color="black" opacity="24903f" origin=",.5" offset="0,.55556mm"/>
              </v:line>
            </w:pict>
          </mc:Fallback>
        </mc:AlternateContent>
      </w:r>
    </w:p>
    <w:p w14:paraId="4DEC4A31" w14:textId="77777777" w:rsidR="00256262" w:rsidRPr="002F0936" w:rsidRDefault="00256262" w:rsidP="00256262">
      <w:pPr>
        <w:ind w:right="-360"/>
      </w:pPr>
      <w:r w:rsidRPr="002F0936">
        <w:rPr>
          <w:b/>
        </w:rPr>
        <w:t>NOTES:</w:t>
      </w:r>
      <w:r w:rsidRPr="002F0936">
        <w:t xml:space="preserve"> </w:t>
      </w:r>
    </w:p>
    <w:p w14:paraId="7CE71B34" w14:textId="77777777" w:rsidR="00256262" w:rsidRPr="002F0936" w:rsidRDefault="00256262" w:rsidP="00256262">
      <w:pPr>
        <w:ind w:right="-360"/>
      </w:pPr>
    </w:p>
    <w:p w14:paraId="490B9F30" w14:textId="77777777" w:rsidR="00256262" w:rsidRPr="002F0936" w:rsidRDefault="00256262" w:rsidP="00256262">
      <w:pPr>
        <w:ind w:right="-360"/>
      </w:pPr>
      <w:r w:rsidRPr="002F0936">
        <w:t xml:space="preserve">The syllabus may be modified to better meet the needs of students and to achieve the learning outcomes. </w:t>
      </w:r>
    </w:p>
    <w:p w14:paraId="5DE6D3AB" w14:textId="77777777" w:rsidR="00256262" w:rsidRPr="002F0936" w:rsidRDefault="00256262" w:rsidP="00256262">
      <w:pPr>
        <w:ind w:right="-360"/>
      </w:pPr>
    </w:p>
    <w:p w14:paraId="7B534226" w14:textId="77777777" w:rsidR="00256262" w:rsidRPr="002F0936" w:rsidRDefault="00256262" w:rsidP="00256262">
      <w:pPr>
        <w:ind w:right="-360"/>
      </w:pPr>
      <w:bookmarkStart w:id="17" w:name="bookmark=kix.9x46rbuknw0a" w:colFirst="0" w:colLast="0"/>
      <w:bookmarkEnd w:id="17"/>
      <w:r w:rsidRPr="002F0936">
        <w:t>The School of Professional Studies (SPS) and its faculty celebrate and are committed to inclusion, diversity, belonging, equity, and accessibility (IDBEA), and seek to embody the IDBEA values. The School of Professional Studies (SPS), its faculty, staff, and students are committed to creating a mutually respectful and safe environment (</w:t>
      </w:r>
      <w:r w:rsidRPr="002F0936">
        <w:rPr>
          <w:i/>
        </w:rPr>
        <w:t xml:space="preserve">from the </w:t>
      </w:r>
      <w:hyperlink r:id="rId19">
        <w:r w:rsidRPr="002F0936">
          <w:rPr>
            <w:i/>
            <w:color w:val="1155CC"/>
            <w:u w:val="single"/>
          </w:rPr>
          <w:t xml:space="preserve">SPS IDBEA </w:t>
        </w:r>
      </w:hyperlink>
      <w:sdt>
        <w:sdtPr>
          <w:tag w:val="goog_rdk_7"/>
          <w:id w:val="-1794902194"/>
        </w:sdtPr>
        <w:sdtEndPr/>
        <w:sdtContent/>
      </w:sdt>
      <w:hyperlink r:id="rId20">
        <w:r w:rsidRPr="002F0936">
          <w:rPr>
            <w:i/>
            <w:color w:val="1155CC"/>
            <w:u w:val="single"/>
          </w:rPr>
          <w:t>Committee</w:t>
        </w:r>
      </w:hyperlink>
      <w:r w:rsidRPr="002F0936">
        <w:t xml:space="preserve">). </w:t>
      </w:r>
    </w:p>
    <w:p w14:paraId="5FDFD2BF" w14:textId="441DB5BF" w:rsidR="00E3255B" w:rsidRPr="00857511" w:rsidRDefault="00E3255B" w:rsidP="00256262">
      <w:pPr>
        <w:pStyle w:val="Heading1"/>
        <w:rPr>
          <w:rFonts w:eastAsia="Open Sans" w:cs="Arial"/>
          <w:color w:val="2079C7"/>
          <w:szCs w:val="22"/>
        </w:rPr>
      </w:pPr>
      <w:r w:rsidRPr="00857511">
        <w:rPr>
          <w:rFonts w:cs="Arial"/>
          <w:szCs w:val="22"/>
        </w:rPr>
        <w:t>New York University School of Professional Studies Policies</w:t>
      </w:r>
      <w:bookmarkStart w:id="18" w:name="_GoBack"/>
      <w:bookmarkEnd w:id="18"/>
    </w:p>
    <w:p w14:paraId="28A4C46D" w14:textId="77777777" w:rsidR="00E3255B" w:rsidRPr="00857511" w:rsidRDefault="00E3255B" w:rsidP="00E3255B">
      <w:pPr>
        <w:widowControl w:val="0"/>
        <w:spacing w:before="240" w:after="240"/>
        <w:rPr>
          <w:rFonts w:eastAsia="Roboto Light" w:cs="Arial"/>
          <w:szCs w:val="22"/>
        </w:rPr>
      </w:pPr>
      <w:r w:rsidRPr="00857511">
        <w:rPr>
          <w:rFonts w:eastAsia="Roboto Light" w:cs="Arial"/>
          <w:szCs w:val="22"/>
        </w:rPr>
        <w:t xml:space="preserve">1. </w:t>
      </w:r>
      <w:r w:rsidRPr="00857511">
        <w:rPr>
          <w:rFonts w:eastAsia="Roboto Light" w:cs="Arial"/>
          <w:color w:val="212121"/>
          <w:szCs w:val="22"/>
          <w:u w:val="single"/>
        </w:rPr>
        <w:t>Policies</w:t>
      </w:r>
      <w:r w:rsidRPr="00857511">
        <w:rPr>
          <w:rFonts w:eastAsia="Roboto Light" w:cs="Arial"/>
          <w:color w:val="212121"/>
          <w:szCs w:val="22"/>
        </w:rPr>
        <w:t xml:space="preserve"> - You are responsible for reading, understanding, and complying with </w:t>
      </w:r>
      <w:hyperlink r:id="rId21">
        <w:r w:rsidRPr="00857511">
          <w:rPr>
            <w:rFonts w:eastAsia="Roboto Light" w:cs="Arial"/>
            <w:color w:val="1155CC"/>
            <w:szCs w:val="22"/>
          </w:rPr>
          <w:t>University Policies and Guidelines</w:t>
        </w:r>
      </w:hyperlink>
      <w:r w:rsidRPr="00857511">
        <w:rPr>
          <w:rFonts w:eastAsia="Roboto Light" w:cs="Arial"/>
          <w:szCs w:val="22"/>
        </w:rPr>
        <w:t xml:space="preserve">, </w:t>
      </w:r>
      <w:hyperlink r:id="rId22">
        <w:r w:rsidRPr="00857511">
          <w:rPr>
            <w:rFonts w:eastAsia="Roboto Light" w:cs="Arial"/>
            <w:color w:val="1155CC"/>
            <w:szCs w:val="22"/>
          </w:rPr>
          <w:t>NYU SPS Policies and Procedures</w:t>
        </w:r>
      </w:hyperlink>
      <w:r w:rsidRPr="00857511">
        <w:rPr>
          <w:rFonts w:eastAsia="Roboto Light" w:cs="Arial"/>
          <w:szCs w:val="22"/>
        </w:rPr>
        <w:t xml:space="preserve">, </w:t>
      </w:r>
      <w:r w:rsidRPr="00857511">
        <w:rPr>
          <w:rFonts w:eastAsia="Roboto Light" w:cs="Arial"/>
          <w:color w:val="666666"/>
          <w:szCs w:val="22"/>
        </w:rPr>
        <w:t>and</w:t>
      </w:r>
      <w:r w:rsidRPr="00857511">
        <w:rPr>
          <w:rFonts w:eastAsia="Roboto Light" w:cs="Arial"/>
          <w:szCs w:val="22"/>
        </w:rPr>
        <w:t xml:space="preserve"> </w:t>
      </w:r>
      <w:hyperlink r:id="rId23">
        <w:r w:rsidRPr="00857511">
          <w:rPr>
            <w:rFonts w:eastAsia="Roboto Light" w:cs="Arial"/>
            <w:color w:val="1155CC"/>
            <w:szCs w:val="22"/>
          </w:rPr>
          <w:t>Student Affairs and Reporting</w:t>
        </w:r>
      </w:hyperlink>
      <w:r w:rsidRPr="00857511">
        <w:rPr>
          <w:rFonts w:eastAsia="Roboto Light" w:cs="Arial"/>
          <w:szCs w:val="22"/>
        </w:rPr>
        <w:t xml:space="preserve">. </w:t>
      </w:r>
    </w:p>
    <w:p w14:paraId="541057AC" w14:textId="77777777" w:rsidR="00E3255B" w:rsidRPr="00857511" w:rsidRDefault="00E3255B" w:rsidP="00E3255B">
      <w:pPr>
        <w:widowControl w:val="0"/>
        <w:spacing w:before="240" w:after="240"/>
        <w:rPr>
          <w:rFonts w:eastAsia="Roboto Light" w:cs="Arial"/>
          <w:szCs w:val="22"/>
        </w:rPr>
      </w:pPr>
      <w:r w:rsidRPr="00857511">
        <w:rPr>
          <w:rFonts w:eastAsia="Roboto Light" w:cs="Arial"/>
          <w:color w:val="212121"/>
          <w:szCs w:val="22"/>
        </w:rPr>
        <w:t xml:space="preserve">2. </w:t>
      </w:r>
      <w:r w:rsidRPr="00857511">
        <w:rPr>
          <w:rFonts w:eastAsia="Roboto Light" w:cs="Arial"/>
          <w:color w:val="212121"/>
          <w:szCs w:val="22"/>
          <w:u w:val="single"/>
        </w:rPr>
        <w:t>Learning/Academic Accommodations</w:t>
      </w:r>
      <w:r w:rsidRPr="00857511">
        <w:rPr>
          <w:rFonts w:eastAsia="Roboto Light" w:cs="Arial"/>
          <w:color w:val="212121"/>
          <w:szCs w:val="22"/>
        </w:rPr>
        <w:t xml:space="preserve"> - New York University is committed to providing equal educational opportunity and participation for students who disclose their dis/ability to the </w:t>
      </w:r>
      <w:hyperlink r:id="rId24">
        <w:r w:rsidRPr="00857511">
          <w:rPr>
            <w:rFonts w:eastAsia="Roboto Light" w:cs="Arial"/>
            <w:color w:val="1155CC"/>
            <w:szCs w:val="22"/>
          </w:rPr>
          <w:t>Moses Center for Student Accessibility</w:t>
        </w:r>
      </w:hyperlink>
      <w:r w:rsidRPr="00857511">
        <w:rPr>
          <w:rFonts w:eastAsia="Roboto Light" w:cs="Arial"/>
          <w:color w:val="666666"/>
          <w:szCs w:val="22"/>
        </w:rPr>
        <w:t xml:space="preserve">. </w:t>
      </w:r>
      <w:r w:rsidRPr="00857511">
        <w:rPr>
          <w:rFonts w:eastAsia="Roboto Light" w:cs="Arial"/>
          <w:color w:val="212121"/>
          <w:szCs w:val="22"/>
        </w:rPr>
        <w:t xml:space="preserve">If you are interested in applying for academic accommodations, contact the </w:t>
      </w:r>
      <w:hyperlink r:id="rId25">
        <w:r w:rsidRPr="00857511">
          <w:rPr>
            <w:rFonts w:eastAsia="Roboto Light" w:cs="Arial"/>
            <w:color w:val="1155CC"/>
            <w:szCs w:val="22"/>
          </w:rPr>
          <w:t>Moses Center</w:t>
        </w:r>
      </w:hyperlink>
      <w:r w:rsidRPr="00857511">
        <w:rPr>
          <w:rFonts w:eastAsia="Roboto Light" w:cs="Arial"/>
          <w:color w:val="666666"/>
          <w:szCs w:val="22"/>
        </w:rPr>
        <w:t xml:space="preserve"> </w:t>
      </w:r>
      <w:r w:rsidRPr="00857511">
        <w:rPr>
          <w:rFonts w:eastAsia="Roboto Light" w:cs="Arial"/>
          <w:color w:val="212121"/>
          <w:szCs w:val="22"/>
        </w:rPr>
        <w:t xml:space="preserve">as early as possible in the semester. If you already receive accommodations through the Moses Center, request your accommodation letters through the </w:t>
      </w:r>
      <w:hyperlink r:id="rId26">
        <w:r w:rsidRPr="00857511">
          <w:rPr>
            <w:rFonts w:eastAsia="Roboto Light" w:cs="Arial"/>
            <w:color w:val="212121"/>
            <w:szCs w:val="22"/>
          </w:rPr>
          <w:t>Moses Center Portal</w:t>
        </w:r>
      </w:hyperlink>
      <w:r w:rsidRPr="00857511">
        <w:rPr>
          <w:rFonts w:eastAsia="Roboto Light" w:cs="Arial"/>
          <w:color w:val="212121"/>
          <w:szCs w:val="22"/>
        </w:rPr>
        <w:t xml:space="preserve"> as soon as possible</w:t>
      </w:r>
      <w:r w:rsidRPr="00857511">
        <w:rPr>
          <w:rFonts w:eastAsia="Roboto Light" w:cs="Arial"/>
          <w:color w:val="666666"/>
          <w:szCs w:val="22"/>
        </w:rPr>
        <w:t xml:space="preserve"> (</w:t>
      </w:r>
      <w:hyperlink r:id="rId27">
        <w:r w:rsidRPr="00857511">
          <w:rPr>
            <w:rFonts w:eastAsia="Roboto Light" w:cs="Arial"/>
            <w:color w:val="1155CC"/>
            <w:szCs w:val="22"/>
          </w:rPr>
          <w:t>mosescsa@nyu.edu</w:t>
        </w:r>
      </w:hyperlink>
      <w:r w:rsidRPr="00857511">
        <w:rPr>
          <w:rFonts w:eastAsia="Roboto Light" w:cs="Arial"/>
          <w:color w:val="1155CC"/>
          <w:szCs w:val="22"/>
        </w:rPr>
        <w:t xml:space="preserve"> | </w:t>
      </w:r>
      <w:r w:rsidRPr="00857511">
        <w:rPr>
          <w:rFonts w:eastAsia="Roboto Light" w:cs="Arial"/>
          <w:szCs w:val="22"/>
        </w:rPr>
        <w:t>212-998-4980).</w:t>
      </w:r>
    </w:p>
    <w:p w14:paraId="120045AB" w14:textId="77777777" w:rsidR="00E3255B" w:rsidRPr="00857511" w:rsidRDefault="00E3255B" w:rsidP="00E3255B">
      <w:pPr>
        <w:rPr>
          <w:rFonts w:eastAsia="Roboto Light" w:cs="Arial"/>
          <w:szCs w:val="22"/>
        </w:rPr>
      </w:pPr>
      <w:r w:rsidRPr="00857511">
        <w:rPr>
          <w:rFonts w:eastAsia="Roboto Light" w:cs="Arial"/>
          <w:szCs w:val="22"/>
        </w:rPr>
        <w:t xml:space="preserve">3. </w:t>
      </w:r>
      <w:r w:rsidRPr="00857511">
        <w:rPr>
          <w:rFonts w:eastAsia="Roboto Light" w:cs="Arial"/>
          <w:szCs w:val="22"/>
          <w:u w:val="single"/>
        </w:rPr>
        <w:t>Health and Wellness</w:t>
      </w:r>
      <w:r w:rsidRPr="00857511">
        <w:rPr>
          <w:rFonts w:eastAsia="Roboto Light" w:cs="Arial"/>
          <w:szCs w:val="22"/>
        </w:rPr>
        <w:t xml:space="preserve"> - </w:t>
      </w:r>
      <w:r w:rsidRPr="00857511">
        <w:rPr>
          <w:rFonts w:eastAsia="Roboto Light" w:cs="Arial"/>
          <w:color w:val="212121"/>
          <w:szCs w:val="22"/>
        </w:rPr>
        <w:t>To access the University's extensive health and mental health resources, contact the</w:t>
      </w:r>
      <w:r w:rsidRPr="00857511">
        <w:rPr>
          <w:rFonts w:eastAsia="Roboto Light" w:cs="Arial"/>
          <w:color w:val="666666"/>
          <w:szCs w:val="22"/>
        </w:rPr>
        <w:t xml:space="preserve"> </w:t>
      </w:r>
      <w:hyperlink r:id="rId28">
        <w:r w:rsidRPr="00857511">
          <w:rPr>
            <w:rFonts w:eastAsia="Roboto Light" w:cs="Arial"/>
            <w:color w:val="1155CC"/>
            <w:szCs w:val="22"/>
          </w:rPr>
          <w:t>NYU Wellness Exchange</w:t>
        </w:r>
      </w:hyperlink>
      <w:r w:rsidRPr="00857511">
        <w:rPr>
          <w:rFonts w:eastAsia="Roboto Light" w:cs="Arial"/>
          <w:color w:val="666666"/>
          <w:szCs w:val="22"/>
        </w:rPr>
        <w:t xml:space="preserve">. </w:t>
      </w:r>
      <w:r w:rsidRPr="00857511">
        <w:rPr>
          <w:rFonts w:eastAsia="Roboto Light" w:cs="Arial"/>
          <w:szCs w:val="22"/>
        </w:rPr>
        <w:t>You can call its private hotline (212-443-9999), available 24 hours a day, seven days a week, to reach out to a professional who can help to address day-to-day challenges as well as other health-related concerns.</w:t>
      </w:r>
    </w:p>
    <w:p w14:paraId="2F7D5EFB" w14:textId="77777777" w:rsidR="00E3255B" w:rsidRPr="00857511" w:rsidRDefault="00E3255B" w:rsidP="00E3255B">
      <w:pPr>
        <w:rPr>
          <w:rFonts w:eastAsia="Roboto Light" w:cs="Arial"/>
          <w:color w:val="666666"/>
          <w:szCs w:val="22"/>
        </w:rPr>
      </w:pPr>
    </w:p>
    <w:p w14:paraId="77B17CF3" w14:textId="77777777" w:rsidR="00E3255B" w:rsidRPr="00857511" w:rsidRDefault="00E3255B" w:rsidP="00E3255B">
      <w:pPr>
        <w:widowControl w:val="0"/>
        <w:rPr>
          <w:rFonts w:eastAsia="Roboto Light" w:cs="Arial"/>
          <w:szCs w:val="22"/>
        </w:rPr>
      </w:pPr>
      <w:r w:rsidRPr="00857511">
        <w:rPr>
          <w:rFonts w:eastAsia="Roboto Light" w:cs="Arial"/>
          <w:szCs w:val="22"/>
        </w:rPr>
        <w:t xml:space="preserve">4. </w:t>
      </w:r>
      <w:r w:rsidRPr="00857511">
        <w:rPr>
          <w:rFonts w:eastAsia="Roboto Light" w:cs="Arial"/>
          <w:szCs w:val="22"/>
          <w:u w:val="single"/>
        </w:rPr>
        <w:t>Student Support Resources</w:t>
      </w:r>
      <w:r w:rsidRPr="00857511">
        <w:rPr>
          <w:rFonts w:eastAsia="Roboto Light" w:cs="Arial"/>
          <w:szCs w:val="22"/>
        </w:rPr>
        <w:t xml:space="preserve"> - There are a range of resources at SPS and NYU to support your learning and professional growth. For a complete list of resources and services available to SPS students, visit the</w:t>
      </w:r>
      <w:r w:rsidRPr="00857511">
        <w:rPr>
          <w:rFonts w:eastAsia="Roboto Light" w:cs="Arial"/>
          <w:color w:val="666666"/>
          <w:szCs w:val="22"/>
        </w:rPr>
        <w:t xml:space="preserve"> </w:t>
      </w:r>
      <w:hyperlink r:id="rId29">
        <w:r w:rsidRPr="00857511">
          <w:rPr>
            <w:rFonts w:eastAsia="Roboto Light" w:cs="Arial"/>
            <w:color w:val="1155CC"/>
            <w:szCs w:val="22"/>
          </w:rPr>
          <w:t>NYU SPS Office of Student Affairs site</w:t>
        </w:r>
      </w:hyperlink>
      <w:r w:rsidRPr="00857511">
        <w:rPr>
          <w:rFonts w:eastAsia="Roboto Light" w:cs="Arial"/>
          <w:szCs w:val="22"/>
        </w:rPr>
        <w:t xml:space="preserve">. </w:t>
      </w:r>
    </w:p>
    <w:p w14:paraId="6F137833" w14:textId="77777777" w:rsidR="00E3255B" w:rsidRPr="00857511" w:rsidRDefault="00E3255B" w:rsidP="00E3255B">
      <w:pPr>
        <w:widowControl w:val="0"/>
        <w:rPr>
          <w:rFonts w:eastAsia="Roboto Light" w:cs="Arial"/>
          <w:color w:val="212121"/>
          <w:szCs w:val="22"/>
        </w:rPr>
      </w:pPr>
      <w:r w:rsidRPr="00857511">
        <w:rPr>
          <w:rFonts w:eastAsia="Roboto Light" w:cs="Arial"/>
          <w:color w:val="666666"/>
          <w:szCs w:val="22"/>
        </w:rPr>
        <w:br/>
      </w:r>
      <w:r w:rsidRPr="00857511">
        <w:rPr>
          <w:rFonts w:eastAsia="Roboto Light" w:cs="Arial"/>
          <w:szCs w:val="22"/>
        </w:rPr>
        <w:t xml:space="preserve">5. </w:t>
      </w:r>
      <w:r w:rsidRPr="00857511">
        <w:rPr>
          <w:rFonts w:eastAsia="Roboto Light" w:cs="Arial"/>
          <w:szCs w:val="22"/>
          <w:u w:val="single"/>
        </w:rPr>
        <w:t>Religious Observance</w:t>
      </w:r>
      <w:r w:rsidRPr="00857511">
        <w:rPr>
          <w:rFonts w:eastAsia="Roboto Light" w:cs="Arial"/>
          <w:szCs w:val="22"/>
        </w:rPr>
        <w:t xml:space="preserve"> - As a nonsectarian, inclusive institution, NYU policy permits members of any religious group to absent themselves from classes without penalty when required for compliance with their religious obligations. Refer to the</w:t>
      </w:r>
      <w:r w:rsidRPr="00857511">
        <w:rPr>
          <w:rFonts w:eastAsia="Roboto Light" w:cs="Arial"/>
          <w:color w:val="666666"/>
          <w:szCs w:val="22"/>
        </w:rPr>
        <w:t xml:space="preserve"> </w:t>
      </w:r>
      <w:hyperlink r:id="rId30">
        <w:r w:rsidRPr="00857511">
          <w:rPr>
            <w:rFonts w:eastAsia="Roboto Light" w:cs="Arial"/>
            <w:color w:val="1155CC"/>
            <w:szCs w:val="22"/>
          </w:rPr>
          <w:t>University Calendar Policy on Religious Holidays</w:t>
        </w:r>
      </w:hyperlink>
      <w:r w:rsidRPr="00857511">
        <w:rPr>
          <w:rFonts w:eastAsia="Roboto Light" w:cs="Arial"/>
          <w:color w:val="212121"/>
          <w:szCs w:val="22"/>
        </w:rPr>
        <w:t xml:space="preserve"> for the complete policy. </w:t>
      </w:r>
    </w:p>
    <w:p w14:paraId="58F73B88" w14:textId="77777777" w:rsidR="00E3255B" w:rsidRPr="00857511" w:rsidRDefault="00E3255B" w:rsidP="00E3255B">
      <w:pPr>
        <w:widowControl w:val="0"/>
        <w:rPr>
          <w:rFonts w:eastAsia="Roboto Light" w:cs="Arial"/>
          <w:color w:val="337AB7"/>
          <w:szCs w:val="22"/>
        </w:rPr>
      </w:pPr>
    </w:p>
    <w:p w14:paraId="1FB3A5C0" w14:textId="525171CF" w:rsidR="00E3255B" w:rsidRPr="00857511" w:rsidRDefault="00E3255B" w:rsidP="00E3255B">
      <w:pPr>
        <w:rPr>
          <w:rFonts w:eastAsia="Roboto Light" w:cs="Arial"/>
          <w:szCs w:val="22"/>
        </w:rPr>
      </w:pPr>
      <w:r w:rsidRPr="00857511">
        <w:rPr>
          <w:rFonts w:eastAsia="Roboto Light" w:cs="Arial"/>
          <w:szCs w:val="22"/>
        </w:rPr>
        <w:t xml:space="preserve">6. </w:t>
      </w:r>
      <w:r w:rsidRPr="00857511">
        <w:rPr>
          <w:rFonts w:eastAsia="Roboto Light" w:cs="Arial"/>
          <w:szCs w:val="22"/>
          <w:u w:val="single"/>
        </w:rPr>
        <w:t>Academic Integrity and Plagiarism</w:t>
      </w:r>
      <w:r w:rsidRPr="00857511">
        <w:rPr>
          <w:rFonts w:eastAsia="Roboto Light" w:cs="Arial"/>
          <w:szCs w:val="22"/>
        </w:rPr>
        <w:t xml:space="preserve"> - You are expected to be honest and ethical in all academic work. Moreover, you are expected to demonstrate how what you have learned incorporates an understanding of the research and expertise of scholars and other appropriate experts; and </w:t>
      </w:r>
      <w:r w:rsidR="0020475C" w:rsidRPr="00857511">
        <w:rPr>
          <w:rFonts w:eastAsia="Roboto Light" w:cs="Arial"/>
          <w:szCs w:val="22"/>
        </w:rPr>
        <w:t>thus</w:t>
      </w:r>
      <w:r w:rsidR="0020475C" w:rsidRPr="00857511">
        <w:rPr>
          <w:rFonts w:eastAsia="Roboto Light" w:cs="Arial"/>
          <w:szCs w:val="22"/>
        </w:rPr>
        <w:t>,</w:t>
      </w:r>
      <w:r w:rsidRPr="00857511">
        <w:rPr>
          <w:rFonts w:eastAsia="Roboto Light" w:cs="Arial"/>
          <w:szCs w:val="22"/>
        </w:rPr>
        <w:t xml:space="preserve"> recognizing others' published work or teachings—whether that of authors, lecturers, or one's peers—is a required practice in all academic projects</w:t>
      </w:r>
      <w:r w:rsidR="0020475C" w:rsidRPr="00857511">
        <w:rPr>
          <w:rFonts w:eastAsia="Roboto Light" w:cs="Arial"/>
          <w:szCs w:val="22"/>
        </w:rPr>
        <w:t xml:space="preserve">. </w:t>
      </w:r>
    </w:p>
    <w:p w14:paraId="49EA8C51" w14:textId="77777777" w:rsidR="00E3255B" w:rsidRPr="00857511" w:rsidRDefault="00E3255B" w:rsidP="00E3255B">
      <w:pPr>
        <w:rPr>
          <w:rFonts w:eastAsia="Roboto Light" w:cs="Arial"/>
          <w:szCs w:val="22"/>
        </w:rPr>
      </w:pPr>
    </w:p>
    <w:p w14:paraId="4615E9E6" w14:textId="77777777" w:rsidR="00E3255B" w:rsidRPr="00857511" w:rsidRDefault="00E3255B" w:rsidP="00E3255B">
      <w:pPr>
        <w:rPr>
          <w:rFonts w:eastAsia="Roboto Light" w:cs="Arial"/>
          <w:szCs w:val="22"/>
        </w:rPr>
      </w:pPr>
      <w:r w:rsidRPr="00857511">
        <w:rPr>
          <w:rFonts w:eastAsia="Roboto Light" w:cs="Arial"/>
          <w:szCs w:val="22"/>
        </w:rPr>
        <w:t>Plagiarism involves borrowing or using information from other sources without proper and full credit. You are subject to disciplinary actions for the following offenses which include but are not limited to cheating, plagiarism, forgery or unauthorized use of documents, and false form of identification</w:t>
      </w:r>
    </w:p>
    <w:p w14:paraId="51BAFAAA" w14:textId="77777777" w:rsidR="00E3255B" w:rsidRPr="00857511" w:rsidRDefault="00E3255B" w:rsidP="00E3255B">
      <w:pPr>
        <w:rPr>
          <w:rFonts w:eastAsia="Roboto Light" w:cs="Arial"/>
          <w:color w:val="666666"/>
          <w:szCs w:val="22"/>
        </w:rPr>
      </w:pPr>
    </w:p>
    <w:p w14:paraId="0D2F2AFF" w14:textId="77777777" w:rsidR="00E3255B" w:rsidRPr="00857511" w:rsidRDefault="00713E7A" w:rsidP="00E3255B">
      <w:pPr>
        <w:rPr>
          <w:rFonts w:eastAsia="Roboto Light" w:cs="Arial"/>
          <w:szCs w:val="22"/>
        </w:rPr>
      </w:pPr>
      <w:hyperlink r:id="rId31">
        <w:r w:rsidR="00E3255B" w:rsidRPr="00857511">
          <w:rPr>
            <w:rFonts w:eastAsia="Roboto Light" w:cs="Arial"/>
            <w:color w:val="1155CC"/>
            <w:szCs w:val="22"/>
          </w:rPr>
          <w:t>Turnitin</w:t>
        </w:r>
      </w:hyperlink>
      <w:r w:rsidR="00E3255B" w:rsidRPr="00857511">
        <w:rPr>
          <w:rFonts w:eastAsia="Roboto Light" w:cs="Arial"/>
          <w:color w:val="666666"/>
          <w:szCs w:val="22"/>
        </w:rPr>
        <w:t xml:space="preserve">, </w:t>
      </w:r>
      <w:r w:rsidR="00E3255B" w:rsidRPr="00857511">
        <w:rPr>
          <w:rFonts w:eastAsia="Roboto Light" w:cs="Arial"/>
          <w:szCs w:val="22"/>
        </w:rPr>
        <w:t xml:space="preserve">an originality detection service in NYU Brightspace, may be used in this course to check your work for plagiarism. </w:t>
      </w:r>
    </w:p>
    <w:p w14:paraId="659126F1" w14:textId="77777777" w:rsidR="00E3255B" w:rsidRPr="00857511" w:rsidRDefault="00E3255B" w:rsidP="00E3255B">
      <w:pPr>
        <w:rPr>
          <w:rFonts w:eastAsia="Roboto Light" w:cs="Arial"/>
          <w:color w:val="666666"/>
          <w:szCs w:val="22"/>
        </w:rPr>
      </w:pPr>
    </w:p>
    <w:p w14:paraId="0C8FCF22" w14:textId="77777777" w:rsidR="00E3255B" w:rsidRPr="00857511" w:rsidRDefault="00E3255B" w:rsidP="00E3255B">
      <w:pPr>
        <w:rPr>
          <w:rFonts w:eastAsia="Roboto Light" w:cs="Arial"/>
          <w:color w:val="212121"/>
          <w:szCs w:val="22"/>
        </w:rPr>
      </w:pPr>
      <w:r w:rsidRPr="00857511">
        <w:rPr>
          <w:rFonts w:eastAsia="Roboto Light" w:cs="Arial"/>
          <w:szCs w:val="22"/>
        </w:rPr>
        <w:t xml:space="preserve">Read more about academic integrity policies at the NYU School of Professional Studies on the </w:t>
      </w:r>
      <w:hyperlink r:id="rId32">
        <w:r w:rsidRPr="00857511">
          <w:rPr>
            <w:rFonts w:eastAsia="Roboto Light" w:cs="Arial"/>
            <w:color w:val="1155CC"/>
            <w:szCs w:val="22"/>
          </w:rPr>
          <w:t>Academic Policies for NYU SPS Students</w:t>
        </w:r>
      </w:hyperlink>
      <w:r w:rsidRPr="00857511">
        <w:rPr>
          <w:rFonts w:eastAsia="Roboto Light" w:cs="Arial"/>
          <w:color w:val="666666"/>
          <w:szCs w:val="22"/>
        </w:rPr>
        <w:t xml:space="preserve"> </w:t>
      </w:r>
      <w:r w:rsidRPr="00857511">
        <w:rPr>
          <w:rFonts w:eastAsia="Roboto Light" w:cs="Arial"/>
          <w:color w:val="212121"/>
          <w:szCs w:val="22"/>
        </w:rPr>
        <w:t>page.</w:t>
      </w:r>
    </w:p>
    <w:p w14:paraId="040A0E31" w14:textId="77777777" w:rsidR="00E3255B" w:rsidRPr="00857511" w:rsidRDefault="00E3255B" w:rsidP="00E3255B">
      <w:pPr>
        <w:rPr>
          <w:rFonts w:eastAsia="Roboto Light" w:cs="Arial"/>
          <w:color w:val="666666"/>
          <w:szCs w:val="22"/>
        </w:rPr>
      </w:pPr>
    </w:p>
    <w:p w14:paraId="10CF222E" w14:textId="77777777" w:rsidR="00E3255B" w:rsidRPr="00857511" w:rsidRDefault="00E3255B" w:rsidP="00E3255B">
      <w:pPr>
        <w:rPr>
          <w:rFonts w:eastAsia="Roboto Light" w:cs="Arial"/>
          <w:color w:val="212121"/>
          <w:szCs w:val="22"/>
        </w:rPr>
      </w:pPr>
      <w:r w:rsidRPr="00857511">
        <w:rPr>
          <w:rFonts w:eastAsia="Roboto Light" w:cs="Arial"/>
          <w:szCs w:val="22"/>
        </w:rPr>
        <w:t xml:space="preserve">7. </w:t>
      </w:r>
      <w:r w:rsidRPr="00857511">
        <w:rPr>
          <w:rFonts w:eastAsia="Roboto Light" w:cs="Arial"/>
          <w:szCs w:val="22"/>
          <w:u w:val="single"/>
        </w:rPr>
        <w:t>Use of Third-Party Tools</w:t>
      </w:r>
      <w:r w:rsidRPr="00857511">
        <w:rPr>
          <w:rFonts w:eastAsia="Roboto Light" w:cs="Arial"/>
          <w:szCs w:val="22"/>
        </w:rPr>
        <w:t xml:space="preserve"> </w:t>
      </w:r>
      <w:r w:rsidRPr="00857511">
        <w:rPr>
          <w:rFonts w:eastAsia="Roboto Light" w:cs="Arial"/>
          <w:color w:val="212121"/>
          <w:szCs w:val="22"/>
        </w:rPr>
        <w:t xml:space="preserve">- During this class, you may be required to use non-NYU apps/platforms/software as a part of course studies, and thus, will be required to agree to the “Terms of Use” (TOU) associated with such apps/platforms/software. </w:t>
      </w:r>
    </w:p>
    <w:p w14:paraId="755EF0E9" w14:textId="77777777" w:rsidR="00E3255B" w:rsidRPr="00857511" w:rsidRDefault="00E3255B" w:rsidP="00E3255B">
      <w:pPr>
        <w:rPr>
          <w:rFonts w:eastAsia="Roboto Light" w:cs="Arial"/>
          <w:color w:val="212121"/>
          <w:szCs w:val="22"/>
        </w:rPr>
      </w:pPr>
    </w:p>
    <w:p w14:paraId="564D0F4F" w14:textId="5FD018F2" w:rsidR="00E3255B" w:rsidRPr="00857511" w:rsidRDefault="00E3255B" w:rsidP="00E3255B">
      <w:pPr>
        <w:rPr>
          <w:rFonts w:eastAsia="Roboto Light" w:cs="Arial"/>
          <w:color w:val="212121"/>
          <w:szCs w:val="22"/>
        </w:rPr>
      </w:pPr>
      <w:r w:rsidRPr="00857511">
        <w:rPr>
          <w:rFonts w:eastAsia="Roboto Light" w:cs="Arial"/>
          <w:color w:val="212121"/>
          <w:szCs w:val="22"/>
        </w:rPr>
        <w:t xml:space="preserve">These services may require you to create an </w:t>
      </w:r>
      <w:r w:rsidR="0020475C" w:rsidRPr="00857511">
        <w:rPr>
          <w:rFonts w:eastAsia="Roboto Light" w:cs="Arial"/>
          <w:color w:val="212121"/>
          <w:szCs w:val="22"/>
        </w:rPr>
        <w:t>account</w:t>
      </w:r>
      <w:r w:rsidR="0020475C" w:rsidRPr="00857511">
        <w:rPr>
          <w:rFonts w:eastAsia="Roboto Light" w:cs="Arial"/>
          <w:color w:val="212121"/>
          <w:szCs w:val="22"/>
        </w:rPr>
        <w:t>,</w:t>
      </w:r>
      <w:r w:rsidRPr="00857511">
        <w:rPr>
          <w:rFonts w:eastAsia="Roboto Light" w:cs="Arial"/>
          <w:color w:val="212121"/>
          <w:szCs w:val="22"/>
        </w:rPr>
        <w:t xml:space="preserve"> but you can use a pseudonym (which may not identify you to the public community, but which may still identify you by IP address to the company and companies with whom it shares data). </w:t>
      </w:r>
    </w:p>
    <w:p w14:paraId="65511C7E" w14:textId="77777777" w:rsidR="00E3255B" w:rsidRPr="00857511" w:rsidRDefault="00E3255B" w:rsidP="00E3255B">
      <w:pPr>
        <w:rPr>
          <w:rFonts w:eastAsia="Roboto Light" w:cs="Arial"/>
          <w:color w:val="212121"/>
          <w:szCs w:val="22"/>
        </w:rPr>
      </w:pPr>
    </w:p>
    <w:p w14:paraId="73BF02F5" w14:textId="77777777" w:rsidR="00E3255B" w:rsidRPr="00857511" w:rsidRDefault="00E3255B" w:rsidP="00E3255B">
      <w:pPr>
        <w:rPr>
          <w:rFonts w:eastAsia="Roboto Light" w:cs="Arial"/>
          <w:color w:val="212121"/>
          <w:szCs w:val="22"/>
        </w:rPr>
      </w:pPr>
      <w:r w:rsidRPr="00857511">
        <w:rPr>
          <w:rFonts w:eastAsia="Roboto Light" w:cs="Arial"/>
          <w:color w:val="212121"/>
          <w:szCs w:val="22"/>
        </w:rPr>
        <w:t>You should carefully read those terms of use regarding the impact on your privacy rights and intellectual property rights. If you have any questions regarding those terms of use or the impact on the class, you are encouraged to ask the instructor prior to the add/drop deadline.</w:t>
      </w:r>
    </w:p>
    <w:p w14:paraId="00000097" w14:textId="77777777" w:rsidR="00A22A88" w:rsidRPr="00857511" w:rsidRDefault="00A22A88" w:rsidP="00E3255B">
      <w:pPr>
        <w:pStyle w:val="Heading1"/>
        <w:rPr>
          <w:rFonts w:eastAsia="Roboto Light" w:cs="Arial"/>
          <w:color w:val="212121"/>
          <w:szCs w:val="22"/>
        </w:rPr>
      </w:pPr>
    </w:p>
    <w:sectPr w:rsidR="00A22A88" w:rsidRPr="00857511" w:rsidSect="002F0936">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24784" w14:textId="77777777" w:rsidR="00713E7A" w:rsidRDefault="00713E7A">
      <w:r>
        <w:separator/>
      </w:r>
    </w:p>
  </w:endnote>
  <w:endnote w:type="continuationSeparator" w:id="0">
    <w:p w14:paraId="1A2815DF" w14:textId="77777777" w:rsidR="00713E7A" w:rsidRDefault="00713E7A">
      <w:r>
        <w:continuationSeparator/>
      </w:r>
    </w:p>
  </w:endnote>
  <w:endnote w:type="continuationNotice" w:id="1">
    <w:p w14:paraId="22E006F5" w14:textId="77777777" w:rsidR="00713E7A" w:rsidRDefault="00713E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2FF" w:usb1="5000205B" w:usb2="00000020" w:usb3="00000000" w:csb0="0000019F" w:csb1="00000000"/>
  </w:font>
  <w:font w:name="Roboto">
    <w:altName w:val="Arial"/>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D" w14:textId="77777777" w:rsidR="00262445" w:rsidRDefault="00262445">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0000009E" w14:textId="77777777" w:rsidR="00262445" w:rsidRDefault="00262445">
    <w:pPr>
      <w:pBdr>
        <w:top w:val="nil"/>
        <w:left w:val="nil"/>
        <w:bottom w:val="nil"/>
        <w:right w:val="nil"/>
        <w:between w:val="nil"/>
      </w:pBdr>
      <w:tabs>
        <w:tab w:val="center" w:pos="4320"/>
        <w:tab w:val="right" w:pos="8640"/>
      </w:tabs>
      <w:jc w:val="right"/>
      <w:rPr>
        <w:rFonts w:eastAsia="Arial" w:cs="Arial"/>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C" w14:textId="7A8907AA" w:rsidR="00262445" w:rsidRDefault="00262445">
    <w:pPr>
      <w:widowControl w:val="0"/>
      <w:spacing w:before="120" w:line="312" w:lineRule="auto"/>
      <w:ind w:right="-720"/>
      <w:jc w:val="right"/>
      <w:rPr>
        <w:rFonts w:ascii="Roboto Light" w:eastAsia="Roboto Light" w:hAnsi="Roboto Light" w:cs="Roboto Light"/>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F" w14:textId="77777777" w:rsidR="00262445" w:rsidRDefault="0026244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61021" w14:textId="77777777" w:rsidR="00713E7A" w:rsidRDefault="00713E7A">
      <w:r>
        <w:separator/>
      </w:r>
    </w:p>
  </w:footnote>
  <w:footnote w:type="continuationSeparator" w:id="0">
    <w:p w14:paraId="6A6703A2" w14:textId="77777777" w:rsidR="00713E7A" w:rsidRDefault="00713E7A">
      <w:r>
        <w:continuationSeparator/>
      </w:r>
    </w:p>
  </w:footnote>
  <w:footnote w:type="continuationNotice" w:id="1">
    <w:p w14:paraId="53C66192" w14:textId="77777777" w:rsidR="00713E7A" w:rsidRDefault="00713E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A" w14:textId="77777777" w:rsidR="00262445" w:rsidRDefault="0026244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680686"/>
      <w:docPartObj>
        <w:docPartGallery w:val="Page Numbers (Top of Page)"/>
        <w:docPartUnique/>
      </w:docPartObj>
    </w:sdtPr>
    <w:sdtEndPr>
      <w:rPr>
        <w:rFonts w:ascii="Arial" w:hAnsi="Arial" w:cs="Arial"/>
        <w:noProof/>
        <w:sz w:val="20"/>
        <w:szCs w:val="20"/>
      </w:rPr>
    </w:sdtEndPr>
    <w:sdtContent>
      <w:p w14:paraId="2C6B9B1D" w14:textId="27A0FEA7" w:rsidR="00AC5C6F" w:rsidRPr="00AC5C6F" w:rsidRDefault="00AC5C6F">
        <w:pPr>
          <w:pStyle w:val="Header"/>
          <w:jc w:val="right"/>
          <w:rPr>
            <w:rFonts w:ascii="Arial" w:hAnsi="Arial" w:cs="Arial"/>
            <w:sz w:val="20"/>
            <w:szCs w:val="20"/>
          </w:rPr>
        </w:pPr>
        <w:r>
          <w:rPr>
            <w:noProof/>
          </w:rPr>
          <w:drawing>
            <wp:anchor distT="0" distB="0" distL="114300" distR="114300" simplePos="0" relativeHeight="251661312" behindDoc="0" locked="0" layoutInCell="1" hidden="0" allowOverlap="1" wp14:anchorId="25A26CAB" wp14:editId="7F0987CA">
              <wp:simplePos x="0" y="0"/>
              <wp:positionH relativeFrom="margin">
                <wp:align>left</wp:align>
              </wp:positionH>
              <wp:positionV relativeFrom="paragraph">
                <wp:posOffset>9525</wp:posOffset>
              </wp:positionV>
              <wp:extent cx="2009775" cy="266700"/>
              <wp:effectExtent l="0" t="0" r="9525" b="0"/>
              <wp:wrapSquare wrapText="bothSides" distT="0" distB="0" distL="114300" distR="114300"/>
              <wp:docPr id="2"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1"/>
                      <a:srcRect/>
                      <a:stretch>
                        <a:fillRect/>
                      </a:stretch>
                    </pic:blipFill>
                    <pic:spPr>
                      <a:xfrm>
                        <a:off x="0" y="0"/>
                        <a:ext cx="2009775" cy="266700"/>
                      </a:xfrm>
                      <a:prstGeom prst="rect">
                        <a:avLst/>
                      </a:prstGeom>
                      <a:ln/>
                    </pic:spPr>
                  </pic:pic>
                </a:graphicData>
              </a:graphic>
            </wp:anchor>
          </w:drawing>
        </w:r>
        <w:r w:rsidRPr="00AC5C6F">
          <w:rPr>
            <w:rFonts w:ascii="Arial" w:hAnsi="Arial" w:cs="Arial"/>
            <w:sz w:val="20"/>
            <w:szCs w:val="20"/>
          </w:rPr>
          <w:fldChar w:fldCharType="begin"/>
        </w:r>
        <w:r w:rsidRPr="00AC5C6F">
          <w:rPr>
            <w:rFonts w:ascii="Arial" w:hAnsi="Arial" w:cs="Arial"/>
            <w:sz w:val="20"/>
            <w:szCs w:val="20"/>
          </w:rPr>
          <w:instrText xml:space="preserve"> PAGE   \* MERGEFORMAT </w:instrText>
        </w:r>
        <w:r w:rsidRPr="00AC5C6F">
          <w:rPr>
            <w:rFonts w:ascii="Arial" w:hAnsi="Arial" w:cs="Arial"/>
            <w:sz w:val="20"/>
            <w:szCs w:val="20"/>
          </w:rPr>
          <w:fldChar w:fldCharType="separate"/>
        </w:r>
        <w:r w:rsidRPr="00AC5C6F">
          <w:rPr>
            <w:rFonts w:ascii="Arial" w:hAnsi="Arial" w:cs="Arial"/>
            <w:noProof/>
            <w:sz w:val="20"/>
            <w:szCs w:val="20"/>
          </w:rPr>
          <w:t>2</w:t>
        </w:r>
        <w:r w:rsidRPr="00AC5C6F">
          <w:rPr>
            <w:rFonts w:ascii="Arial" w:hAnsi="Arial" w:cs="Arial"/>
            <w:noProof/>
            <w:sz w:val="20"/>
            <w:szCs w:val="20"/>
          </w:rPr>
          <w:fldChar w:fldCharType="end"/>
        </w:r>
      </w:p>
    </w:sdtContent>
  </w:sdt>
  <w:p w14:paraId="00000099" w14:textId="421EA34D" w:rsidR="00262445" w:rsidRDefault="00262445">
    <w:pPr>
      <w:pBdr>
        <w:top w:val="nil"/>
        <w:left w:val="nil"/>
        <w:bottom w:val="nil"/>
        <w:right w:val="nil"/>
        <w:between w:val="nil"/>
      </w:pBdr>
      <w:tabs>
        <w:tab w:val="center" w:pos="4320"/>
        <w:tab w:val="right" w:pos="8640"/>
      </w:tabs>
      <w:ind w:right="-990" w:firstLine="720"/>
      <w:jc w:val="right"/>
      <w:rPr>
        <w:rFonts w:ascii="Roboto Light" w:eastAsia="Roboto Light" w:hAnsi="Roboto Light" w:cs="Roboto Light"/>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8" w14:textId="10109FF2" w:rsidR="00262445" w:rsidRDefault="00AC5C6F">
    <w:pPr>
      <w:pBdr>
        <w:top w:val="nil"/>
        <w:left w:val="nil"/>
        <w:bottom w:val="nil"/>
        <w:right w:val="nil"/>
        <w:between w:val="nil"/>
      </w:pBdr>
      <w:tabs>
        <w:tab w:val="center" w:pos="4320"/>
        <w:tab w:val="right" w:pos="8640"/>
      </w:tabs>
      <w:rPr>
        <w:color w:val="000000"/>
      </w:rPr>
    </w:pPr>
    <w:r>
      <w:rPr>
        <w:noProof/>
      </w:rPr>
      <w:drawing>
        <wp:anchor distT="0" distB="0" distL="114300" distR="114300" simplePos="0" relativeHeight="251659264" behindDoc="0" locked="0" layoutInCell="1" hidden="0" allowOverlap="1" wp14:anchorId="68D4C421" wp14:editId="08D42724">
          <wp:simplePos x="0" y="0"/>
          <wp:positionH relativeFrom="margin">
            <wp:align>left</wp:align>
          </wp:positionH>
          <wp:positionV relativeFrom="paragraph">
            <wp:posOffset>0</wp:posOffset>
          </wp:positionV>
          <wp:extent cx="2009775" cy="266700"/>
          <wp:effectExtent l="0" t="0" r="9525" b="0"/>
          <wp:wrapSquare wrapText="bothSides" distT="0" distB="0" distL="114300" distR="114300"/>
          <wp:docPr id="97"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1"/>
                  <a:srcRect/>
                  <a:stretch>
                    <a:fillRect/>
                  </a:stretch>
                </pic:blipFill>
                <pic:spPr>
                  <a:xfrm>
                    <a:off x="0" y="0"/>
                    <a:ext cx="2009775" cy="2667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947CE"/>
    <w:multiLevelType w:val="hybridMultilevel"/>
    <w:tmpl w:val="01044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15368"/>
    <w:multiLevelType w:val="hybridMultilevel"/>
    <w:tmpl w:val="3E70B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44E0"/>
    <w:multiLevelType w:val="multilevel"/>
    <w:tmpl w:val="FDB6DB44"/>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9832A2F"/>
    <w:multiLevelType w:val="multilevel"/>
    <w:tmpl w:val="FD241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D145E60"/>
    <w:multiLevelType w:val="hybridMultilevel"/>
    <w:tmpl w:val="7C1473A8"/>
    <w:lvl w:ilvl="0" w:tplc="5B72A8E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0EC67756"/>
    <w:multiLevelType w:val="hybridMultilevel"/>
    <w:tmpl w:val="C778C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60661B"/>
    <w:multiLevelType w:val="hybridMultilevel"/>
    <w:tmpl w:val="F2B0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61254"/>
    <w:multiLevelType w:val="hybridMultilevel"/>
    <w:tmpl w:val="886290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2274D"/>
    <w:multiLevelType w:val="hybridMultilevel"/>
    <w:tmpl w:val="0116E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7D6B1C"/>
    <w:multiLevelType w:val="multilevel"/>
    <w:tmpl w:val="AE6018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A1D7905"/>
    <w:multiLevelType w:val="multilevel"/>
    <w:tmpl w:val="DFD6B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F111743"/>
    <w:multiLevelType w:val="hybridMultilevel"/>
    <w:tmpl w:val="4586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66308"/>
    <w:multiLevelType w:val="multilevel"/>
    <w:tmpl w:val="E2A45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3C45571"/>
    <w:multiLevelType w:val="multilevel"/>
    <w:tmpl w:val="B1105E54"/>
    <w:lvl w:ilvl="0">
      <w:start w:val="1"/>
      <w:numFmt w:val="bullet"/>
      <w:lvlText w:val="o"/>
      <w:lvlJc w:val="left"/>
      <w:pPr>
        <w:ind w:left="0" w:firstLine="0"/>
      </w:pPr>
      <w:rPr>
        <w:rFonts w:ascii="Courier New" w:eastAsia="Courier New" w:hAnsi="Courier New" w:cs="Courier New"/>
      </w:rPr>
    </w:lvl>
    <w:lvl w:ilvl="1">
      <w:start w:val="1"/>
      <w:numFmt w:val="bullet"/>
      <w:lvlText w:val=""/>
      <w:lvlJc w:val="left"/>
      <w:pPr>
        <w:ind w:left="0" w:firstLine="0"/>
      </w:pPr>
      <w:rPr>
        <w:rFonts w:ascii="Symbol" w:hAnsi="Symbol" w:hint="default"/>
      </w:r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259875E1"/>
    <w:multiLevelType w:val="hybridMultilevel"/>
    <w:tmpl w:val="0B529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BE2A60"/>
    <w:multiLevelType w:val="hybridMultilevel"/>
    <w:tmpl w:val="00C612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952735C"/>
    <w:multiLevelType w:val="hybridMultilevel"/>
    <w:tmpl w:val="A8B804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4F0A82"/>
    <w:multiLevelType w:val="hybridMultilevel"/>
    <w:tmpl w:val="9372E6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DC75E58"/>
    <w:multiLevelType w:val="hybridMultilevel"/>
    <w:tmpl w:val="3224E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076B74"/>
    <w:multiLevelType w:val="hybridMultilevel"/>
    <w:tmpl w:val="34CE1D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CB60A5"/>
    <w:multiLevelType w:val="hybridMultilevel"/>
    <w:tmpl w:val="D8EA4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DE59C6"/>
    <w:multiLevelType w:val="multilevel"/>
    <w:tmpl w:val="2AC8A0B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39BA6244"/>
    <w:multiLevelType w:val="multilevel"/>
    <w:tmpl w:val="5BFA00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CAE2E42"/>
    <w:multiLevelType w:val="hybridMultilevel"/>
    <w:tmpl w:val="87961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8A63FF"/>
    <w:multiLevelType w:val="multilevel"/>
    <w:tmpl w:val="0E6A6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0E2362"/>
    <w:multiLevelType w:val="multilevel"/>
    <w:tmpl w:val="5304340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4CA113C5"/>
    <w:multiLevelType w:val="hybridMultilevel"/>
    <w:tmpl w:val="A9E8B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6440D"/>
    <w:multiLevelType w:val="hybridMultilevel"/>
    <w:tmpl w:val="5134AD5A"/>
    <w:lvl w:ilvl="0" w:tplc="D8023FE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D6A7498"/>
    <w:multiLevelType w:val="hybridMultilevel"/>
    <w:tmpl w:val="4584610E"/>
    <w:lvl w:ilvl="0" w:tplc="137A735A">
      <w:start w:val="1"/>
      <w:numFmt w:val="bullet"/>
      <w:pStyle w:val="Style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DD322B5"/>
    <w:multiLevelType w:val="multilevel"/>
    <w:tmpl w:val="9CA60338"/>
    <w:lvl w:ilvl="0">
      <w:start w:val="1"/>
      <w:numFmt w:val="bullet"/>
      <w:lvlText w:val=""/>
      <w:lvlJc w:val="left"/>
      <w:pPr>
        <w:ind w:left="720" w:hanging="360"/>
      </w:pPr>
      <w:rPr>
        <w:rFonts w:ascii="Symbol" w:hAnsi="Symbol" w:hint="default"/>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60A201E8"/>
    <w:multiLevelType w:val="hybridMultilevel"/>
    <w:tmpl w:val="A044F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E037BD"/>
    <w:multiLevelType w:val="hybridMultilevel"/>
    <w:tmpl w:val="20D4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7B233A"/>
    <w:multiLevelType w:val="hybridMultilevel"/>
    <w:tmpl w:val="45DEE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71F5335"/>
    <w:multiLevelType w:val="multilevel"/>
    <w:tmpl w:val="34505C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88B6E65"/>
    <w:multiLevelType w:val="hybridMultilevel"/>
    <w:tmpl w:val="D5D4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175394"/>
    <w:multiLevelType w:val="hybridMultilevel"/>
    <w:tmpl w:val="473A0F2A"/>
    <w:lvl w:ilvl="0" w:tplc="D8023F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6" w15:restartNumberingAfterBreak="0">
    <w:nsid w:val="701B0AA0"/>
    <w:multiLevelType w:val="hybridMultilevel"/>
    <w:tmpl w:val="8BFCC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061E5"/>
    <w:multiLevelType w:val="multilevel"/>
    <w:tmpl w:val="14B00A34"/>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4E42B0D"/>
    <w:multiLevelType w:val="hybridMultilevel"/>
    <w:tmpl w:val="87DC6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947ACB"/>
    <w:multiLevelType w:val="hybridMultilevel"/>
    <w:tmpl w:val="CAD83DF2"/>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0" w15:restartNumberingAfterBreak="0">
    <w:nsid w:val="7E682CE9"/>
    <w:multiLevelType w:val="hybridMultilevel"/>
    <w:tmpl w:val="4DAE99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E87677E"/>
    <w:multiLevelType w:val="multilevel"/>
    <w:tmpl w:val="1F74F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EF14899"/>
    <w:multiLevelType w:val="hybridMultilevel"/>
    <w:tmpl w:val="59AC7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22"/>
  </w:num>
  <w:num w:numId="3">
    <w:abstractNumId w:val="9"/>
  </w:num>
  <w:num w:numId="4">
    <w:abstractNumId w:val="3"/>
  </w:num>
  <w:num w:numId="5">
    <w:abstractNumId w:val="33"/>
  </w:num>
  <w:num w:numId="6">
    <w:abstractNumId w:val="34"/>
  </w:num>
  <w:num w:numId="7">
    <w:abstractNumId w:val="39"/>
  </w:num>
  <w:num w:numId="8">
    <w:abstractNumId w:val="1"/>
  </w:num>
  <w:num w:numId="9">
    <w:abstractNumId w:val="11"/>
  </w:num>
  <w:num w:numId="10">
    <w:abstractNumId w:val="6"/>
  </w:num>
  <w:num w:numId="11">
    <w:abstractNumId w:val="27"/>
  </w:num>
  <w:num w:numId="12">
    <w:abstractNumId w:val="35"/>
  </w:num>
  <w:num w:numId="13">
    <w:abstractNumId w:val="23"/>
  </w:num>
  <w:num w:numId="14">
    <w:abstractNumId w:val="25"/>
  </w:num>
  <w:num w:numId="15">
    <w:abstractNumId w:val="12"/>
  </w:num>
  <w:num w:numId="16">
    <w:abstractNumId w:val="41"/>
  </w:num>
  <w:num w:numId="17">
    <w:abstractNumId w:val="24"/>
  </w:num>
  <w:num w:numId="18">
    <w:abstractNumId w:val="28"/>
  </w:num>
  <w:num w:numId="19">
    <w:abstractNumId w:val="8"/>
  </w:num>
  <w:num w:numId="20">
    <w:abstractNumId w:val="2"/>
  </w:num>
  <w:num w:numId="21">
    <w:abstractNumId w:val="14"/>
  </w:num>
  <w:num w:numId="22">
    <w:abstractNumId w:val="4"/>
  </w:num>
  <w:num w:numId="23">
    <w:abstractNumId w:val="21"/>
  </w:num>
  <w:num w:numId="24">
    <w:abstractNumId w:val="30"/>
  </w:num>
  <w:num w:numId="25">
    <w:abstractNumId w:val="0"/>
  </w:num>
  <w:num w:numId="26">
    <w:abstractNumId w:val="16"/>
  </w:num>
  <w:num w:numId="27">
    <w:abstractNumId w:val="31"/>
  </w:num>
  <w:num w:numId="28">
    <w:abstractNumId w:val="36"/>
  </w:num>
  <w:num w:numId="29">
    <w:abstractNumId w:val="13"/>
  </w:num>
  <w:num w:numId="30">
    <w:abstractNumId w:val="37"/>
  </w:num>
  <w:num w:numId="31">
    <w:abstractNumId w:val="29"/>
  </w:num>
  <w:num w:numId="32">
    <w:abstractNumId w:val="26"/>
  </w:num>
  <w:num w:numId="33">
    <w:abstractNumId w:val="38"/>
  </w:num>
  <w:num w:numId="34">
    <w:abstractNumId w:val="40"/>
  </w:num>
  <w:num w:numId="35">
    <w:abstractNumId w:val="19"/>
  </w:num>
  <w:num w:numId="36">
    <w:abstractNumId w:val="18"/>
  </w:num>
  <w:num w:numId="37">
    <w:abstractNumId w:val="5"/>
  </w:num>
  <w:num w:numId="38">
    <w:abstractNumId w:val="20"/>
  </w:num>
  <w:num w:numId="39">
    <w:abstractNumId w:val="42"/>
  </w:num>
  <w:num w:numId="40">
    <w:abstractNumId w:val="32"/>
  </w:num>
  <w:num w:numId="41">
    <w:abstractNumId w:val="15"/>
  </w:num>
  <w:num w:numId="42">
    <w:abstractNumId w:val="17"/>
  </w:num>
  <w:num w:numId="43">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comments" w:enforcement="1" w:cryptProviderType="rsaAES" w:cryptAlgorithmClass="hash" w:cryptAlgorithmType="typeAny" w:cryptAlgorithmSid="14" w:cryptSpinCount="100000" w:hash="N8dS7CM9nz4/jA5VQU5Gld+5K4/hRV5ryv3d6UtO4QnFUgthwhDilDbFenBWq+Y13S1hs0H9IBTjiidza0e5aA==" w:salt="7EUswx5WqPnniCglrP3VlA=="/>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yNDQyMbQ0NzE2NTJR0lEKTi0uzszPAykwqgUAfW4rqSwAAAA="/>
  </w:docVars>
  <w:rsids>
    <w:rsidRoot w:val="00A22A88"/>
    <w:rsid w:val="000069CE"/>
    <w:rsid w:val="00023758"/>
    <w:rsid w:val="00112B1C"/>
    <w:rsid w:val="001375CB"/>
    <w:rsid w:val="00145251"/>
    <w:rsid w:val="00151354"/>
    <w:rsid w:val="00187000"/>
    <w:rsid w:val="0020475C"/>
    <w:rsid w:val="002251F2"/>
    <w:rsid w:val="002509CE"/>
    <w:rsid w:val="00256262"/>
    <w:rsid w:val="00262445"/>
    <w:rsid w:val="0028218B"/>
    <w:rsid w:val="002D4FAE"/>
    <w:rsid w:val="002F0936"/>
    <w:rsid w:val="00326F95"/>
    <w:rsid w:val="00353C81"/>
    <w:rsid w:val="003669C9"/>
    <w:rsid w:val="003A53F1"/>
    <w:rsid w:val="003D4024"/>
    <w:rsid w:val="003E0CF7"/>
    <w:rsid w:val="00404226"/>
    <w:rsid w:val="004D3F59"/>
    <w:rsid w:val="00530F4A"/>
    <w:rsid w:val="00555A18"/>
    <w:rsid w:val="00596CAE"/>
    <w:rsid w:val="005A5DC0"/>
    <w:rsid w:val="00667422"/>
    <w:rsid w:val="006E48A0"/>
    <w:rsid w:val="00713E7A"/>
    <w:rsid w:val="00741A9C"/>
    <w:rsid w:val="007F2B22"/>
    <w:rsid w:val="007F54A8"/>
    <w:rsid w:val="0080546B"/>
    <w:rsid w:val="00821768"/>
    <w:rsid w:val="00832A0F"/>
    <w:rsid w:val="00857511"/>
    <w:rsid w:val="008D2B23"/>
    <w:rsid w:val="008F6E92"/>
    <w:rsid w:val="00901252"/>
    <w:rsid w:val="009F12A9"/>
    <w:rsid w:val="00A22A88"/>
    <w:rsid w:val="00A3182C"/>
    <w:rsid w:val="00AA383B"/>
    <w:rsid w:val="00AC5C6F"/>
    <w:rsid w:val="00C37764"/>
    <w:rsid w:val="00C57424"/>
    <w:rsid w:val="00C768AB"/>
    <w:rsid w:val="00C900BB"/>
    <w:rsid w:val="00CA0E9D"/>
    <w:rsid w:val="00CD262C"/>
    <w:rsid w:val="00D040E3"/>
    <w:rsid w:val="00D1235A"/>
    <w:rsid w:val="00D41747"/>
    <w:rsid w:val="00D461DC"/>
    <w:rsid w:val="00D5142A"/>
    <w:rsid w:val="00D777F0"/>
    <w:rsid w:val="00E205B2"/>
    <w:rsid w:val="00E3255B"/>
    <w:rsid w:val="00E50A72"/>
    <w:rsid w:val="00E752C4"/>
    <w:rsid w:val="00E85BF2"/>
    <w:rsid w:val="00EE4F33"/>
    <w:rsid w:val="00F072AE"/>
    <w:rsid w:val="00F759D8"/>
    <w:rsid w:val="00FA5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C2E83"/>
  <w15:docId w15:val="{23E16CDC-6FF4-4927-9E42-26317ACCA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5A18"/>
    <w:rPr>
      <w:rFonts w:ascii="Arial" w:hAnsi="Arial"/>
      <w:sz w:val="22"/>
    </w:rPr>
  </w:style>
  <w:style w:type="paragraph" w:styleId="Heading1">
    <w:name w:val="heading 1"/>
    <w:basedOn w:val="Normal"/>
    <w:next w:val="Normal"/>
    <w:link w:val="Heading1Char"/>
    <w:autoRedefine/>
    <w:uiPriority w:val="9"/>
    <w:qFormat/>
    <w:rsid w:val="00555A18"/>
    <w:pPr>
      <w:keepNext/>
      <w:keepLines/>
      <w:spacing w:before="240" w:after="120"/>
      <w:outlineLvl w:val="0"/>
    </w:pPr>
    <w:rPr>
      <w:rFonts w:eastAsia="Calibri" w:cs="Calibri"/>
      <w:b/>
      <w:szCs w:val="32"/>
    </w:rPr>
  </w:style>
  <w:style w:type="paragraph" w:styleId="Heading2">
    <w:name w:val="heading 2"/>
    <w:basedOn w:val="Normal"/>
    <w:next w:val="Normal"/>
    <w:link w:val="Heading2Char"/>
    <w:autoRedefine/>
    <w:uiPriority w:val="9"/>
    <w:unhideWhenUsed/>
    <w:qFormat/>
    <w:rsid w:val="002F0936"/>
    <w:pPr>
      <w:keepNext/>
      <w:keepLines/>
      <w:spacing w:before="240" w:after="120"/>
      <w:outlineLvl w:val="1"/>
    </w:pPr>
    <w:rPr>
      <w:rFonts w:eastAsia="Calibri" w:cs="Calibri"/>
      <w:b/>
      <w:bCs/>
      <w:szCs w:val="32"/>
      <w:u w:val="single"/>
    </w:rPr>
  </w:style>
  <w:style w:type="paragraph" w:styleId="Heading3">
    <w:name w:val="heading 3"/>
    <w:basedOn w:val="Normal"/>
    <w:next w:val="Normal"/>
    <w:uiPriority w:val="9"/>
    <w:semiHidden/>
    <w:unhideWhenUsed/>
    <w:qFormat/>
    <w:pPr>
      <w:keepNext/>
      <w:keepLines/>
      <w:spacing w:after="80"/>
      <w:outlineLvl w:val="2"/>
    </w:pPr>
    <w:rPr>
      <w:rFonts w:ascii="Calibri" w:eastAsia="Calibri" w:hAnsi="Calibri" w:cs="Calibri"/>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qFormat/>
    <w:rsid w:val="002F0936"/>
    <w:pPr>
      <w:widowControl w:val="0"/>
      <w:jc w:val="center"/>
    </w:pPr>
    <w:rPr>
      <w:rFonts w:cs="Arial"/>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D3F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F59"/>
    <w:rPr>
      <w:rFonts w:ascii="Segoe UI" w:hAnsi="Segoe UI" w:cs="Segoe UI"/>
      <w:sz w:val="18"/>
      <w:szCs w:val="18"/>
    </w:rPr>
  </w:style>
  <w:style w:type="character" w:styleId="PlaceholderText">
    <w:name w:val="Placeholder Text"/>
    <w:basedOn w:val="DefaultParagraphFont"/>
    <w:uiPriority w:val="99"/>
    <w:semiHidden/>
    <w:rsid w:val="003D4024"/>
    <w:rPr>
      <w:color w:val="808080"/>
    </w:rPr>
  </w:style>
  <w:style w:type="paragraph" w:styleId="ListParagraph">
    <w:name w:val="List Paragraph"/>
    <w:basedOn w:val="Normal"/>
    <w:uiPriority w:val="34"/>
    <w:qFormat/>
    <w:rsid w:val="00C768AB"/>
    <w:pPr>
      <w:pBdr>
        <w:top w:val="nil"/>
        <w:left w:val="nil"/>
        <w:bottom w:val="nil"/>
        <w:right w:val="nil"/>
        <w:between w:val="nil"/>
      </w:pBdr>
      <w:ind w:left="720"/>
      <w:contextualSpacing/>
    </w:pPr>
    <w:rPr>
      <w:color w:val="000000"/>
    </w:rPr>
  </w:style>
  <w:style w:type="paragraph" w:styleId="CommentSubject">
    <w:name w:val="annotation subject"/>
    <w:basedOn w:val="CommentText"/>
    <w:next w:val="CommentText"/>
    <w:link w:val="CommentSubjectChar"/>
    <w:uiPriority w:val="99"/>
    <w:semiHidden/>
    <w:unhideWhenUsed/>
    <w:rsid w:val="00741A9C"/>
    <w:rPr>
      <w:b/>
      <w:bCs/>
    </w:rPr>
  </w:style>
  <w:style w:type="character" w:customStyle="1" w:styleId="CommentSubjectChar">
    <w:name w:val="Comment Subject Char"/>
    <w:basedOn w:val="CommentTextChar"/>
    <w:link w:val="CommentSubject"/>
    <w:uiPriority w:val="99"/>
    <w:semiHidden/>
    <w:rsid w:val="00741A9C"/>
    <w:rPr>
      <w:rFonts w:ascii="Arial" w:hAnsi="Arial"/>
      <w:b/>
      <w:bCs/>
      <w:sz w:val="20"/>
      <w:szCs w:val="20"/>
    </w:rPr>
  </w:style>
  <w:style w:type="paragraph" w:styleId="NoSpacing">
    <w:name w:val="No Spacing"/>
    <w:uiPriority w:val="1"/>
    <w:qFormat/>
    <w:rsid w:val="00C900BB"/>
    <w:pPr>
      <w:pBdr>
        <w:top w:val="nil"/>
        <w:left w:val="nil"/>
        <w:bottom w:val="nil"/>
        <w:right w:val="nil"/>
        <w:between w:val="nil"/>
      </w:pBdr>
    </w:pPr>
    <w:rPr>
      <w:rFonts w:ascii="Arial" w:hAnsi="Arial"/>
      <w:color w:val="000000"/>
      <w:sz w:val="22"/>
    </w:rPr>
  </w:style>
  <w:style w:type="character" w:styleId="Hyperlink">
    <w:name w:val="Hyperlink"/>
    <w:basedOn w:val="DefaultParagraphFont"/>
    <w:uiPriority w:val="99"/>
    <w:unhideWhenUsed/>
    <w:qFormat/>
    <w:rsid w:val="002F0936"/>
    <w:rPr>
      <w:color w:val="0000FF" w:themeColor="hyperlink"/>
      <w:u w:val="single"/>
    </w:rPr>
  </w:style>
  <w:style w:type="character" w:customStyle="1" w:styleId="Heading1Char">
    <w:name w:val="Heading 1 Char"/>
    <w:basedOn w:val="DefaultParagraphFont"/>
    <w:link w:val="Heading1"/>
    <w:uiPriority w:val="9"/>
    <w:rsid w:val="00E3255B"/>
    <w:rPr>
      <w:rFonts w:ascii="Arial" w:eastAsia="Calibri" w:hAnsi="Arial" w:cs="Calibri"/>
      <w:b/>
      <w:sz w:val="22"/>
      <w:szCs w:val="32"/>
    </w:rPr>
  </w:style>
  <w:style w:type="character" w:customStyle="1" w:styleId="Heading2Char">
    <w:name w:val="Heading 2 Char"/>
    <w:basedOn w:val="DefaultParagraphFont"/>
    <w:link w:val="Heading2"/>
    <w:uiPriority w:val="9"/>
    <w:rsid w:val="00D41747"/>
    <w:rPr>
      <w:rFonts w:ascii="Arial" w:eastAsia="Calibri" w:hAnsi="Arial" w:cs="Calibri"/>
      <w:b/>
      <w:bCs/>
      <w:sz w:val="22"/>
      <w:szCs w:val="32"/>
      <w:u w:val="single"/>
    </w:rPr>
  </w:style>
  <w:style w:type="character" w:customStyle="1" w:styleId="Heading4Char">
    <w:name w:val="Heading 4 Char"/>
    <w:basedOn w:val="DefaultParagraphFont"/>
    <w:link w:val="Heading4"/>
    <w:uiPriority w:val="9"/>
    <w:semiHidden/>
    <w:rsid w:val="00E3255B"/>
    <w:rPr>
      <w:rFonts w:ascii="Arial" w:hAnsi="Arial"/>
      <w:b/>
      <w:sz w:val="22"/>
    </w:rPr>
  </w:style>
  <w:style w:type="paragraph" w:customStyle="1" w:styleId="Style2">
    <w:name w:val="Style2"/>
    <w:basedOn w:val="NoSpacing"/>
    <w:link w:val="Style2Char"/>
    <w:qFormat/>
    <w:rsid w:val="00CD262C"/>
    <w:pPr>
      <w:widowControl w:val="0"/>
      <w:numPr>
        <w:numId w:val="18"/>
      </w:numPr>
      <w:contextualSpacing/>
    </w:pPr>
    <w:rPr>
      <w:rFonts w:eastAsia="Arial" w:cs="Arial"/>
    </w:rPr>
  </w:style>
  <w:style w:type="character" w:customStyle="1" w:styleId="Style2Char">
    <w:name w:val="Style2 Char"/>
    <w:basedOn w:val="DefaultParagraphFont"/>
    <w:link w:val="Style2"/>
    <w:rsid w:val="00CD262C"/>
    <w:rPr>
      <w:rFonts w:ascii="Arial" w:eastAsia="Arial" w:hAnsi="Arial" w:cs="Arial"/>
      <w:color w:val="000000"/>
      <w:sz w:val="22"/>
    </w:rPr>
  </w:style>
  <w:style w:type="character" w:customStyle="1" w:styleId="TitleChar">
    <w:name w:val="Title Char"/>
    <w:basedOn w:val="DefaultParagraphFont"/>
    <w:link w:val="Title"/>
    <w:rsid w:val="00857511"/>
    <w:rPr>
      <w:rFonts w:ascii="Arial" w:hAnsi="Arial" w:cs="Arial"/>
      <w:b/>
      <w:sz w:val="36"/>
      <w:szCs w:val="36"/>
    </w:rPr>
  </w:style>
  <w:style w:type="paragraph" w:styleId="Revision">
    <w:name w:val="Revision"/>
    <w:hidden/>
    <w:uiPriority w:val="99"/>
    <w:semiHidden/>
    <w:rsid w:val="00C57424"/>
    <w:rPr>
      <w:rFonts w:ascii="Arial" w:hAnsi="Arial"/>
      <w:sz w:val="22"/>
    </w:rPr>
  </w:style>
  <w:style w:type="paragraph" w:styleId="Header">
    <w:name w:val="header"/>
    <w:basedOn w:val="Normal"/>
    <w:link w:val="HeaderChar"/>
    <w:uiPriority w:val="99"/>
    <w:unhideWhenUsed/>
    <w:rsid w:val="00AC5C6F"/>
    <w:pPr>
      <w:tabs>
        <w:tab w:val="center" w:pos="4680"/>
        <w:tab w:val="right" w:pos="9360"/>
      </w:tabs>
    </w:pPr>
    <w:rPr>
      <w:rFonts w:asciiTheme="minorHAnsi" w:eastAsiaTheme="minorEastAsia" w:hAnsiTheme="minorHAnsi" w:cs="Times New Roman"/>
      <w:szCs w:val="22"/>
    </w:rPr>
  </w:style>
  <w:style w:type="character" w:customStyle="1" w:styleId="HeaderChar">
    <w:name w:val="Header Char"/>
    <w:basedOn w:val="DefaultParagraphFont"/>
    <w:link w:val="Header"/>
    <w:uiPriority w:val="99"/>
    <w:rsid w:val="00AC5C6F"/>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445085">
      <w:bodyDiv w:val="1"/>
      <w:marLeft w:val="0"/>
      <w:marRight w:val="0"/>
      <w:marTop w:val="0"/>
      <w:marBottom w:val="0"/>
      <w:divBdr>
        <w:top w:val="none" w:sz="0" w:space="0" w:color="auto"/>
        <w:left w:val="none" w:sz="0" w:space="0" w:color="auto"/>
        <w:bottom w:val="none" w:sz="0" w:space="0" w:color="auto"/>
        <w:right w:val="none" w:sz="0" w:space="0" w:color="auto"/>
      </w:divBdr>
    </w:div>
    <w:div w:id="1768227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yu.edu/servicelink/KB0018507" TargetMode="External"/><Relationship Id="rId13" Type="http://schemas.openxmlformats.org/officeDocument/2006/relationships/hyperlink" Target="https://www.nyu.edu/life/information-technology/instructional-technology-support/instructional-technology-tools-and-services/nyu-lms-brightspace/student-training-lms-brightspace.html" TargetMode="External"/><Relationship Id="rId18" Type="http://schemas.openxmlformats.org/officeDocument/2006/relationships/hyperlink" Target="https://www.google.com/url?q=https://www.sps.nyu.edu/homepage/student-experience/policies-and-procedures.html&amp;sa=D&amp;source=editors&amp;ust=1660661380093969&amp;usg=AOvVaw2elqt7KXgLltqeG8wXnOx2" TargetMode="External"/><Relationship Id="rId26" Type="http://schemas.openxmlformats.org/officeDocument/2006/relationships/hyperlink" Target="https://www.nyu.edu/students/communities-and-groups/student-accessibility.html"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nyu.edu/about/policies-guidelines-compliance.html"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brightspace.nyu.edu/d2l/home" TargetMode="External"/><Relationship Id="rId17" Type="http://schemas.openxmlformats.org/officeDocument/2006/relationships/hyperlink" Target="https://www.sps.nyu.edu/homepage/student-experience/policies-and-procedures.html" TargetMode="External"/><Relationship Id="rId25" Type="http://schemas.openxmlformats.org/officeDocument/2006/relationships/hyperlink" Target="https://www.nyu.edu/students/communities-and-groups/student-accessibility/academic.html"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nyu.edu/about/policies-guidelines-compliance/policies-and-guidelines/university-calendar-policy-on-religious-holidays.html" TargetMode="External"/><Relationship Id="rId20" Type="http://schemas.openxmlformats.org/officeDocument/2006/relationships/hyperlink" Target="https://www.sps.nyu.edu/homepage/about-us/idbea/about-idbea.html" TargetMode="External"/><Relationship Id="rId29" Type="http://schemas.openxmlformats.org/officeDocument/2006/relationships/hyperlink" Target="https://www.sps.nyu.edu/homepage/student-experience/resources-and-service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yu.service-now.com/servicelink/search_results.do?sysparm_document_key=kb_knowledge,bd4d4732dbf34f008fd2a2364b961964&amp;sysparm_search=zoom" TargetMode="External"/><Relationship Id="rId24" Type="http://schemas.openxmlformats.org/officeDocument/2006/relationships/hyperlink" Target="https://www.nyu.edu/students/communities-and-groups/student-accessibility.html" TargetMode="External"/><Relationship Id="rId32" Type="http://schemas.openxmlformats.org/officeDocument/2006/relationships/hyperlink" Target="https://www.sps.nyu.edu/homepage/student-experience/policies-and-procedures.html" TargetMode="External"/><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sps.nyu.edu/homepage/student-experience/policies-and-procedures.html" TargetMode="External"/><Relationship Id="rId23" Type="http://schemas.openxmlformats.org/officeDocument/2006/relationships/hyperlink" Target="https://www.nyu.edu/about/policies-guidelines-compliance/policies-and-guidelines/student-services.html" TargetMode="External"/><Relationship Id="rId28" Type="http://schemas.openxmlformats.org/officeDocument/2006/relationships/hyperlink" Target="https://www.nyu.edu/students/health-and-wellness/wellness-exchange.html" TargetMode="External"/><Relationship Id="rId36" Type="http://schemas.openxmlformats.org/officeDocument/2006/relationships/footer" Target="footer2.xml"/><Relationship Id="rId10" Type="http://schemas.openxmlformats.org/officeDocument/2006/relationships/hyperlink" Target="mailto:AskIT@nyu.edu" TargetMode="External"/><Relationship Id="rId19" Type="http://schemas.openxmlformats.org/officeDocument/2006/relationships/hyperlink" Target="https://www.sps.nyu.edu/homepage/about-us/idbea/about-idbea.html" TargetMode="External"/><Relationship Id="rId31" Type="http://schemas.openxmlformats.org/officeDocument/2006/relationships/hyperlink" Target="https://www.nyu.edu/servicelink/KB0018471" TargetMode="External"/><Relationship Id="rId4" Type="http://schemas.openxmlformats.org/officeDocument/2006/relationships/settings" Target="settings.xml"/><Relationship Id="rId9" Type="http://schemas.openxmlformats.org/officeDocument/2006/relationships/hyperlink" Target="https://www.nyu.edu/students/student-information-and-resources/registration-records-and-graduation/forms-policies-procedures/change-of-student-information/pronouns-and-name-pronunciation.html" TargetMode="External"/><Relationship Id="rId14" Type="http://schemas.openxmlformats.org/officeDocument/2006/relationships/hyperlink" Target="https://youtu.be/aYXbSBZ-VxI" TargetMode="External"/><Relationship Id="rId22" Type="http://schemas.openxmlformats.org/officeDocument/2006/relationships/hyperlink" Target="http://sps.nyu.edu/academics/academic-policies-and-procedures.html" TargetMode="External"/><Relationship Id="rId27" Type="http://schemas.openxmlformats.org/officeDocument/2006/relationships/hyperlink" Target="mailto:mosescsa@nyu.edu" TargetMode="External"/><Relationship Id="rId30" Type="http://schemas.openxmlformats.org/officeDocument/2006/relationships/hyperlink" Target="https://www.nyu.edu/about/policies-guidelines-compliance/policies-and-guidelines/university-calendar-policy-on-religious-holidays.html" TargetMode="External"/><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A16711DF-1602-48C9-A315-0A3C46455260}"/>
      </w:docPartPr>
      <w:docPartBody>
        <w:p w:rsidR="00686509" w:rsidRDefault="00686509">
          <w:r w:rsidRPr="004C1CEF">
            <w:rPr>
              <w:rStyle w:val="PlaceholderText"/>
            </w:rPr>
            <w:t>Choose an item.</w:t>
          </w:r>
        </w:p>
      </w:docPartBody>
    </w:docPart>
    <w:docPart>
      <w:docPartPr>
        <w:name w:val="4EA08B4C3A5A48A1B9D9D744746D9827"/>
        <w:category>
          <w:name w:val="General"/>
          <w:gallery w:val="placeholder"/>
        </w:category>
        <w:types>
          <w:type w:val="bbPlcHdr"/>
        </w:types>
        <w:behaviors>
          <w:behavior w:val="content"/>
        </w:behaviors>
        <w:guid w:val="{4F6838FE-AD82-4952-A5A9-F6254FD8B496}"/>
      </w:docPartPr>
      <w:docPartBody>
        <w:p w:rsidR="00686509" w:rsidRDefault="008569D4" w:rsidP="008569D4">
          <w:pPr>
            <w:pStyle w:val="4EA08B4C3A5A48A1B9D9D744746D982713"/>
          </w:pPr>
          <w:r w:rsidRPr="00C768AB">
            <w:rPr>
              <w:rStyle w:val="PlaceholderText"/>
              <w:rFonts w:cs="Arial"/>
              <w:szCs w:val="22"/>
            </w:rPr>
            <w:t>Choose a Modality</w:t>
          </w:r>
          <w:r>
            <w:rPr>
              <w:rStyle w:val="PlaceholderText"/>
              <w:rFonts w:cs="Arial"/>
              <w:szCs w:val="22"/>
            </w:rPr>
            <w:t xml:space="preserve"> (dropdown)</w:t>
          </w:r>
          <w:r w:rsidRPr="00C768AB">
            <w:rPr>
              <w:rStyle w:val="PlaceholderText"/>
              <w:rFonts w:cs="Arial"/>
              <w:szCs w:val="22"/>
            </w:rPr>
            <w:t>.</w:t>
          </w:r>
        </w:p>
      </w:docPartBody>
    </w:docPart>
    <w:docPart>
      <w:docPartPr>
        <w:name w:val="FF15053A7C274931A1A496634FF83205"/>
        <w:category>
          <w:name w:val="General"/>
          <w:gallery w:val="placeholder"/>
        </w:category>
        <w:types>
          <w:type w:val="bbPlcHdr"/>
        </w:types>
        <w:behaviors>
          <w:behavior w:val="content"/>
        </w:behaviors>
        <w:guid w:val="{81203DF1-C23A-4198-84F9-6E6B2CC72551}"/>
      </w:docPartPr>
      <w:docPartBody>
        <w:p w:rsidR="00686509" w:rsidRDefault="008569D4" w:rsidP="008569D4">
          <w:pPr>
            <w:pStyle w:val="FF15053A7C274931A1A496634FF8320513"/>
          </w:pPr>
          <w:r w:rsidRPr="00C768AB">
            <w:rPr>
              <w:rFonts w:cs="Arial"/>
              <w:color w:val="808080"/>
              <w:szCs w:val="22"/>
            </w:rPr>
            <w:t>Choose a location</w:t>
          </w:r>
          <w:r>
            <w:rPr>
              <w:rFonts w:cs="Arial"/>
              <w:color w:val="808080"/>
              <w:szCs w:val="22"/>
            </w:rPr>
            <w:t xml:space="preserve"> (dropdown)</w:t>
          </w:r>
          <w:r w:rsidRPr="00C768AB">
            <w:rPr>
              <w:rFonts w:cs="Arial"/>
              <w:color w:val="808080"/>
              <w:szCs w:val="22"/>
            </w:rPr>
            <w:t>.</w:t>
          </w:r>
        </w:p>
      </w:docPartBody>
    </w:docPart>
    <w:docPart>
      <w:docPartPr>
        <w:name w:val="DefaultPlaceholder_-1854013440"/>
        <w:category>
          <w:name w:val="General"/>
          <w:gallery w:val="placeholder"/>
        </w:category>
        <w:types>
          <w:type w:val="bbPlcHdr"/>
        </w:types>
        <w:behaviors>
          <w:behavior w:val="content"/>
        </w:behaviors>
        <w:guid w:val="{455B36B5-EEA7-4082-A34B-5523A5C181B0}"/>
      </w:docPartPr>
      <w:docPartBody>
        <w:p w:rsidR="00686509" w:rsidRDefault="00686509">
          <w:r w:rsidRPr="004C1CEF">
            <w:rPr>
              <w:rStyle w:val="PlaceholderText"/>
            </w:rPr>
            <w:t>Click or tap here to enter text.</w:t>
          </w:r>
        </w:p>
      </w:docPartBody>
    </w:docPart>
    <w:docPart>
      <w:docPartPr>
        <w:name w:val="9531AA3CF0EF4603A6C3B94B117C80C1"/>
        <w:category>
          <w:name w:val="General"/>
          <w:gallery w:val="placeholder"/>
        </w:category>
        <w:types>
          <w:type w:val="bbPlcHdr"/>
        </w:types>
        <w:behaviors>
          <w:behavior w:val="content"/>
        </w:behaviors>
        <w:guid w:val="{A305DB7A-65F4-412C-8C73-2CACF317FD6E}"/>
      </w:docPartPr>
      <w:docPartBody>
        <w:p w:rsidR="008569D4" w:rsidRDefault="008569D4" w:rsidP="008569D4">
          <w:pPr>
            <w:pStyle w:val="9531AA3CF0EF4603A6C3B94B117C80C112"/>
          </w:pPr>
          <w:r>
            <w:rPr>
              <w:rStyle w:val="PlaceholderText"/>
              <w:rFonts w:cs="Arial"/>
              <w:szCs w:val="22"/>
            </w:rPr>
            <w:t>Enter</w:t>
          </w:r>
          <w:r w:rsidRPr="00C768AB">
            <w:rPr>
              <w:rStyle w:val="PlaceholderText"/>
              <w:rFonts w:cs="Arial"/>
              <w:szCs w:val="22"/>
            </w:rPr>
            <w:t xml:space="preserve"> text.</w:t>
          </w:r>
        </w:p>
      </w:docPartBody>
    </w:docPart>
    <w:docPart>
      <w:docPartPr>
        <w:name w:val="D986CE1910514F84A036D9198F63B5B0"/>
        <w:category>
          <w:name w:val="General"/>
          <w:gallery w:val="placeholder"/>
        </w:category>
        <w:types>
          <w:type w:val="bbPlcHdr"/>
        </w:types>
        <w:behaviors>
          <w:behavior w:val="content"/>
        </w:behaviors>
        <w:guid w:val="{C740C78D-F951-4455-921C-6E471BA062B4}"/>
      </w:docPartPr>
      <w:docPartBody>
        <w:p w:rsidR="008569D4" w:rsidRDefault="008B4C2E" w:rsidP="008B4C2E">
          <w:pPr>
            <w:pStyle w:val="D986CE1910514F84A036D9198F63B5B0"/>
          </w:pPr>
          <w:r w:rsidRPr="004C1CEF">
            <w:rPr>
              <w:rStyle w:val="PlaceholderText"/>
            </w:rPr>
            <w:t>Choose an item.</w:t>
          </w:r>
        </w:p>
      </w:docPartBody>
    </w:docPart>
    <w:docPart>
      <w:docPartPr>
        <w:name w:val="B662968E357142C7B94CCB78432EF5AA"/>
        <w:category>
          <w:name w:val="General"/>
          <w:gallery w:val="placeholder"/>
        </w:category>
        <w:types>
          <w:type w:val="bbPlcHdr"/>
        </w:types>
        <w:behaviors>
          <w:behavior w:val="content"/>
        </w:behaviors>
        <w:guid w:val="{665E0850-2BE2-4E86-99E8-0FF07FA28E67}"/>
      </w:docPartPr>
      <w:docPartBody>
        <w:p w:rsidR="008569D4" w:rsidRDefault="008569D4" w:rsidP="008569D4">
          <w:pPr>
            <w:pStyle w:val="B662968E357142C7B94CCB78432EF5AA6"/>
          </w:pPr>
          <w:r w:rsidRPr="004C1CEF">
            <w:rPr>
              <w:rStyle w:val="PlaceholderText"/>
            </w:rPr>
            <w:t xml:space="preserve">Click or tap here to enter </w:t>
          </w:r>
          <w:r>
            <w:rPr>
              <w:rStyle w:val="PlaceholderText"/>
            </w:rPr>
            <w:t>name</w:t>
          </w:r>
          <w:r w:rsidRPr="004C1CEF">
            <w:rPr>
              <w:rStyle w:val="PlaceholderText"/>
            </w:rPr>
            <w:t>.</w:t>
          </w:r>
        </w:p>
      </w:docPartBody>
    </w:docPart>
    <w:docPart>
      <w:docPartPr>
        <w:name w:val="072E9FC93D2344C8917032C9898A63A4"/>
        <w:category>
          <w:name w:val="General"/>
          <w:gallery w:val="placeholder"/>
        </w:category>
        <w:types>
          <w:type w:val="bbPlcHdr"/>
        </w:types>
        <w:behaviors>
          <w:behavior w:val="content"/>
        </w:behaviors>
        <w:guid w:val="{3A1EB15C-083C-437F-916F-F31976997A05}"/>
      </w:docPartPr>
      <w:docPartBody>
        <w:p w:rsidR="008569D4" w:rsidRDefault="008569D4" w:rsidP="008569D4">
          <w:pPr>
            <w:pStyle w:val="072E9FC93D2344C8917032C9898A63A46"/>
          </w:pPr>
          <w:r>
            <w:rPr>
              <w:rStyle w:val="PlaceholderText"/>
            </w:rPr>
            <w:t>En</w:t>
          </w:r>
          <w:r w:rsidRPr="004C1CEF">
            <w:rPr>
              <w:rStyle w:val="PlaceholderText"/>
            </w:rPr>
            <w:t xml:space="preserve">ter </w:t>
          </w:r>
          <w:r>
            <w:rPr>
              <w:rStyle w:val="PlaceholderText"/>
            </w:rPr>
            <w:t>your title.</w:t>
          </w:r>
        </w:p>
      </w:docPartBody>
    </w:docPart>
    <w:docPart>
      <w:docPartPr>
        <w:name w:val="EC8EE97D6B2349758B7EB93E20AF927D"/>
        <w:category>
          <w:name w:val="General"/>
          <w:gallery w:val="placeholder"/>
        </w:category>
        <w:types>
          <w:type w:val="bbPlcHdr"/>
        </w:types>
        <w:behaviors>
          <w:behavior w:val="content"/>
        </w:behaviors>
        <w:guid w:val="{2EF76E65-919F-479C-ACB3-3767C83E47C2}"/>
      </w:docPartPr>
      <w:docPartBody>
        <w:p w:rsidR="008569D4" w:rsidRDefault="008569D4" w:rsidP="008569D4">
          <w:pPr>
            <w:pStyle w:val="EC8EE97D6B2349758B7EB93E20AF927D4"/>
          </w:pPr>
          <w:r w:rsidRPr="004C1CEF">
            <w:rPr>
              <w:rStyle w:val="PlaceholderText"/>
            </w:rPr>
            <w:t xml:space="preserve">Click or tap here to enter </w:t>
          </w:r>
          <w:r>
            <w:rPr>
              <w:rStyle w:val="PlaceholderText"/>
            </w:rPr>
            <w:t>NYU email</w:t>
          </w:r>
          <w:r w:rsidRPr="004C1CEF">
            <w:rPr>
              <w:rStyle w:val="PlaceholderText"/>
            </w:rPr>
            <w:t>.</w:t>
          </w:r>
        </w:p>
      </w:docPartBody>
    </w:docPart>
    <w:docPart>
      <w:docPartPr>
        <w:name w:val="8C026A433D09460AB238B69CA669D3EA"/>
        <w:category>
          <w:name w:val="General"/>
          <w:gallery w:val="placeholder"/>
        </w:category>
        <w:types>
          <w:type w:val="bbPlcHdr"/>
        </w:types>
        <w:behaviors>
          <w:behavior w:val="content"/>
        </w:behaviors>
        <w:guid w:val="{D877F151-D642-4549-99D4-1F134BB5068D}"/>
      </w:docPartPr>
      <w:docPartBody>
        <w:p w:rsidR="00B3120D" w:rsidRDefault="008569D4" w:rsidP="008569D4">
          <w:pPr>
            <w:pStyle w:val="8C026A433D09460AB238B69CA669D3EA2"/>
          </w:pPr>
          <w:r w:rsidRPr="00832A0F">
            <w:rPr>
              <w:rStyle w:val="PlaceholderText"/>
            </w:rPr>
            <w:t>Start/End Dates (Drop-down)</w:t>
          </w:r>
        </w:p>
      </w:docPartBody>
    </w:docPart>
    <w:docPart>
      <w:docPartPr>
        <w:name w:val="EC627C1D698B46E6B050CBA2282AA13E"/>
        <w:category>
          <w:name w:val="General"/>
          <w:gallery w:val="placeholder"/>
        </w:category>
        <w:types>
          <w:type w:val="bbPlcHdr"/>
        </w:types>
        <w:behaviors>
          <w:behavior w:val="content"/>
        </w:behaviors>
        <w:guid w:val="{BFB51F7A-CDBD-421F-9FAB-122AD21A3FF2}"/>
      </w:docPartPr>
      <w:docPartBody>
        <w:p w:rsidR="00A6453F" w:rsidRDefault="00B941D6" w:rsidP="00B941D6">
          <w:pPr>
            <w:pStyle w:val="EC627C1D698B46E6B050CBA2282AA13E"/>
          </w:pPr>
          <w:r w:rsidRPr="004C1CEF">
            <w:rPr>
              <w:rStyle w:val="PlaceholderText"/>
            </w:rPr>
            <w:t>Choose an item.</w:t>
          </w:r>
        </w:p>
      </w:docPartBody>
    </w:docPart>
    <w:docPart>
      <w:docPartPr>
        <w:name w:val="B00B1792570E4AE4BF5B4F4ED1CE5591"/>
        <w:category>
          <w:name w:val="General"/>
          <w:gallery w:val="placeholder"/>
        </w:category>
        <w:types>
          <w:type w:val="bbPlcHdr"/>
        </w:types>
        <w:behaviors>
          <w:behavior w:val="content"/>
        </w:behaviors>
        <w:guid w:val="{C42F2258-33B9-4139-B4D9-7C13D96CA8C1}"/>
      </w:docPartPr>
      <w:docPartBody>
        <w:p w:rsidR="0061000F" w:rsidRDefault="003974C8" w:rsidP="003974C8">
          <w:pPr>
            <w:pStyle w:val="B00B1792570E4AE4BF5B4F4ED1CE5591"/>
          </w:pPr>
          <w:r w:rsidRPr="00530717">
            <w:rPr>
              <w:rStyle w:val="PlaceholderText"/>
            </w:rPr>
            <w:t xml:space="preserve">Choose </w:t>
          </w:r>
          <w:r>
            <w:rPr>
              <w:rStyle w:val="PlaceholderText"/>
            </w:rPr>
            <w:t>a frequency</w:t>
          </w:r>
        </w:p>
      </w:docPartBody>
    </w:docPart>
    <w:docPart>
      <w:docPartPr>
        <w:name w:val="95F0E408DC60438A8E32AF105252BD0B"/>
        <w:category>
          <w:name w:val="General"/>
          <w:gallery w:val="placeholder"/>
        </w:category>
        <w:types>
          <w:type w:val="bbPlcHdr"/>
        </w:types>
        <w:behaviors>
          <w:behavior w:val="content"/>
        </w:behaviors>
        <w:guid w:val="{6B87410A-8160-4F53-96FF-6818E40CD8F6}"/>
      </w:docPartPr>
      <w:docPartBody>
        <w:p w:rsidR="0061000F" w:rsidRDefault="003974C8" w:rsidP="003974C8">
          <w:pPr>
            <w:pStyle w:val="95F0E408DC60438A8E32AF105252BD0B"/>
          </w:pPr>
          <w:r w:rsidRPr="00EA5823">
            <w:rPr>
              <w:rStyle w:val="PlaceholderText"/>
            </w:rPr>
            <w:t>Click or tap to enter a date.</w:t>
          </w:r>
        </w:p>
      </w:docPartBody>
    </w:docPart>
    <w:docPart>
      <w:docPartPr>
        <w:name w:val="2017DAB672D74B65B4618D4FBBE425D1"/>
        <w:category>
          <w:name w:val="General"/>
          <w:gallery w:val="placeholder"/>
        </w:category>
        <w:types>
          <w:type w:val="bbPlcHdr"/>
        </w:types>
        <w:behaviors>
          <w:behavior w:val="content"/>
        </w:behaviors>
        <w:guid w:val="{8281B7B2-13E1-40E0-8F6C-C6F29FF1B4DC}"/>
      </w:docPartPr>
      <w:docPartBody>
        <w:p w:rsidR="0061000F" w:rsidRDefault="003974C8" w:rsidP="003974C8">
          <w:pPr>
            <w:pStyle w:val="2017DAB672D74B65B4618D4FBBE425D1"/>
          </w:pPr>
          <w:r w:rsidRPr="00EA5823">
            <w:rPr>
              <w:rStyle w:val="PlaceholderText"/>
            </w:rPr>
            <w:t>Click or tap to enter a date.</w:t>
          </w:r>
        </w:p>
      </w:docPartBody>
    </w:docPart>
    <w:docPart>
      <w:docPartPr>
        <w:name w:val="F2A7705B8431477DA51E9DAB0E5AFC15"/>
        <w:category>
          <w:name w:val="General"/>
          <w:gallery w:val="placeholder"/>
        </w:category>
        <w:types>
          <w:type w:val="bbPlcHdr"/>
        </w:types>
        <w:behaviors>
          <w:behavior w:val="content"/>
        </w:behaviors>
        <w:guid w:val="{3A5E3C0C-F1EF-4D28-96D9-AAFB2F2BF25A}"/>
      </w:docPartPr>
      <w:docPartBody>
        <w:p w:rsidR="0061000F" w:rsidRDefault="003974C8" w:rsidP="003974C8">
          <w:pPr>
            <w:pStyle w:val="F2A7705B8431477DA51E9DAB0E5AFC15"/>
          </w:pPr>
          <w:r w:rsidRPr="003646F0">
            <w:rPr>
              <w:rStyle w:val="PlaceholderText"/>
            </w:rPr>
            <w:t>Click or tap to enter a date.</w:t>
          </w:r>
        </w:p>
      </w:docPartBody>
    </w:docPart>
    <w:docPart>
      <w:docPartPr>
        <w:name w:val="F600420EB7D3484B9A908A48AB010FD9"/>
        <w:category>
          <w:name w:val="General"/>
          <w:gallery w:val="placeholder"/>
        </w:category>
        <w:types>
          <w:type w:val="bbPlcHdr"/>
        </w:types>
        <w:behaviors>
          <w:behavior w:val="content"/>
        </w:behaviors>
        <w:guid w:val="{B0B638D0-E557-49DE-8693-75B830E011B2}"/>
      </w:docPartPr>
      <w:docPartBody>
        <w:p w:rsidR="0061000F" w:rsidRDefault="003974C8" w:rsidP="003974C8">
          <w:pPr>
            <w:pStyle w:val="F600420EB7D3484B9A908A48AB010FD9"/>
          </w:pPr>
          <w:r w:rsidRPr="00EA5823">
            <w:rPr>
              <w:rStyle w:val="PlaceholderText"/>
            </w:rPr>
            <w:t>Click or tap to enter a date.</w:t>
          </w:r>
        </w:p>
      </w:docPartBody>
    </w:docPart>
    <w:docPart>
      <w:docPartPr>
        <w:name w:val="2B36B1DBF0C54963A43CC6F5E0C5A192"/>
        <w:category>
          <w:name w:val="General"/>
          <w:gallery w:val="placeholder"/>
        </w:category>
        <w:types>
          <w:type w:val="bbPlcHdr"/>
        </w:types>
        <w:behaviors>
          <w:behavior w:val="content"/>
        </w:behaviors>
        <w:guid w:val="{F9835991-E5F4-4CE5-9CC0-46B165C05E20}"/>
      </w:docPartPr>
      <w:docPartBody>
        <w:p w:rsidR="0061000F" w:rsidRDefault="003974C8" w:rsidP="003974C8">
          <w:pPr>
            <w:pStyle w:val="2B36B1DBF0C54963A43CC6F5E0C5A192"/>
          </w:pPr>
          <w:r w:rsidRPr="003646F0">
            <w:rPr>
              <w:rStyle w:val="PlaceholderText"/>
            </w:rPr>
            <w:t>Click or tap to enter a date.</w:t>
          </w:r>
        </w:p>
      </w:docPartBody>
    </w:docPart>
    <w:docPart>
      <w:docPartPr>
        <w:name w:val="66F15304686043718A9A15A71232AA63"/>
        <w:category>
          <w:name w:val="General"/>
          <w:gallery w:val="placeholder"/>
        </w:category>
        <w:types>
          <w:type w:val="bbPlcHdr"/>
        </w:types>
        <w:behaviors>
          <w:behavior w:val="content"/>
        </w:behaviors>
        <w:guid w:val="{39088721-4857-42B9-9EF4-A1DEFDCF110E}"/>
      </w:docPartPr>
      <w:docPartBody>
        <w:p w:rsidR="0061000F" w:rsidRDefault="003974C8" w:rsidP="003974C8">
          <w:pPr>
            <w:pStyle w:val="66F15304686043718A9A15A71232AA63"/>
          </w:pPr>
          <w:r w:rsidRPr="00EA5823">
            <w:rPr>
              <w:rStyle w:val="PlaceholderText"/>
            </w:rPr>
            <w:t>Click or tap to enter a date.</w:t>
          </w:r>
        </w:p>
      </w:docPartBody>
    </w:docPart>
    <w:docPart>
      <w:docPartPr>
        <w:name w:val="3ED9E68E96B54029BA1C1A6D0A289E49"/>
        <w:category>
          <w:name w:val="General"/>
          <w:gallery w:val="placeholder"/>
        </w:category>
        <w:types>
          <w:type w:val="bbPlcHdr"/>
        </w:types>
        <w:behaviors>
          <w:behavior w:val="content"/>
        </w:behaviors>
        <w:guid w:val="{75288527-F971-4716-8236-61786847F402}"/>
      </w:docPartPr>
      <w:docPartBody>
        <w:p w:rsidR="0061000F" w:rsidRDefault="003974C8" w:rsidP="003974C8">
          <w:pPr>
            <w:pStyle w:val="3ED9E68E96B54029BA1C1A6D0A289E49"/>
          </w:pPr>
          <w:r w:rsidRPr="00EA5823">
            <w:rPr>
              <w:rStyle w:val="PlaceholderText"/>
            </w:rPr>
            <w:t>Click or tap to enter a date.</w:t>
          </w:r>
        </w:p>
      </w:docPartBody>
    </w:docPart>
    <w:docPart>
      <w:docPartPr>
        <w:name w:val="98443C1909DB457F83AC757343BB728D"/>
        <w:category>
          <w:name w:val="General"/>
          <w:gallery w:val="placeholder"/>
        </w:category>
        <w:types>
          <w:type w:val="bbPlcHdr"/>
        </w:types>
        <w:behaviors>
          <w:behavior w:val="content"/>
        </w:behaviors>
        <w:guid w:val="{C6101CD2-0213-4CE7-A5BF-5A7D9D49DC32}"/>
      </w:docPartPr>
      <w:docPartBody>
        <w:p w:rsidR="0061000F" w:rsidRDefault="003974C8" w:rsidP="003974C8">
          <w:pPr>
            <w:pStyle w:val="98443C1909DB457F83AC757343BB728D"/>
          </w:pPr>
          <w:r w:rsidRPr="00EA5823">
            <w:rPr>
              <w:rStyle w:val="PlaceholderText"/>
            </w:rPr>
            <w:t>Click or tap to enter a date.</w:t>
          </w:r>
        </w:p>
      </w:docPartBody>
    </w:docPart>
    <w:docPart>
      <w:docPartPr>
        <w:name w:val="36AB594730CC4E0F9C8F29E34A9B7205"/>
        <w:category>
          <w:name w:val="General"/>
          <w:gallery w:val="placeholder"/>
        </w:category>
        <w:types>
          <w:type w:val="bbPlcHdr"/>
        </w:types>
        <w:behaviors>
          <w:behavior w:val="content"/>
        </w:behaviors>
        <w:guid w:val="{044F2CC7-C8D4-4A83-8A1F-451479120407}"/>
      </w:docPartPr>
      <w:docPartBody>
        <w:p w:rsidR="0061000F" w:rsidRDefault="003974C8" w:rsidP="003974C8">
          <w:pPr>
            <w:pStyle w:val="36AB594730CC4E0F9C8F29E34A9B7205"/>
          </w:pPr>
          <w:r w:rsidRPr="00EA5823">
            <w:rPr>
              <w:rStyle w:val="PlaceholderText"/>
            </w:rPr>
            <w:t>Click or tap to enter a date.</w:t>
          </w:r>
        </w:p>
      </w:docPartBody>
    </w:docPart>
    <w:docPart>
      <w:docPartPr>
        <w:name w:val="4A1BF7D55B4941C2B66DEDC49303BD36"/>
        <w:category>
          <w:name w:val="General"/>
          <w:gallery w:val="placeholder"/>
        </w:category>
        <w:types>
          <w:type w:val="bbPlcHdr"/>
        </w:types>
        <w:behaviors>
          <w:behavior w:val="content"/>
        </w:behaviors>
        <w:guid w:val="{CB27D650-1109-4453-9966-18D30608CE75}"/>
      </w:docPartPr>
      <w:docPartBody>
        <w:p w:rsidR="0061000F" w:rsidRDefault="003974C8" w:rsidP="003974C8">
          <w:pPr>
            <w:pStyle w:val="4A1BF7D55B4941C2B66DEDC49303BD36"/>
          </w:pPr>
          <w:r w:rsidRPr="00EA5823">
            <w:rPr>
              <w:rStyle w:val="PlaceholderText"/>
            </w:rPr>
            <w:t>Click or tap to enter a date.</w:t>
          </w:r>
        </w:p>
      </w:docPartBody>
    </w:docPart>
    <w:docPart>
      <w:docPartPr>
        <w:name w:val="4BEED422EA4B4408A521C2D53FEAF443"/>
        <w:category>
          <w:name w:val="General"/>
          <w:gallery w:val="placeholder"/>
        </w:category>
        <w:types>
          <w:type w:val="bbPlcHdr"/>
        </w:types>
        <w:behaviors>
          <w:behavior w:val="content"/>
        </w:behaviors>
        <w:guid w:val="{C6CDD1CB-9803-4BD1-B7D5-09F18741F1BC}"/>
      </w:docPartPr>
      <w:docPartBody>
        <w:p w:rsidR="0061000F" w:rsidRDefault="003974C8" w:rsidP="003974C8">
          <w:pPr>
            <w:pStyle w:val="4BEED422EA4B4408A521C2D53FEAF443"/>
          </w:pPr>
          <w:r w:rsidRPr="00EA5823">
            <w:rPr>
              <w:rStyle w:val="PlaceholderText"/>
            </w:rPr>
            <w:t>Click or tap to enter a date.</w:t>
          </w:r>
        </w:p>
      </w:docPartBody>
    </w:docPart>
    <w:docPart>
      <w:docPartPr>
        <w:name w:val="8D3FC6E3FC3B41FBAB8F60804B0B6EEF"/>
        <w:category>
          <w:name w:val="General"/>
          <w:gallery w:val="placeholder"/>
        </w:category>
        <w:types>
          <w:type w:val="bbPlcHdr"/>
        </w:types>
        <w:behaviors>
          <w:behavior w:val="content"/>
        </w:behaviors>
        <w:guid w:val="{849FE609-135F-4A56-9669-EADAAAA1C3B5}"/>
      </w:docPartPr>
      <w:docPartBody>
        <w:p w:rsidR="0061000F" w:rsidRDefault="003974C8" w:rsidP="003974C8">
          <w:pPr>
            <w:pStyle w:val="8D3FC6E3FC3B41FBAB8F60804B0B6EEF"/>
          </w:pPr>
          <w:r w:rsidRPr="00EA5823">
            <w:rPr>
              <w:rStyle w:val="PlaceholderText"/>
            </w:rPr>
            <w:t>Click or tap to enter a date.</w:t>
          </w:r>
        </w:p>
      </w:docPartBody>
    </w:docPart>
    <w:docPart>
      <w:docPartPr>
        <w:name w:val="980C9F4EACF148B99F2F6C0F2FBE70C7"/>
        <w:category>
          <w:name w:val="General"/>
          <w:gallery w:val="placeholder"/>
        </w:category>
        <w:types>
          <w:type w:val="bbPlcHdr"/>
        </w:types>
        <w:behaviors>
          <w:behavior w:val="content"/>
        </w:behaviors>
        <w:guid w:val="{7427AE49-B59B-41D3-9727-DE4BD465118B}"/>
      </w:docPartPr>
      <w:docPartBody>
        <w:p w:rsidR="0061000F" w:rsidRDefault="003974C8" w:rsidP="003974C8">
          <w:pPr>
            <w:pStyle w:val="980C9F4EACF148B99F2F6C0F2FBE70C7"/>
          </w:pPr>
          <w:r w:rsidRPr="00EA5823">
            <w:rPr>
              <w:rStyle w:val="PlaceholderText"/>
            </w:rPr>
            <w:t>Click or tap to enter a date.</w:t>
          </w:r>
        </w:p>
      </w:docPartBody>
    </w:docPart>
    <w:docPart>
      <w:docPartPr>
        <w:name w:val="40387470F41945DCA4DA8309E7F74237"/>
        <w:category>
          <w:name w:val="General"/>
          <w:gallery w:val="placeholder"/>
        </w:category>
        <w:types>
          <w:type w:val="bbPlcHdr"/>
        </w:types>
        <w:behaviors>
          <w:behavior w:val="content"/>
        </w:behaviors>
        <w:guid w:val="{4969004D-B858-4188-ADAD-ECF8C06031A9}"/>
      </w:docPartPr>
      <w:docPartBody>
        <w:p w:rsidR="0061000F" w:rsidRDefault="003974C8" w:rsidP="003974C8">
          <w:pPr>
            <w:pStyle w:val="40387470F41945DCA4DA8309E7F74237"/>
          </w:pPr>
          <w:r w:rsidRPr="00EA5823">
            <w:rPr>
              <w:rStyle w:val="PlaceholderText"/>
            </w:rPr>
            <w:t>Click or tap to enter a date.</w:t>
          </w:r>
        </w:p>
      </w:docPartBody>
    </w:docPart>
    <w:docPart>
      <w:docPartPr>
        <w:name w:val="A779FED8A5804883BC8067A3C9DFE4B1"/>
        <w:category>
          <w:name w:val="General"/>
          <w:gallery w:val="placeholder"/>
        </w:category>
        <w:types>
          <w:type w:val="bbPlcHdr"/>
        </w:types>
        <w:behaviors>
          <w:behavior w:val="content"/>
        </w:behaviors>
        <w:guid w:val="{D7B591D2-CAF1-4FE2-8307-7BEF2390B758}"/>
      </w:docPartPr>
      <w:docPartBody>
        <w:p w:rsidR="0061000F" w:rsidRDefault="003974C8" w:rsidP="003974C8">
          <w:pPr>
            <w:pStyle w:val="A779FED8A5804883BC8067A3C9DFE4B1"/>
          </w:pPr>
          <w:r w:rsidRPr="00EA5823">
            <w:rPr>
              <w:rStyle w:val="PlaceholderText"/>
            </w:rPr>
            <w:t>Click or tap to enter a date.</w:t>
          </w:r>
        </w:p>
      </w:docPartBody>
    </w:docPart>
    <w:docPart>
      <w:docPartPr>
        <w:name w:val="A2F877920FB1490488350B1F7504FE1E"/>
        <w:category>
          <w:name w:val="General"/>
          <w:gallery w:val="placeholder"/>
        </w:category>
        <w:types>
          <w:type w:val="bbPlcHdr"/>
        </w:types>
        <w:behaviors>
          <w:behavior w:val="content"/>
        </w:behaviors>
        <w:guid w:val="{792DCCE9-BE6D-4D81-823B-436D7FEC170D}"/>
      </w:docPartPr>
      <w:docPartBody>
        <w:p w:rsidR="0061000F" w:rsidRDefault="003974C8" w:rsidP="003974C8">
          <w:pPr>
            <w:pStyle w:val="A2F877920FB1490488350B1F7504FE1E"/>
          </w:pPr>
          <w:r w:rsidRPr="00EA5823">
            <w:rPr>
              <w:rStyle w:val="PlaceholderText"/>
            </w:rPr>
            <w:t>Click or tap to enter a date.</w:t>
          </w:r>
        </w:p>
      </w:docPartBody>
    </w:docPart>
    <w:docPart>
      <w:docPartPr>
        <w:name w:val="FCB03621C4C34FECB4BB7CABD9CAAB70"/>
        <w:category>
          <w:name w:val="General"/>
          <w:gallery w:val="placeholder"/>
        </w:category>
        <w:types>
          <w:type w:val="bbPlcHdr"/>
        </w:types>
        <w:behaviors>
          <w:behavior w:val="content"/>
        </w:behaviors>
        <w:guid w:val="{AEB7A066-753B-42F3-B269-2158F0E7FF20}"/>
      </w:docPartPr>
      <w:docPartBody>
        <w:p w:rsidR="00205CFA" w:rsidRDefault="004B2567" w:rsidP="004B2567">
          <w:pPr>
            <w:pStyle w:val="FCB03621C4C34FECB4BB7CABD9CAAB70"/>
          </w:pPr>
          <w:r w:rsidRPr="004C1CEF">
            <w:rPr>
              <w:rStyle w:val="PlaceholderText"/>
            </w:rPr>
            <w:t>Choose an item.</w:t>
          </w:r>
        </w:p>
      </w:docPartBody>
    </w:docPart>
    <w:docPart>
      <w:docPartPr>
        <w:name w:val="62C48E5514B44284B12E3E4647DCF56F"/>
        <w:category>
          <w:name w:val="General"/>
          <w:gallery w:val="placeholder"/>
        </w:category>
        <w:types>
          <w:type w:val="bbPlcHdr"/>
        </w:types>
        <w:behaviors>
          <w:behavior w:val="content"/>
        </w:behaviors>
        <w:guid w:val="{FAC3CCB5-BD05-46EB-B7DE-AD4E4CAB5E1F}"/>
      </w:docPartPr>
      <w:docPartBody>
        <w:p w:rsidR="00205CFA" w:rsidRDefault="004B2567" w:rsidP="004B2567">
          <w:pPr>
            <w:pStyle w:val="62C48E5514B44284B12E3E4647DCF56F"/>
          </w:pPr>
          <w:r w:rsidRPr="004C1CEF">
            <w:rPr>
              <w:rStyle w:val="PlaceholderText"/>
            </w:rPr>
            <w:t>Choose an item.</w:t>
          </w:r>
        </w:p>
      </w:docPartBody>
    </w:docPart>
    <w:docPart>
      <w:docPartPr>
        <w:name w:val="82BDC2FFA5E14A6FB2E92FF662DEA316"/>
        <w:category>
          <w:name w:val="General"/>
          <w:gallery w:val="placeholder"/>
        </w:category>
        <w:types>
          <w:type w:val="bbPlcHdr"/>
        </w:types>
        <w:behaviors>
          <w:behavior w:val="content"/>
        </w:behaviors>
        <w:guid w:val="{62DB0D8A-2C4B-45F2-A76E-1A7189670160}"/>
      </w:docPartPr>
      <w:docPartBody>
        <w:p w:rsidR="00205CFA" w:rsidRDefault="004B2567" w:rsidP="004B2567">
          <w:pPr>
            <w:pStyle w:val="82BDC2FFA5E14A6FB2E92FF662DEA316"/>
          </w:pPr>
          <w:r w:rsidRPr="004C1CE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2FF" w:usb1="5000205B" w:usb2="00000020" w:usb3="00000000" w:csb0="0000019F" w:csb1="00000000"/>
  </w:font>
  <w:font w:name="Roboto">
    <w:altName w:val="Arial"/>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509"/>
    <w:rsid w:val="00070EAB"/>
    <w:rsid w:val="000C58FC"/>
    <w:rsid w:val="001C700E"/>
    <w:rsid w:val="00200DDB"/>
    <w:rsid w:val="00205CFA"/>
    <w:rsid w:val="003644D5"/>
    <w:rsid w:val="003974C8"/>
    <w:rsid w:val="004B2567"/>
    <w:rsid w:val="004C4B09"/>
    <w:rsid w:val="0061000F"/>
    <w:rsid w:val="00686509"/>
    <w:rsid w:val="007716E4"/>
    <w:rsid w:val="008569D4"/>
    <w:rsid w:val="008B4C2E"/>
    <w:rsid w:val="00A6453F"/>
    <w:rsid w:val="00B17247"/>
    <w:rsid w:val="00B3120D"/>
    <w:rsid w:val="00B941D6"/>
    <w:rsid w:val="00E73374"/>
    <w:rsid w:val="00ED0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2567"/>
    <w:rPr>
      <w:color w:val="808080"/>
    </w:rPr>
  </w:style>
  <w:style w:type="paragraph" w:customStyle="1" w:styleId="D986CE1910514F84A036D9198F63B5B0">
    <w:name w:val="D986CE1910514F84A036D9198F63B5B0"/>
    <w:rsid w:val="008B4C2E"/>
  </w:style>
  <w:style w:type="paragraph" w:customStyle="1" w:styleId="4EA08B4C3A5A48A1B9D9D744746D982713">
    <w:name w:val="4EA08B4C3A5A48A1B9D9D744746D982713"/>
    <w:rsid w:val="008569D4"/>
    <w:pPr>
      <w:spacing w:after="0" w:line="240" w:lineRule="auto"/>
    </w:pPr>
    <w:rPr>
      <w:rFonts w:ascii="Arial" w:eastAsia="Cambria" w:hAnsi="Arial" w:cs="Cambria"/>
      <w:szCs w:val="24"/>
    </w:rPr>
  </w:style>
  <w:style w:type="paragraph" w:customStyle="1" w:styleId="9531AA3CF0EF4603A6C3B94B117C80C112">
    <w:name w:val="9531AA3CF0EF4603A6C3B94B117C80C112"/>
    <w:rsid w:val="008569D4"/>
    <w:pPr>
      <w:spacing w:after="0" w:line="240" w:lineRule="auto"/>
    </w:pPr>
    <w:rPr>
      <w:rFonts w:ascii="Arial" w:eastAsia="Cambria" w:hAnsi="Arial" w:cs="Cambria"/>
      <w:szCs w:val="24"/>
    </w:rPr>
  </w:style>
  <w:style w:type="paragraph" w:customStyle="1" w:styleId="B662968E357142C7B94CCB78432EF5AA6">
    <w:name w:val="B662968E357142C7B94CCB78432EF5AA6"/>
    <w:rsid w:val="008569D4"/>
    <w:pPr>
      <w:spacing w:after="0" w:line="240" w:lineRule="auto"/>
    </w:pPr>
    <w:rPr>
      <w:rFonts w:ascii="Arial" w:eastAsia="Cambria" w:hAnsi="Arial" w:cs="Cambria"/>
      <w:szCs w:val="24"/>
    </w:rPr>
  </w:style>
  <w:style w:type="paragraph" w:customStyle="1" w:styleId="072E9FC93D2344C8917032C9898A63A46">
    <w:name w:val="072E9FC93D2344C8917032C9898A63A46"/>
    <w:rsid w:val="008569D4"/>
    <w:pPr>
      <w:spacing w:after="0" w:line="240" w:lineRule="auto"/>
    </w:pPr>
    <w:rPr>
      <w:rFonts w:ascii="Arial" w:eastAsia="Cambria" w:hAnsi="Arial" w:cs="Cambria"/>
      <w:szCs w:val="24"/>
    </w:rPr>
  </w:style>
  <w:style w:type="paragraph" w:customStyle="1" w:styleId="EC8EE97D6B2349758B7EB93E20AF927D4">
    <w:name w:val="EC8EE97D6B2349758B7EB93E20AF927D4"/>
    <w:rsid w:val="008569D4"/>
    <w:pPr>
      <w:spacing w:after="0" w:line="240" w:lineRule="auto"/>
    </w:pPr>
    <w:rPr>
      <w:rFonts w:ascii="Arial" w:eastAsia="Cambria" w:hAnsi="Arial" w:cs="Cambria"/>
      <w:szCs w:val="24"/>
    </w:rPr>
  </w:style>
  <w:style w:type="paragraph" w:customStyle="1" w:styleId="8C026A433D09460AB238B69CA669D3EA2">
    <w:name w:val="8C026A433D09460AB238B69CA669D3EA2"/>
    <w:rsid w:val="008569D4"/>
    <w:pPr>
      <w:spacing w:after="0" w:line="240" w:lineRule="auto"/>
    </w:pPr>
    <w:rPr>
      <w:rFonts w:ascii="Arial" w:eastAsia="Cambria" w:hAnsi="Arial" w:cs="Cambria"/>
      <w:szCs w:val="24"/>
    </w:rPr>
  </w:style>
  <w:style w:type="paragraph" w:customStyle="1" w:styleId="FF15053A7C274931A1A496634FF8320513">
    <w:name w:val="FF15053A7C274931A1A496634FF8320513"/>
    <w:rsid w:val="008569D4"/>
    <w:pPr>
      <w:spacing w:after="0" w:line="240" w:lineRule="auto"/>
    </w:pPr>
    <w:rPr>
      <w:rFonts w:ascii="Arial" w:eastAsia="Cambria" w:hAnsi="Arial" w:cs="Cambria"/>
      <w:szCs w:val="24"/>
    </w:rPr>
  </w:style>
  <w:style w:type="paragraph" w:customStyle="1" w:styleId="EC627C1D698B46E6B050CBA2282AA13E">
    <w:name w:val="EC627C1D698B46E6B050CBA2282AA13E"/>
    <w:rsid w:val="00B941D6"/>
  </w:style>
  <w:style w:type="paragraph" w:customStyle="1" w:styleId="B00B1792570E4AE4BF5B4F4ED1CE5591">
    <w:name w:val="B00B1792570E4AE4BF5B4F4ED1CE5591"/>
    <w:rsid w:val="003974C8"/>
  </w:style>
  <w:style w:type="paragraph" w:customStyle="1" w:styleId="95F0E408DC60438A8E32AF105252BD0B">
    <w:name w:val="95F0E408DC60438A8E32AF105252BD0B"/>
    <w:rsid w:val="003974C8"/>
  </w:style>
  <w:style w:type="paragraph" w:customStyle="1" w:styleId="2017DAB672D74B65B4618D4FBBE425D1">
    <w:name w:val="2017DAB672D74B65B4618D4FBBE425D1"/>
    <w:rsid w:val="003974C8"/>
  </w:style>
  <w:style w:type="paragraph" w:customStyle="1" w:styleId="F2A7705B8431477DA51E9DAB0E5AFC15">
    <w:name w:val="F2A7705B8431477DA51E9DAB0E5AFC15"/>
    <w:rsid w:val="003974C8"/>
  </w:style>
  <w:style w:type="paragraph" w:customStyle="1" w:styleId="F600420EB7D3484B9A908A48AB010FD9">
    <w:name w:val="F600420EB7D3484B9A908A48AB010FD9"/>
    <w:rsid w:val="003974C8"/>
  </w:style>
  <w:style w:type="paragraph" w:customStyle="1" w:styleId="2B36B1DBF0C54963A43CC6F5E0C5A192">
    <w:name w:val="2B36B1DBF0C54963A43CC6F5E0C5A192"/>
    <w:rsid w:val="003974C8"/>
  </w:style>
  <w:style w:type="paragraph" w:customStyle="1" w:styleId="66F15304686043718A9A15A71232AA63">
    <w:name w:val="66F15304686043718A9A15A71232AA63"/>
    <w:rsid w:val="003974C8"/>
  </w:style>
  <w:style w:type="paragraph" w:customStyle="1" w:styleId="3ED9E68E96B54029BA1C1A6D0A289E49">
    <w:name w:val="3ED9E68E96B54029BA1C1A6D0A289E49"/>
    <w:rsid w:val="003974C8"/>
  </w:style>
  <w:style w:type="paragraph" w:customStyle="1" w:styleId="98443C1909DB457F83AC757343BB728D">
    <w:name w:val="98443C1909DB457F83AC757343BB728D"/>
    <w:rsid w:val="003974C8"/>
  </w:style>
  <w:style w:type="paragraph" w:customStyle="1" w:styleId="36AB594730CC4E0F9C8F29E34A9B7205">
    <w:name w:val="36AB594730CC4E0F9C8F29E34A9B7205"/>
    <w:rsid w:val="003974C8"/>
  </w:style>
  <w:style w:type="paragraph" w:customStyle="1" w:styleId="4A1BF7D55B4941C2B66DEDC49303BD36">
    <w:name w:val="4A1BF7D55B4941C2B66DEDC49303BD36"/>
    <w:rsid w:val="003974C8"/>
  </w:style>
  <w:style w:type="paragraph" w:customStyle="1" w:styleId="4BEED422EA4B4408A521C2D53FEAF443">
    <w:name w:val="4BEED422EA4B4408A521C2D53FEAF443"/>
    <w:rsid w:val="003974C8"/>
  </w:style>
  <w:style w:type="paragraph" w:customStyle="1" w:styleId="8D3FC6E3FC3B41FBAB8F60804B0B6EEF">
    <w:name w:val="8D3FC6E3FC3B41FBAB8F60804B0B6EEF"/>
    <w:rsid w:val="003974C8"/>
  </w:style>
  <w:style w:type="paragraph" w:customStyle="1" w:styleId="980C9F4EACF148B99F2F6C0F2FBE70C7">
    <w:name w:val="980C9F4EACF148B99F2F6C0F2FBE70C7"/>
    <w:rsid w:val="003974C8"/>
  </w:style>
  <w:style w:type="paragraph" w:customStyle="1" w:styleId="40387470F41945DCA4DA8309E7F74237">
    <w:name w:val="40387470F41945DCA4DA8309E7F74237"/>
    <w:rsid w:val="003974C8"/>
  </w:style>
  <w:style w:type="paragraph" w:customStyle="1" w:styleId="A779FED8A5804883BC8067A3C9DFE4B1">
    <w:name w:val="A779FED8A5804883BC8067A3C9DFE4B1"/>
    <w:rsid w:val="003974C8"/>
  </w:style>
  <w:style w:type="paragraph" w:customStyle="1" w:styleId="A2F877920FB1490488350B1F7504FE1E">
    <w:name w:val="A2F877920FB1490488350B1F7504FE1E"/>
    <w:rsid w:val="003974C8"/>
  </w:style>
  <w:style w:type="paragraph" w:customStyle="1" w:styleId="FCB03621C4C34FECB4BB7CABD9CAAB70">
    <w:name w:val="FCB03621C4C34FECB4BB7CABD9CAAB70"/>
    <w:rsid w:val="004B2567"/>
  </w:style>
  <w:style w:type="paragraph" w:customStyle="1" w:styleId="62C48E5514B44284B12E3E4647DCF56F">
    <w:name w:val="62C48E5514B44284B12E3E4647DCF56F"/>
    <w:rsid w:val="004B2567"/>
  </w:style>
  <w:style w:type="paragraph" w:customStyle="1" w:styleId="82BDC2FFA5E14A6FB2E92FF662DEA316">
    <w:name w:val="82BDC2FFA5E14A6FB2E92FF662DEA316"/>
    <w:rsid w:val="004B2567"/>
  </w:style>
  <w:style w:type="paragraph" w:customStyle="1" w:styleId="8851426C60414AB6845D940F4F3D40F2">
    <w:name w:val="8851426C60414AB6845D940F4F3D40F2"/>
  </w:style>
  <w:style w:type="paragraph" w:customStyle="1" w:styleId="7CEE3AE4310745149721B92C2F1D712E">
    <w:name w:val="7CEE3AE4310745149721B92C2F1D712E"/>
  </w:style>
  <w:style w:type="paragraph" w:customStyle="1" w:styleId="48FDB80042AE4F4EB6A72BF0BA86D9EC">
    <w:name w:val="48FDB80042AE4F4EB6A72BF0BA86D9EC"/>
  </w:style>
  <w:style w:type="paragraph" w:customStyle="1" w:styleId="2C7482A7159B4968AF0A29228DD44218">
    <w:name w:val="2C7482A7159B4968AF0A29228DD44218"/>
  </w:style>
  <w:style w:type="paragraph" w:customStyle="1" w:styleId="432B79B586F148BC89FCF6D3BCBD6432">
    <w:name w:val="432B79B586F148BC89FCF6D3BCBD6432"/>
  </w:style>
  <w:style w:type="paragraph" w:customStyle="1" w:styleId="BC999C174B55410BA531161A7BE3348A">
    <w:name w:val="BC999C174B55410BA531161A7BE3348A"/>
  </w:style>
  <w:style w:type="paragraph" w:customStyle="1" w:styleId="7EC2CFB14B694C729F2822FDBDB019DC">
    <w:name w:val="7EC2CFB14B694C729F2822FDBDB019DC"/>
  </w:style>
  <w:style w:type="paragraph" w:customStyle="1" w:styleId="B7FB967B985D464EAF1A770A4D9C7EB3">
    <w:name w:val="B7FB967B985D464EAF1A770A4D9C7EB3"/>
  </w:style>
  <w:style w:type="paragraph" w:customStyle="1" w:styleId="0B7424D9B88A40D8B529D6CF7C6CF5D0">
    <w:name w:val="0B7424D9B88A40D8B529D6CF7C6CF5D0"/>
  </w:style>
  <w:style w:type="paragraph" w:customStyle="1" w:styleId="D2290B5200594EA8A12EF18617D155C4">
    <w:name w:val="D2290B5200594EA8A12EF18617D155C4"/>
  </w:style>
  <w:style w:type="paragraph" w:customStyle="1" w:styleId="07D352CA6EC746AF8C64ED67A87F865D">
    <w:name w:val="07D352CA6EC746AF8C64ED67A87F865D"/>
  </w:style>
  <w:style w:type="paragraph" w:customStyle="1" w:styleId="58E277E81D43457A9556B56C4EC5475F">
    <w:name w:val="58E277E81D43457A9556B56C4EC5475F"/>
  </w:style>
  <w:style w:type="paragraph" w:customStyle="1" w:styleId="D408B786E55842BE9AA5C241FB29BF4A">
    <w:name w:val="D408B786E55842BE9AA5C241FB29BF4A"/>
  </w:style>
  <w:style w:type="paragraph" w:customStyle="1" w:styleId="4DF9E0BC51BD48109555A1F764344D85">
    <w:name w:val="4DF9E0BC51BD48109555A1F764344D85"/>
  </w:style>
  <w:style w:type="paragraph" w:customStyle="1" w:styleId="4FE66C6001D74FCEA9A54F30B39C955A">
    <w:name w:val="4FE66C6001D74FCEA9A54F30B39C955A"/>
  </w:style>
  <w:style w:type="paragraph" w:customStyle="1" w:styleId="BBB73589ADC9430DA720410D1BA21C66">
    <w:name w:val="BBB73589ADC9430DA720410D1BA21C66"/>
  </w:style>
  <w:style w:type="paragraph" w:customStyle="1" w:styleId="E77230B178E74ED2B4EE435B545D4346">
    <w:name w:val="E77230B178E74ED2B4EE435B545D4346"/>
  </w:style>
  <w:style w:type="paragraph" w:customStyle="1" w:styleId="1CCCBDC8F60449058CE5E7DB2A549FA1">
    <w:name w:val="1CCCBDC8F60449058CE5E7DB2A549FA1"/>
  </w:style>
  <w:style w:type="paragraph" w:customStyle="1" w:styleId="B55A4883A82E4A41AB794EB6855327FA">
    <w:name w:val="B55A4883A82E4A41AB794EB6855327FA"/>
  </w:style>
  <w:style w:type="paragraph" w:customStyle="1" w:styleId="475AEE2BC0524462B1BC552D5209C605">
    <w:name w:val="475AEE2BC0524462B1BC552D5209C605"/>
  </w:style>
  <w:style w:type="paragraph" w:customStyle="1" w:styleId="3AEBD3C67CC445C4B16B51B231B4DF18">
    <w:name w:val="3AEBD3C67CC445C4B16B51B231B4DF18"/>
  </w:style>
  <w:style w:type="paragraph" w:customStyle="1" w:styleId="EC6FA27750C345DC8CE5A0E1BD968B6D">
    <w:name w:val="EC6FA27750C345DC8CE5A0E1BD968B6D"/>
  </w:style>
  <w:style w:type="paragraph" w:customStyle="1" w:styleId="F758037EDCEE4DB9AF34C3C958C6519A">
    <w:name w:val="F758037EDCEE4DB9AF34C3C958C6519A"/>
  </w:style>
  <w:style w:type="paragraph" w:customStyle="1" w:styleId="22ED587909DE46EC883904DF706D885A">
    <w:name w:val="22ED587909DE46EC883904DF706D885A"/>
  </w:style>
  <w:style w:type="paragraph" w:customStyle="1" w:styleId="45BC392620B2489D825298B0A710CE8B">
    <w:name w:val="45BC392620B2489D825298B0A710CE8B"/>
  </w:style>
  <w:style w:type="paragraph" w:customStyle="1" w:styleId="05147E04C1C644B0A5EBBB227B6896CB">
    <w:name w:val="05147E04C1C644B0A5EBBB227B6896CB"/>
  </w:style>
  <w:style w:type="paragraph" w:customStyle="1" w:styleId="92DE91231A8247E5A81C0F80E64B2B87">
    <w:name w:val="92DE91231A8247E5A81C0F80E64B2B87"/>
  </w:style>
  <w:style w:type="paragraph" w:customStyle="1" w:styleId="EF2BC20A441E4E9AA2BE412A53AFF71B">
    <w:name w:val="EF2BC20A441E4E9AA2BE412A53AFF7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jFUOzZti+Ao/+zTgyultEbTKdg==">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3251</Words>
  <Characters>18536</Characters>
  <Application>Microsoft Office Word</Application>
  <DocSecurity>8</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NYUSPS</Company>
  <LinksUpToDate>false</LinksUpToDate>
  <CharactersWithSpaces>2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YUSPS</dc:creator>
  <cp:lastModifiedBy>NYU_SPS</cp:lastModifiedBy>
  <cp:revision>4</cp:revision>
  <dcterms:created xsi:type="dcterms:W3CDTF">2022-08-25T19:12:00Z</dcterms:created>
  <dcterms:modified xsi:type="dcterms:W3CDTF">2022-08-26T14:17:00Z</dcterms:modified>
</cp:coreProperties>
</file>